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E5B220" w14:textId="722CEFBE" w:rsidR="00B92A7F" w:rsidRPr="00867DDC" w:rsidRDefault="00B92A7F" w:rsidP="00005959">
      <w:pPr>
        <w:pStyle w:val="Heading1"/>
      </w:pPr>
    </w:p>
    <w:p w14:paraId="10EF3C23" w14:textId="6DB60BB9" w:rsidR="00B92A7F" w:rsidRPr="00867DDC" w:rsidRDefault="00B92A7F" w:rsidP="00B92A7F">
      <w:pPr>
        <w:jc w:val="center"/>
        <w:rPr>
          <w:b/>
          <w:bCs/>
          <w:sz w:val="24"/>
          <w:szCs w:val="24"/>
        </w:rPr>
      </w:pPr>
      <w:r w:rsidRPr="025E8E71">
        <w:rPr>
          <w:b/>
          <w:bCs/>
          <w:sz w:val="24"/>
          <w:szCs w:val="24"/>
        </w:rPr>
        <w:t>Information Technology Advisory Board (ITAB)</w:t>
      </w:r>
    </w:p>
    <w:p w14:paraId="072D23FA" w14:textId="61666B98" w:rsidR="00B901DB" w:rsidRPr="00867DDC" w:rsidRDefault="008C2B2C" w:rsidP="00B901DB">
      <w:pPr>
        <w:ind w:left="-270"/>
        <w:jc w:val="center"/>
        <w:rPr>
          <w:sz w:val="24"/>
          <w:szCs w:val="24"/>
        </w:rPr>
      </w:pPr>
      <w:r>
        <w:rPr>
          <w:sz w:val="24"/>
          <w:szCs w:val="24"/>
        </w:rPr>
        <w:t>August 16</w:t>
      </w:r>
      <w:r w:rsidR="00B901DB" w:rsidRPr="00867DDC">
        <w:rPr>
          <w:sz w:val="24"/>
          <w:szCs w:val="24"/>
        </w:rPr>
        <w:t xml:space="preserve">, </w:t>
      </w:r>
      <w:r w:rsidR="000B7E11" w:rsidRPr="00867DDC">
        <w:rPr>
          <w:sz w:val="24"/>
          <w:szCs w:val="24"/>
        </w:rPr>
        <w:t>202</w:t>
      </w:r>
      <w:r w:rsidR="002035FE" w:rsidRPr="00867DDC">
        <w:rPr>
          <w:sz w:val="24"/>
          <w:szCs w:val="24"/>
        </w:rPr>
        <w:t>2</w:t>
      </w:r>
    </w:p>
    <w:p w14:paraId="69C9EE8E" w14:textId="251C2E6B" w:rsidR="00B901DB" w:rsidRPr="00867DDC" w:rsidRDefault="008C2B2C" w:rsidP="00B901DB">
      <w:pPr>
        <w:ind w:left="-270"/>
        <w:jc w:val="center"/>
        <w:rPr>
          <w:sz w:val="24"/>
          <w:szCs w:val="24"/>
        </w:rPr>
      </w:pPr>
      <w:r>
        <w:rPr>
          <w:sz w:val="24"/>
          <w:szCs w:val="24"/>
        </w:rPr>
        <w:t>1</w:t>
      </w:r>
      <w:r w:rsidR="00B901DB" w:rsidRPr="00867DDC">
        <w:rPr>
          <w:sz w:val="24"/>
          <w:szCs w:val="24"/>
        </w:rPr>
        <w:t xml:space="preserve">:30pm – </w:t>
      </w:r>
      <w:r>
        <w:rPr>
          <w:sz w:val="24"/>
          <w:szCs w:val="24"/>
        </w:rPr>
        <w:t>3</w:t>
      </w:r>
      <w:r w:rsidR="00B901DB" w:rsidRPr="00867DDC">
        <w:rPr>
          <w:sz w:val="24"/>
          <w:szCs w:val="24"/>
        </w:rPr>
        <w:t>:</w:t>
      </w:r>
      <w:r>
        <w:rPr>
          <w:sz w:val="24"/>
          <w:szCs w:val="24"/>
        </w:rPr>
        <w:t>0</w:t>
      </w:r>
      <w:r w:rsidR="004E4024" w:rsidRPr="00867DDC">
        <w:rPr>
          <w:sz w:val="24"/>
          <w:szCs w:val="24"/>
        </w:rPr>
        <w:t>0</w:t>
      </w:r>
      <w:r w:rsidR="00B901DB" w:rsidRPr="00867DDC">
        <w:rPr>
          <w:sz w:val="24"/>
          <w:szCs w:val="24"/>
        </w:rPr>
        <w:t>pm</w:t>
      </w:r>
    </w:p>
    <w:p w14:paraId="02D1BB65" w14:textId="71A32599" w:rsidR="00B901DB" w:rsidRPr="003E0A74" w:rsidRDefault="00B901DB" w:rsidP="00B901DB">
      <w:pPr>
        <w:ind w:left="-270"/>
        <w:jc w:val="center"/>
        <w:rPr>
          <w:bCs/>
          <w:sz w:val="24"/>
          <w:szCs w:val="24"/>
        </w:rPr>
      </w:pPr>
      <w:r w:rsidRPr="003E0A74">
        <w:rPr>
          <w:bCs/>
          <w:sz w:val="24"/>
          <w:szCs w:val="24"/>
        </w:rPr>
        <w:t xml:space="preserve">Virtual Meeting that was </w:t>
      </w:r>
      <w:hyperlink r:id="rId11" w:history="1">
        <w:r w:rsidRPr="003E0A74">
          <w:rPr>
            <w:rStyle w:val="Hyperlink"/>
            <w:bCs/>
            <w:sz w:val="24"/>
            <w:szCs w:val="24"/>
          </w:rPr>
          <w:t>recorded</w:t>
        </w:r>
      </w:hyperlink>
      <w:r w:rsidRPr="003E0A74">
        <w:rPr>
          <w:bCs/>
          <w:sz w:val="24"/>
          <w:szCs w:val="24"/>
        </w:rPr>
        <w:t>.</w:t>
      </w:r>
    </w:p>
    <w:p w14:paraId="55ABD304" w14:textId="70181241" w:rsidR="00B92A7F" w:rsidRPr="00867DDC" w:rsidRDefault="00B92A7F" w:rsidP="00B92A7F">
      <w:pPr>
        <w:ind w:left="540"/>
        <w:rPr>
          <w:sz w:val="24"/>
          <w:szCs w:val="24"/>
        </w:rPr>
      </w:pPr>
    </w:p>
    <w:p w14:paraId="3BCB2502" w14:textId="77777777" w:rsidR="00B92A7F" w:rsidRPr="00867DDC" w:rsidRDefault="00B92A7F" w:rsidP="00B92A7F">
      <w:pPr>
        <w:ind w:left="540"/>
        <w:rPr>
          <w:sz w:val="24"/>
          <w:szCs w:val="24"/>
        </w:rPr>
      </w:pPr>
    </w:p>
    <w:p w14:paraId="18C2DFF2" w14:textId="1F52B2FE" w:rsidR="003E0A74" w:rsidRPr="00E63D2F" w:rsidRDefault="003D0891" w:rsidP="00201A7B">
      <w:pPr>
        <w:tabs>
          <w:tab w:val="left" w:pos="6480"/>
        </w:tabs>
        <w:rPr>
          <w:b/>
          <w:bCs/>
          <w:sz w:val="24"/>
          <w:szCs w:val="24"/>
        </w:rPr>
      </w:pPr>
      <w:r w:rsidRPr="00867DDC">
        <w:rPr>
          <w:b/>
          <w:sz w:val="24"/>
          <w:szCs w:val="24"/>
        </w:rPr>
        <w:t xml:space="preserve">Opening Welcome &amp; </w:t>
      </w:r>
      <w:r w:rsidR="002B7BA8" w:rsidRPr="00867DDC">
        <w:rPr>
          <w:b/>
          <w:sz w:val="24"/>
          <w:szCs w:val="24"/>
        </w:rPr>
        <w:t>Updates</w:t>
      </w:r>
      <w:r w:rsidR="002D3052" w:rsidRPr="00867DDC">
        <w:rPr>
          <w:b/>
          <w:sz w:val="24"/>
          <w:szCs w:val="24"/>
        </w:rPr>
        <w:tab/>
      </w:r>
      <w:r w:rsidR="005E238F" w:rsidRPr="00867DDC">
        <w:rPr>
          <w:b/>
          <w:bCs/>
          <w:sz w:val="24"/>
          <w:szCs w:val="24"/>
        </w:rPr>
        <w:t>DeAngela Burns-Wallace</w:t>
      </w:r>
      <w:r w:rsidR="000B7E11" w:rsidRPr="00867DDC">
        <w:rPr>
          <w:b/>
          <w:bCs/>
          <w:sz w:val="24"/>
          <w:szCs w:val="24"/>
        </w:rPr>
        <w:t>, CIT</w:t>
      </w:r>
      <w:r w:rsidR="005E238F" w:rsidRPr="00867DDC">
        <w:rPr>
          <w:b/>
          <w:bCs/>
          <w:sz w:val="24"/>
          <w:szCs w:val="24"/>
        </w:rPr>
        <w:t>O</w:t>
      </w:r>
    </w:p>
    <w:p w14:paraId="7F94C811" w14:textId="467D4F55" w:rsidR="00FA40D7" w:rsidRPr="003E0A74" w:rsidRDefault="00FA7B31" w:rsidP="003E0A74">
      <w:pPr>
        <w:pStyle w:val="ListParagraph"/>
        <w:numPr>
          <w:ilvl w:val="0"/>
          <w:numId w:val="42"/>
        </w:numPr>
        <w:tabs>
          <w:tab w:val="left" w:pos="6480"/>
        </w:tabs>
        <w:rPr>
          <w:sz w:val="24"/>
          <w:szCs w:val="24"/>
        </w:rPr>
      </w:pPr>
      <w:r>
        <w:rPr>
          <w:sz w:val="24"/>
          <w:szCs w:val="24"/>
        </w:rPr>
        <w:t>CITO</w:t>
      </w:r>
      <w:r w:rsidR="008A343F" w:rsidRPr="003E0A74">
        <w:rPr>
          <w:sz w:val="24"/>
          <w:szCs w:val="24"/>
        </w:rPr>
        <w:t xml:space="preserve"> D</w:t>
      </w:r>
      <w:r w:rsidR="00D55083" w:rsidRPr="003E0A74">
        <w:rPr>
          <w:sz w:val="24"/>
          <w:szCs w:val="24"/>
        </w:rPr>
        <w:t xml:space="preserve">eAngela Burns-Wallace </w:t>
      </w:r>
      <w:r w:rsidR="007951E3" w:rsidRPr="003E0A74">
        <w:rPr>
          <w:sz w:val="24"/>
          <w:szCs w:val="24"/>
        </w:rPr>
        <w:t>welcome</w:t>
      </w:r>
      <w:r w:rsidR="007951E3">
        <w:rPr>
          <w:sz w:val="24"/>
          <w:szCs w:val="24"/>
        </w:rPr>
        <w:t>d</w:t>
      </w:r>
      <w:r w:rsidR="007951E3" w:rsidRPr="003E0A74">
        <w:rPr>
          <w:sz w:val="24"/>
          <w:szCs w:val="24"/>
        </w:rPr>
        <w:t xml:space="preserve"> </w:t>
      </w:r>
      <w:r w:rsidR="00D55083" w:rsidRPr="003E0A74">
        <w:rPr>
          <w:sz w:val="24"/>
          <w:szCs w:val="24"/>
        </w:rPr>
        <w:t>everyone</w:t>
      </w:r>
      <w:r w:rsidR="009F199D" w:rsidRPr="003E0A74">
        <w:rPr>
          <w:b/>
          <w:bCs/>
          <w:sz w:val="24"/>
          <w:szCs w:val="24"/>
        </w:rPr>
        <w:t>.</w:t>
      </w:r>
      <w:r w:rsidR="003B30EE">
        <w:rPr>
          <w:sz w:val="24"/>
          <w:szCs w:val="24"/>
        </w:rPr>
        <w:t xml:space="preserve"> </w:t>
      </w:r>
      <w:r w:rsidR="00C3410E">
        <w:rPr>
          <w:sz w:val="24"/>
          <w:szCs w:val="24"/>
        </w:rPr>
        <w:t>There</w:t>
      </w:r>
      <w:r w:rsidR="00691D0F">
        <w:rPr>
          <w:sz w:val="24"/>
          <w:szCs w:val="24"/>
        </w:rPr>
        <w:t xml:space="preserve"> has been an increase in </w:t>
      </w:r>
      <w:r w:rsidR="00350140">
        <w:rPr>
          <w:sz w:val="24"/>
          <w:szCs w:val="24"/>
        </w:rPr>
        <w:t xml:space="preserve">Covid </w:t>
      </w:r>
      <w:r w:rsidR="009F3031">
        <w:rPr>
          <w:sz w:val="24"/>
          <w:szCs w:val="24"/>
        </w:rPr>
        <w:t>numbers,</w:t>
      </w:r>
      <w:r w:rsidR="00551A37">
        <w:rPr>
          <w:sz w:val="24"/>
          <w:szCs w:val="24"/>
        </w:rPr>
        <w:t xml:space="preserve"> and it is still impacting agencies. </w:t>
      </w:r>
      <w:r w:rsidR="00FD50EC">
        <w:rPr>
          <w:sz w:val="24"/>
          <w:szCs w:val="24"/>
        </w:rPr>
        <w:t xml:space="preserve">The guidance </w:t>
      </w:r>
      <w:r w:rsidR="005D35F0">
        <w:rPr>
          <w:sz w:val="24"/>
          <w:szCs w:val="24"/>
        </w:rPr>
        <w:t>has not changed</w:t>
      </w:r>
      <w:r w:rsidR="009A6111">
        <w:rPr>
          <w:sz w:val="24"/>
          <w:szCs w:val="24"/>
        </w:rPr>
        <w:t xml:space="preserve">. The legislators </w:t>
      </w:r>
      <w:r w:rsidR="0012517D">
        <w:rPr>
          <w:sz w:val="24"/>
          <w:szCs w:val="24"/>
        </w:rPr>
        <w:t xml:space="preserve">are </w:t>
      </w:r>
      <w:r w:rsidR="00D77E99">
        <w:rPr>
          <w:sz w:val="24"/>
          <w:szCs w:val="24"/>
        </w:rPr>
        <w:t>coming</w:t>
      </w:r>
      <w:r w:rsidR="0012517D">
        <w:rPr>
          <w:sz w:val="24"/>
          <w:szCs w:val="24"/>
        </w:rPr>
        <w:t xml:space="preserve"> back for inter</w:t>
      </w:r>
      <w:r w:rsidR="00E53796">
        <w:rPr>
          <w:sz w:val="24"/>
          <w:szCs w:val="24"/>
        </w:rPr>
        <w:t>i</w:t>
      </w:r>
      <w:r w:rsidR="0012517D">
        <w:rPr>
          <w:sz w:val="24"/>
          <w:szCs w:val="24"/>
        </w:rPr>
        <w:t xml:space="preserve">m sessions. </w:t>
      </w:r>
      <w:r w:rsidR="00024475">
        <w:rPr>
          <w:sz w:val="24"/>
          <w:szCs w:val="24"/>
        </w:rPr>
        <w:t xml:space="preserve">The link to watch the JCIT session tomorrow is </w:t>
      </w:r>
      <w:r w:rsidR="001E7F96">
        <w:rPr>
          <w:sz w:val="24"/>
          <w:szCs w:val="24"/>
        </w:rPr>
        <w:t>at</w:t>
      </w:r>
      <w:r w:rsidR="00491ACD">
        <w:rPr>
          <w:sz w:val="24"/>
          <w:szCs w:val="24"/>
        </w:rPr>
        <w:t xml:space="preserve"> the bott</w:t>
      </w:r>
      <w:r w:rsidR="001E7F96">
        <w:rPr>
          <w:sz w:val="24"/>
          <w:szCs w:val="24"/>
        </w:rPr>
        <w:t xml:space="preserve">om of the agenda. </w:t>
      </w:r>
    </w:p>
    <w:p w14:paraId="38FB0CFE" w14:textId="77777777" w:rsidR="00547283" w:rsidRPr="00867DDC" w:rsidRDefault="00547283" w:rsidP="00201A7B">
      <w:pPr>
        <w:tabs>
          <w:tab w:val="left" w:pos="6480"/>
        </w:tabs>
        <w:rPr>
          <w:b/>
          <w:bCs/>
          <w:sz w:val="24"/>
          <w:szCs w:val="24"/>
        </w:rPr>
      </w:pPr>
    </w:p>
    <w:p w14:paraId="19A73817" w14:textId="67645D0E" w:rsidR="00E77499" w:rsidRPr="00867DDC" w:rsidRDefault="004852AD" w:rsidP="00201A7B">
      <w:pPr>
        <w:tabs>
          <w:tab w:val="left" w:pos="720"/>
          <w:tab w:val="left" w:pos="6480"/>
        </w:tabs>
        <w:rPr>
          <w:sz w:val="24"/>
          <w:szCs w:val="24"/>
        </w:rPr>
      </w:pPr>
      <w:r>
        <w:rPr>
          <w:b/>
          <w:bCs/>
          <w:sz w:val="24"/>
          <w:szCs w:val="24"/>
        </w:rPr>
        <w:t>Kansas Cybersecurity Task Force Update</w:t>
      </w:r>
      <w:r w:rsidR="00CC5D47" w:rsidRPr="00867DDC">
        <w:rPr>
          <w:b/>
          <w:bCs/>
          <w:sz w:val="24"/>
          <w:szCs w:val="24"/>
        </w:rPr>
        <w:t xml:space="preserve"> </w:t>
      </w:r>
      <w:r w:rsidR="00CC5D47" w:rsidRPr="00867DDC">
        <w:rPr>
          <w:sz w:val="24"/>
          <w:szCs w:val="24"/>
        </w:rPr>
        <w:tab/>
      </w:r>
      <w:r>
        <w:rPr>
          <w:b/>
          <w:bCs/>
          <w:sz w:val="24"/>
          <w:szCs w:val="24"/>
        </w:rPr>
        <w:t>Jeff Maxon, CISO</w:t>
      </w:r>
    </w:p>
    <w:p w14:paraId="7A55E1D0" w14:textId="01D21247" w:rsidR="00F51777" w:rsidRPr="00934E3C" w:rsidRDefault="0079276A" w:rsidP="00A732B9">
      <w:pPr>
        <w:pStyle w:val="ListParagraph"/>
        <w:numPr>
          <w:ilvl w:val="0"/>
          <w:numId w:val="37"/>
        </w:numPr>
        <w:tabs>
          <w:tab w:val="left" w:pos="720"/>
          <w:tab w:val="left" w:pos="6480"/>
        </w:tabs>
        <w:ind w:left="720"/>
        <w:rPr>
          <w:sz w:val="24"/>
          <w:szCs w:val="24"/>
        </w:rPr>
      </w:pPr>
      <w:r>
        <w:rPr>
          <w:sz w:val="24"/>
          <w:szCs w:val="24"/>
        </w:rPr>
        <w:t>The federal government</w:t>
      </w:r>
      <w:r w:rsidR="00B102C7">
        <w:rPr>
          <w:sz w:val="24"/>
          <w:szCs w:val="24"/>
        </w:rPr>
        <w:t xml:space="preserve"> has not yet provided us with a funding notice</w:t>
      </w:r>
      <w:r w:rsidR="00FF588C">
        <w:rPr>
          <w:sz w:val="24"/>
          <w:szCs w:val="24"/>
        </w:rPr>
        <w:t xml:space="preserve"> for </w:t>
      </w:r>
      <w:r w:rsidR="008B290F">
        <w:rPr>
          <w:sz w:val="24"/>
          <w:szCs w:val="24"/>
        </w:rPr>
        <w:t>the grant</w:t>
      </w:r>
      <w:r w:rsidR="00F131A9" w:rsidRPr="00934E3C">
        <w:rPr>
          <w:sz w:val="24"/>
          <w:szCs w:val="24"/>
        </w:rPr>
        <w:t xml:space="preserve">. We should hear something </w:t>
      </w:r>
      <w:r w:rsidR="002830D5" w:rsidRPr="00934E3C">
        <w:rPr>
          <w:sz w:val="24"/>
          <w:szCs w:val="24"/>
        </w:rPr>
        <w:t xml:space="preserve">by the end of the month. </w:t>
      </w:r>
      <w:r w:rsidR="00976ED1" w:rsidRPr="00934E3C">
        <w:rPr>
          <w:sz w:val="24"/>
          <w:szCs w:val="24"/>
        </w:rPr>
        <w:t>As</w:t>
      </w:r>
      <w:r w:rsidR="007B4C50" w:rsidRPr="00934E3C">
        <w:rPr>
          <w:sz w:val="24"/>
          <w:szCs w:val="24"/>
        </w:rPr>
        <w:t xml:space="preserve"> one </w:t>
      </w:r>
      <w:r w:rsidR="00976ED1" w:rsidRPr="00934E3C">
        <w:rPr>
          <w:sz w:val="24"/>
          <w:szCs w:val="24"/>
        </w:rPr>
        <w:t>of the re</w:t>
      </w:r>
      <w:r w:rsidR="007B4C50" w:rsidRPr="00934E3C">
        <w:rPr>
          <w:sz w:val="24"/>
          <w:szCs w:val="24"/>
        </w:rPr>
        <w:t>q</w:t>
      </w:r>
      <w:r w:rsidR="00976ED1" w:rsidRPr="00934E3C">
        <w:rPr>
          <w:sz w:val="24"/>
          <w:szCs w:val="24"/>
        </w:rPr>
        <w:t>uirements</w:t>
      </w:r>
      <w:r w:rsidR="007B4C50" w:rsidRPr="00934E3C">
        <w:rPr>
          <w:sz w:val="24"/>
          <w:szCs w:val="24"/>
        </w:rPr>
        <w:t>,</w:t>
      </w:r>
      <w:r w:rsidR="00976ED1" w:rsidRPr="00934E3C">
        <w:rPr>
          <w:sz w:val="24"/>
          <w:szCs w:val="24"/>
        </w:rPr>
        <w:t xml:space="preserve"> the </w:t>
      </w:r>
      <w:r w:rsidR="007B4C50" w:rsidRPr="00934E3C">
        <w:rPr>
          <w:sz w:val="24"/>
          <w:szCs w:val="24"/>
        </w:rPr>
        <w:t xml:space="preserve">state must </w:t>
      </w:r>
      <w:r w:rsidR="0074111D" w:rsidRPr="00934E3C">
        <w:rPr>
          <w:sz w:val="24"/>
          <w:szCs w:val="24"/>
        </w:rPr>
        <w:t>submit</w:t>
      </w:r>
      <w:r w:rsidR="007B4C50" w:rsidRPr="00934E3C">
        <w:rPr>
          <w:sz w:val="24"/>
          <w:szCs w:val="24"/>
        </w:rPr>
        <w:t xml:space="preserve"> one plan</w:t>
      </w:r>
      <w:r w:rsidR="00242662" w:rsidRPr="00934E3C">
        <w:rPr>
          <w:sz w:val="24"/>
          <w:szCs w:val="24"/>
        </w:rPr>
        <w:t xml:space="preserve"> </w:t>
      </w:r>
      <w:r w:rsidR="00FA2589" w:rsidRPr="00934E3C">
        <w:rPr>
          <w:sz w:val="24"/>
          <w:szCs w:val="24"/>
        </w:rPr>
        <w:t>to CISA (Cybersecurity and Inf</w:t>
      </w:r>
      <w:r w:rsidR="0070211D" w:rsidRPr="00934E3C">
        <w:rPr>
          <w:sz w:val="24"/>
          <w:szCs w:val="24"/>
        </w:rPr>
        <w:t>rastructure</w:t>
      </w:r>
      <w:r w:rsidR="00FA2589" w:rsidRPr="00934E3C">
        <w:rPr>
          <w:sz w:val="24"/>
          <w:szCs w:val="24"/>
        </w:rPr>
        <w:t xml:space="preserve"> Security Agency)</w:t>
      </w:r>
      <w:r w:rsidR="007B4C50" w:rsidRPr="00934E3C">
        <w:rPr>
          <w:sz w:val="24"/>
          <w:szCs w:val="24"/>
        </w:rPr>
        <w:t xml:space="preserve">. </w:t>
      </w:r>
      <w:r w:rsidR="00934E3C" w:rsidRPr="00934E3C">
        <w:rPr>
          <w:sz w:val="24"/>
          <w:szCs w:val="24"/>
        </w:rPr>
        <w:t xml:space="preserve">There </w:t>
      </w:r>
      <w:r w:rsidR="005D66C4">
        <w:rPr>
          <w:sz w:val="24"/>
          <w:szCs w:val="24"/>
        </w:rPr>
        <w:t>are</w:t>
      </w:r>
      <w:r w:rsidR="00934E3C" w:rsidRPr="00934E3C">
        <w:rPr>
          <w:sz w:val="24"/>
          <w:szCs w:val="24"/>
        </w:rPr>
        <w:t xml:space="preserve"> still position</w:t>
      </w:r>
      <w:r w:rsidR="005D66C4">
        <w:rPr>
          <w:sz w:val="24"/>
          <w:szCs w:val="24"/>
        </w:rPr>
        <w:t>s</w:t>
      </w:r>
      <w:r w:rsidR="00934E3C" w:rsidRPr="00934E3C">
        <w:rPr>
          <w:sz w:val="24"/>
          <w:szCs w:val="24"/>
        </w:rPr>
        <w:t xml:space="preserve"> to be filled </w:t>
      </w:r>
      <w:r w:rsidR="00FF588C">
        <w:rPr>
          <w:sz w:val="24"/>
          <w:szCs w:val="24"/>
        </w:rPr>
        <w:t>o</w:t>
      </w:r>
      <w:r w:rsidR="00FF588C" w:rsidRPr="00934E3C">
        <w:rPr>
          <w:sz w:val="24"/>
          <w:szCs w:val="24"/>
        </w:rPr>
        <w:t xml:space="preserve">n </w:t>
      </w:r>
      <w:r w:rsidR="00934E3C" w:rsidRPr="00934E3C">
        <w:rPr>
          <w:sz w:val="24"/>
          <w:szCs w:val="24"/>
        </w:rPr>
        <w:t xml:space="preserve">the Information Security Council, </w:t>
      </w:r>
      <w:r w:rsidR="00FF588C">
        <w:rPr>
          <w:sz w:val="24"/>
          <w:szCs w:val="24"/>
        </w:rPr>
        <w:t>which</w:t>
      </w:r>
      <w:r w:rsidR="00934E3C" w:rsidRPr="00934E3C">
        <w:rPr>
          <w:sz w:val="24"/>
          <w:szCs w:val="24"/>
        </w:rPr>
        <w:t xml:space="preserve"> will </w:t>
      </w:r>
      <w:r w:rsidR="00934E3C">
        <w:rPr>
          <w:sz w:val="24"/>
          <w:szCs w:val="24"/>
        </w:rPr>
        <w:t xml:space="preserve">be </w:t>
      </w:r>
      <w:r w:rsidR="00827684" w:rsidRPr="00934E3C">
        <w:rPr>
          <w:sz w:val="24"/>
          <w:szCs w:val="24"/>
        </w:rPr>
        <w:t xml:space="preserve">used as </w:t>
      </w:r>
      <w:r w:rsidR="00934E3C">
        <w:rPr>
          <w:sz w:val="24"/>
          <w:szCs w:val="24"/>
        </w:rPr>
        <w:t>the</w:t>
      </w:r>
      <w:r w:rsidR="00827684" w:rsidRPr="00934E3C">
        <w:rPr>
          <w:sz w:val="24"/>
          <w:szCs w:val="24"/>
        </w:rPr>
        <w:t xml:space="preserve"> steering committee for the </w:t>
      </w:r>
      <w:r w:rsidR="00CA0C2F" w:rsidRPr="00934E3C">
        <w:rPr>
          <w:sz w:val="24"/>
          <w:szCs w:val="24"/>
        </w:rPr>
        <w:t xml:space="preserve">grant. </w:t>
      </w:r>
      <w:r w:rsidR="00D87024" w:rsidRPr="00934E3C">
        <w:rPr>
          <w:sz w:val="24"/>
          <w:szCs w:val="24"/>
        </w:rPr>
        <w:t xml:space="preserve">Cybersecurity </w:t>
      </w:r>
      <w:r w:rsidR="00BD6737" w:rsidRPr="00934E3C">
        <w:rPr>
          <w:sz w:val="24"/>
          <w:szCs w:val="24"/>
        </w:rPr>
        <w:t>Awareness</w:t>
      </w:r>
      <w:r w:rsidR="00D87024" w:rsidRPr="00934E3C">
        <w:rPr>
          <w:sz w:val="24"/>
          <w:szCs w:val="24"/>
        </w:rPr>
        <w:t xml:space="preserve"> month is October. The executive branch</w:t>
      </w:r>
      <w:r w:rsidR="003B580D" w:rsidRPr="00934E3C">
        <w:rPr>
          <w:sz w:val="24"/>
          <w:szCs w:val="24"/>
        </w:rPr>
        <w:t xml:space="preserve"> </w:t>
      </w:r>
      <w:r w:rsidR="004B789C" w:rsidRPr="00934E3C">
        <w:rPr>
          <w:sz w:val="24"/>
          <w:szCs w:val="24"/>
        </w:rPr>
        <w:t xml:space="preserve">security surveys </w:t>
      </w:r>
      <w:r w:rsidR="00FF588C">
        <w:rPr>
          <w:sz w:val="24"/>
          <w:szCs w:val="24"/>
        </w:rPr>
        <w:t>are</w:t>
      </w:r>
      <w:r w:rsidR="003B580D" w:rsidRPr="00934E3C">
        <w:rPr>
          <w:sz w:val="24"/>
          <w:szCs w:val="24"/>
        </w:rPr>
        <w:t xml:space="preserve"> due </w:t>
      </w:r>
      <w:r w:rsidR="004B789C" w:rsidRPr="00934E3C">
        <w:rPr>
          <w:sz w:val="24"/>
          <w:szCs w:val="24"/>
        </w:rPr>
        <w:t>October 1</w:t>
      </w:r>
      <w:r w:rsidR="003B580D" w:rsidRPr="00934E3C">
        <w:rPr>
          <w:sz w:val="24"/>
          <w:szCs w:val="24"/>
        </w:rPr>
        <w:t>6</w:t>
      </w:r>
      <w:r w:rsidR="004B789C" w:rsidRPr="00934E3C">
        <w:rPr>
          <w:sz w:val="24"/>
          <w:szCs w:val="24"/>
          <w:vertAlign w:val="superscript"/>
        </w:rPr>
        <w:t>th</w:t>
      </w:r>
      <w:r w:rsidR="001428A8">
        <w:rPr>
          <w:sz w:val="24"/>
          <w:szCs w:val="24"/>
        </w:rPr>
        <w:t>, as required by statute.</w:t>
      </w:r>
      <w:r w:rsidR="00EC0766" w:rsidRPr="00934E3C">
        <w:rPr>
          <w:sz w:val="24"/>
          <w:szCs w:val="24"/>
        </w:rPr>
        <w:t xml:space="preserve"> </w:t>
      </w:r>
      <w:r w:rsidR="00AE5561" w:rsidRPr="00934E3C">
        <w:rPr>
          <w:sz w:val="24"/>
          <w:szCs w:val="24"/>
        </w:rPr>
        <w:t>The annual</w:t>
      </w:r>
      <w:r w:rsidR="00467523">
        <w:rPr>
          <w:sz w:val="24"/>
          <w:szCs w:val="24"/>
        </w:rPr>
        <w:t xml:space="preserve"> Kansas Cyber</w:t>
      </w:r>
      <w:r w:rsidR="0010384E" w:rsidRPr="00934E3C">
        <w:rPr>
          <w:sz w:val="24"/>
          <w:szCs w:val="24"/>
        </w:rPr>
        <w:t xml:space="preserve"> </w:t>
      </w:r>
      <w:r w:rsidR="004712E6" w:rsidRPr="00934E3C">
        <w:rPr>
          <w:sz w:val="24"/>
          <w:szCs w:val="24"/>
        </w:rPr>
        <w:t xml:space="preserve">Summit </w:t>
      </w:r>
      <w:r w:rsidR="0010384E" w:rsidRPr="00934E3C">
        <w:rPr>
          <w:sz w:val="24"/>
          <w:szCs w:val="24"/>
        </w:rPr>
        <w:t>for executives will be done diff</w:t>
      </w:r>
      <w:r w:rsidR="00427AB1" w:rsidRPr="00934E3C">
        <w:rPr>
          <w:sz w:val="24"/>
          <w:szCs w:val="24"/>
        </w:rPr>
        <w:t>erently this year</w:t>
      </w:r>
      <w:r w:rsidR="00EA45A3">
        <w:rPr>
          <w:sz w:val="24"/>
          <w:szCs w:val="24"/>
        </w:rPr>
        <w:t>,</w:t>
      </w:r>
      <w:r w:rsidR="00427AB1" w:rsidRPr="00934E3C">
        <w:rPr>
          <w:sz w:val="24"/>
          <w:szCs w:val="24"/>
        </w:rPr>
        <w:t xml:space="preserve"> it will be more of </w:t>
      </w:r>
      <w:r w:rsidR="00A23B01" w:rsidRPr="00934E3C">
        <w:rPr>
          <w:sz w:val="24"/>
          <w:szCs w:val="24"/>
        </w:rPr>
        <w:t xml:space="preserve">a </w:t>
      </w:r>
      <w:r w:rsidR="00427AB1" w:rsidRPr="00934E3C">
        <w:rPr>
          <w:sz w:val="24"/>
          <w:szCs w:val="24"/>
        </w:rPr>
        <w:t>tabletop</w:t>
      </w:r>
      <w:r w:rsidR="00D11FBB" w:rsidRPr="00934E3C">
        <w:rPr>
          <w:sz w:val="24"/>
          <w:szCs w:val="24"/>
        </w:rPr>
        <w:t xml:space="preserve"> exercise. </w:t>
      </w:r>
      <w:r w:rsidR="00641DDD">
        <w:rPr>
          <w:sz w:val="24"/>
          <w:szCs w:val="24"/>
        </w:rPr>
        <w:t xml:space="preserve">The </w:t>
      </w:r>
      <w:r w:rsidR="00E70695" w:rsidRPr="00934E3C">
        <w:rPr>
          <w:sz w:val="24"/>
          <w:szCs w:val="24"/>
        </w:rPr>
        <w:t>Texas</w:t>
      </w:r>
      <w:r w:rsidR="00D53916" w:rsidRPr="00934E3C">
        <w:rPr>
          <w:sz w:val="24"/>
          <w:szCs w:val="24"/>
        </w:rPr>
        <w:t xml:space="preserve"> A&amp;M extension school </w:t>
      </w:r>
      <w:r w:rsidR="00641DDD">
        <w:rPr>
          <w:sz w:val="24"/>
          <w:szCs w:val="24"/>
        </w:rPr>
        <w:t>will conduct the</w:t>
      </w:r>
      <w:r w:rsidR="00627DA0" w:rsidRPr="00934E3C">
        <w:rPr>
          <w:sz w:val="24"/>
          <w:szCs w:val="24"/>
        </w:rPr>
        <w:t xml:space="preserve"> cyber in</w:t>
      </w:r>
      <w:r w:rsidR="00467523">
        <w:rPr>
          <w:sz w:val="24"/>
          <w:szCs w:val="24"/>
        </w:rPr>
        <w:t>cident</w:t>
      </w:r>
      <w:r w:rsidR="00627DA0" w:rsidRPr="00934E3C">
        <w:rPr>
          <w:sz w:val="24"/>
          <w:szCs w:val="24"/>
        </w:rPr>
        <w:t xml:space="preserve"> training. </w:t>
      </w:r>
      <w:r w:rsidR="0008621D" w:rsidRPr="00934E3C">
        <w:rPr>
          <w:sz w:val="24"/>
          <w:szCs w:val="24"/>
        </w:rPr>
        <w:t>We are in the plan</w:t>
      </w:r>
      <w:r w:rsidR="003B25D0" w:rsidRPr="00934E3C">
        <w:rPr>
          <w:sz w:val="24"/>
          <w:szCs w:val="24"/>
        </w:rPr>
        <w:t xml:space="preserve">ning stages of setting up inaugural cybersecurity training </w:t>
      </w:r>
      <w:r w:rsidR="00B94236" w:rsidRPr="00934E3C">
        <w:rPr>
          <w:sz w:val="24"/>
          <w:szCs w:val="24"/>
        </w:rPr>
        <w:t>starting later this month</w:t>
      </w:r>
      <w:r w:rsidR="008F680C" w:rsidRPr="00934E3C">
        <w:rPr>
          <w:sz w:val="24"/>
          <w:szCs w:val="24"/>
        </w:rPr>
        <w:t xml:space="preserve">. </w:t>
      </w:r>
    </w:p>
    <w:p w14:paraId="2FC259A6" w14:textId="77777777" w:rsidR="00201A7B" w:rsidRPr="00867DDC" w:rsidRDefault="00201A7B" w:rsidP="00201A7B">
      <w:pPr>
        <w:tabs>
          <w:tab w:val="left" w:pos="720"/>
          <w:tab w:val="left" w:pos="6480"/>
        </w:tabs>
        <w:rPr>
          <w:b/>
          <w:bCs/>
          <w:sz w:val="24"/>
          <w:szCs w:val="24"/>
        </w:rPr>
      </w:pPr>
    </w:p>
    <w:p w14:paraId="2D759C14" w14:textId="07D0C656" w:rsidR="000D3BA0" w:rsidRPr="00867DDC" w:rsidRDefault="000B6715" w:rsidP="00201A7B">
      <w:pPr>
        <w:tabs>
          <w:tab w:val="left" w:pos="720"/>
          <w:tab w:val="left" w:pos="6480"/>
        </w:tabs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ITEC Policy Updates</w:t>
      </w:r>
      <w:r w:rsidR="00201A7B" w:rsidRPr="00867DDC">
        <w:rPr>
          <w:b/>
          <w:bCs/>
          <w:sz w:val="24"/>
          <w:szCs w:val="24"/>
        </w:rPr>
        <w:tab/>
      </w:r>
      <w:r w:rsidR="00C15BF4">
        <w:rPr>
          <w:b/>
          <w:bCs/>
          <w:sz w:val="24"/>
          <w:szCs w:val="24"/>
        </w:rPr>
        <w:t>Jeff Maxon</w:t>
      </w:r>
      <w:r w:rsidR="00C60EBF">
        <w:rPr>
          <w:b/>
          <w:bCs/>
          <w:sz w:val="24"/>
          <w:szCs w:val="24"/>
        </w:rPr>
        <w:t>, CISO; Alex Wong, CITA</w:t>
      </w:r>
    </w:p>
    <w:p w14:paraId="75050752" w14:textId="7532E0B8" w:rsidR="001761FB" w:rsidRDefault="006D7E74" w:rsidP="00FD3C9F">
      <w:pPr>
        <w:pStyle w:val="ListParagraph"/>
        <w:numPr>
          <w:ilvl w:val="0"/>
          <w:numId w:val="37"/>
        </w:numPr>
        <w:tabs>
          <w:tab w:val="left" w:pos="720"/>
          <w:tab w:val="left" w:pos="6480"/>
        </w:tabs>
        <w:ind w:left="720"/>
        <w:rPr>
          <w:sz w:val="24"/>
          <w:szCs w:val="24"/>
        </w:rPr>
      </w:pPr>
      <w:r w:rsidRPr="00155D14">
        <w:rPr>
          <w:b/>
          <w:bCs/>
          <w:sz w:val="24"/>
          <w:szCs w:val="24"/>
        </w:rPr>
        <w:t>Work</w:t>
      </w:r>
      <w:r w:rsidR="00D83AF8" w:rsidRPr="00155D14">
        <w:rPr>
          <w:b/>
          <w:bCs/>
          <w:sz w:val="24"/>
          <w:szCs w:val="24"/>
        </w:rPr>
        <w:t>group 7200</w:t>
      </w:r>
      <w:r w:rsidR="00E568D7" w:rsidRPr="00155D14">
        <w:rPr>
          <w:b/>
          <w:bCs/>
          <w:sz w:val="24"/>
          <w:szCs w:val="24"/>
        </w:rPr>
        <w:t xml:space="preserve"> </w:t>
      </w:r>
      <w:r w:rsidR="00BC0C24" w:rsidRPr="00155D14">
        <w:rPr>
          <w:b/>
          <w:bCs/>
          <w:sz w:val="24"/>
          <w:szCs w:val="24"/>
        </w:rPr>
        <w:t>–</w:t>
      </w:r>
      <w:r w:rsidR="008E24F1" w:rsidRPr="00155D14">
        <w:rPr>
          <w:b/>
          <w:bCs/>
          <w:sz w:val="24"/>
          <w:szCs w:val="24"/>
        </w:rPr>
        <w:t xml:space="preserve"> </w:t>
      </w:r>
      <w:r w:rsidR="00155D14">
        <w:rPr>
          <w:sz w:val="24"/>
          <w:szCs w:val="24"/>
        </w:rPr>
        <w:t xml:space="preserve">CISO Jeff </w:t>
      </w:r>
      <w:r w:rsidR="00D8625B">
        <w:rPr>
          <w:sz w:val="24"/>
          <w:szCs w:val="24"/>
        </w:rPr>
        <w:t xml:space="preserve">Maxon </w:t>
      </w:r>
      <w:r w:rsidR="00962A79">
        <w:rPr>
          <w:sz w:val="24"/>
          <w:szCs w:val="24"/>
        </w:rPr>
        <w:t>reported that it has</w:t>
      </w:r>
      <w:r w:rsidR="009D4490">
        <w:rPr>
          <w:sz w:val="24"/>
          <w:szCs w:val="24"/>
        </w:rPr>
        <w:t xml:space="preserve"> been</w:t>
      </w:r>
      <w:r w:rsidR="00BC0C24" w:rsidRPr="00155D14">
        <w:rPr>
          <w:sz w:val="24"/>
          <w:szCs w:val="24"/>
        </w:rPr>
        <w:t xml:space="preserve"> </w:t>
      </w:r>
      <w:r w:rsidR="00144CB0" w:rsidRPr="00155D14">
        <w:rPr>
          <w:sz w:val="24"/>
          <w:szCs w:val="24"/>
        </w:rPr>
        <w:t>three year</w:t>
      </w:r>
      <w:r w:rsidR="009D4490">
        <w:rPr>
          <w:sz w:val="24"/>
          <w:szCs w:val="24"/>
        </w:rPr>
        <w:t>s</w:t>
      </w:r>
      <w:r w:rsidR="00166CD7" w:rsidRPr="00155D14">
        <w:rPr>
          <w:sz w:val="24"/>
          <w:szCs w:val="24"/>
        </w:rPr>
        <w:t xml:space="preserve"> </w:t>
      </w:r>
      <w:r w:rsidR="00EB2A09">
        <w:rPr>
          <w:sz w:val="24"/>
          <w:szCs w:val="24"/>
        </w:rPr>
        <w:t>since</w:t>
      </w:r>
      <w:r w:rsidR="00EB2A09" w:rsidRPr="00155D14">
        <w:rPr>
          <w:sz w:val="24"/>
          <w:szCs w:val="24"/>
        </w:rPr>
        <w:t xml:space="preserve"> </w:t>
      </w:r>
      <w:r w:rsidR="00166CD7" w:rsidRPr="00155D14">
        <w:rPr>
          <w:sz w:val="24"/>
          <w:szCs w:val="24"/>
        </w:rPr>
        <w:t xml:space="preserve">the last </w:t>
      </w:r>
      <w:r w:rsidR="00962A79">
        <w:rPr>
          <w:sz w:val="24"/>
          <w:szCs w:val="24"/>
        </w:rPr>
        <w:t xml:space="preserve">policy </w:t>
      </w:r>
      <w:r w:rsidR="00166CD7" w:rsidRPr="00155D14">
        <w:rPr>
          <w:sz w:val="24"/>
          <w:szCs w:val="24"/>
        </w:rPr>
        <w:t>revision</w:t>
      </w:r>
      <w:r w:rsidR="008B6FF5">
        <w:rPr>
          <w:sz w:val="24"/>
          <w:szCs w:val="24"/>
        </w:rPr>
        <w:t>.  W</w:t>
      </w:r>
      <w:r w:rsidR="00710A04" w:rsidRPr="00155D14">
        <w:rPr>
          <w:sz w:val="24"/>
          <w:szCs w:val="24"/>
        </w:rPr>
        <w:t xml:space="preserve">e </w:t>
      </w:r>
      <w:r w:rsidR="00E14251" w:rsidRPr="00155D14">
        <w:rPr>
          <w:sz w:val="24"/>
          <w:szCs w:val="24"/>
        </w:rPr>
        <w:t xml:space="preserve">are planning </w:t>
      </w:r>
      <w:r w:rsidR="008B6FF5">
        <w:rPr>
          <w:sz w:val="24"/>
          <w:szCs w:val="24"/>
        </w:rPr>
        <w:t>to set</w:t>
      </w:r>
      <w:r w:rsidR="00E14251" w:rsidRPr="00155D14">
        <w:rPr>
          <w:sz w:val="24"/>
          <w:szCs w:val="24"/>
        </w:rPr>
        <w:t xml:space="preserve"> up </w:t>
      </w:r>
      <w:r w:rsidR="0035095D" w:rsidRPr="00155D14">
        <w:rPr>
          <w:sz w:val="24"/>
          <w:szCs w:val="24"/>
        </w:rPr>
        <w:t xml:space="preserve">a </w:t>
      </w:r>
      <w:r w:rsidR="00E14251" w:rsidRPr="00155D14">
        <w:rPr>
          <w:sz w:val="24"/>
          <w:szCs w:val="24"/>
        </w:rPr>
        <w:t>working group</w:t>
      </w:r>
      <w:r w:rsidR="0035095D" w:rsidRPr="00155D14">
        <w:rPr>
          <w:sz w:val="24"/>
          <w:szCs w:val="24"/>
        </w:rPr>
        <w:t xml:space="preserve"> to work on the next update</w:t>
      </w:r>
      <w:r w:rsidR="008B6FF5">
        <w:rPr>
          <w:sz w:val="24"/>
          <w:szCs w:val="24"/>
        </w:rPr>
        <w:t xml:space="preserve"> and </w:t>
      </w:r>
      <w:r w:rsidR="00C67727" w:rsidRPr="00155D14">
        <w:rPr>
          <w:sz w:val="24"/>
          <w:szCs w:val="24"/>
        </w:rPr>
        <w:t>will be looking for volunteers</w:t>
      </w:r>
      <w:r w:rsidR="00B56F16" w:rsidRPr="00155D14">
        <w:rPr>
          <w:sz w:val="24"/>
          <w:szCs w:val="24"/>
        </w:rPr>
        <w:t xml:space="preserve"> from </w:t>
      </w:r>
      <w:r w:rsidR="008B6FF5">
        <w:rPr>
          <w:sz w:val="24"/>
          <w:szCs w:val="24"/>
        </w:rPr>
        <w:t xml:space="preserve">the </w:t>
      </w:r>
      <w:r w:rsidR="00B56F16" w:rsidRPr="00155D14">
        <w:rPr>
          <w:sz w:val="24"/>
          <w:szCs w:val="24"/>
        </w:rPr>
        <w:t xml:space="preserve">agencies. The plan is to </w:t>
      </w:r>
      <w:r w:rsidR="008B6FF5">
        <w:rPr>
          <w:sz w:val="24"/>
          <w:szCs w:val="24"/>
        </w:rPr>
        <w:t>start the policy review</w:t>
      </w:r>
      <w:r w:rsidR="00215349" w:rsidRPr="00155D14">
        <w:rPr>
          <w:sz w:val="24"/>
          <w:szCs w:val="24"/>
        </w:rPr>
        <w:t xml:space="preserve"> by the end of the year. </w:t>
      </w:r>
    </w:p>
    <w:p w14:paraId="04CCD02F" w14:textId="77777777" w:rsidR="00FD3C9F" w:rsidRPr="00155D14" w:rsidRDefault="00FD3C9F" w:rsidP="00FD3C9F">
      <w:pPr>
        <w:pStyle w:val="ListParagraph"/>
        <w:tabs>
          <w:tab w:val="left" w:pos="720"/>
          <w:tab w:val="left" w:pos="6480"/>
        </w:tabs>
        <w:rPr>
          <w:sz w:val="24"/>
          <w:szCs w:val="24"/>
        </w:rPr>
      </w:pPr>
    </w:p>
    <w:p w14:paraId="375FF1CF" w14:textId="6FD8BD02" w:rsidR="00B46850" w:rsidRDefault="00B46850" w:rsidP="00FD3C9F">
      <w:pPr>
        <w:pStyle w:val="ListParagraph"/>
        <w:numPr>
          <w:ilvl w:val="0"/>
          <w:numId w:val="37"/>
        </w:numPr>
        <w:tabs>
          <w:tab w:val="left" w:pos="720"/>
          <w:tab w:val="left" w:pos="6480"/>
        </w:tabs>
        <w:ind w:left="720"/>
        <w:rPr>
          <w:sz w:val="24"/>
          <w:szCs w:val="24"/>
        </w:rPr>
      </w:pPr>
      <w:r w:rsidRPr="00155D14">
        <w:rPr>
          <w:b/>
          <w:bCs/>
          <w:sz w:val="24"/>
          <w:szCs w:val="24"/>
        </w:rPr>
        <w:t>Work</w:t>
      </w:r>
      <w:r w:rsidR="00917002" w:rsidRPr="00155D14">
        <w:rPr>
          <w:b/>
          <w:bCs/>
          <w:sz w:val="24"/>
          <w:szCs w:val="24"/>
        </w:rPr>
        <w:t xml:space="preserve">group 1100 &amp; 1500 </w:t>
      </w:r>
      <w:r w:rsidR="00DC2172" w:rsidRPr="00155D14">
        <w:rPr>
          <w:b/>
          <w:bCs/>
          <w:sz w:val="24"/>
          <w:szCs w:val="24"/>
        </w:rPr>
        <w:t>–</w:t>
      </w:r>
      <w:r w:rsidR="00917002" w:rsidRPr="00155D14">
        <w:rPr>
          <w:sz w:val="24"/>
          <w:szCs w:val="24"/>
        </w:rPr>
        <w:t xml:space="preserve"> </w:t>
      </w:r>
      <w:r w:rsidR="00DC2172" w:rsidRPr="00155D14">
        <w:rPr>
          <w:sz w:val="24"/>
          <w:szCs w:val="24"/>
        </w:rPr>
        <w:t>CITA Alex Wong</w:t>
      </w:r>
      <w:r w:rsidR="00F86979">
        <w:rPr>
          <w:sz w:val="24"/>
          <w:szCs w:val="24"/>
        </w:rPr>
        <w:t xml:space="preserve"> expressed</w:t>
      </w:r>
      <w:r w:rsidR="00DC2172" w:rsidRPr="00155D14">
        <w:rPr>
          <w:sz w:val="24"/>
          <w:szCs w:val="24"/>
        </w:rPr>
        <w:t xml:space="preserve"> </w:t>
      </w:r>
      <w:r w:rsidR="00023548" w:rsidRPr="00155D14">
        <w:rPr>
          <w:sz w:val="24"/>
          <w:szCs w:val="24"/>
        </w:rPr>
        <w:t>appreciat</w:t>
      </w:r>
      <w:r w:rsidR="00F86979">
        <w:rPr>
          <w:sz w:val="24"/>
          <w:szCs w:val="24"/>
        </w:rPr>
        <w:t>ion</w:t>
      </w:r>
      <w:r w:rsidR="00023548" w:rsidRPr="00155D14">
        <w:rPr>
          <w:sz w:val="24"/>
          <w:szCs w:val="24"/>
        </w:rPr>
        <w:t xml:space="preserve"> and thanked everyone </w:t>
      </w:r>
      <w:r w:rsidR="00D87FB6" w:rsidRPr="00155D14">
        <w:rPr>
          <w:sz w:val="24"/>
          <w:szCs w:val="24"/>
        </w:rPr>
        <w:t xml:space="preserve">who has volunteered to serve on these working groups. </w:t>
      </w:r>
      <w:r w:rsidR="00AF559F" w:rsidRPr="00155D14">
        <w:rPr>
          <w:sz w:val="24"/>
          <w:szCs w:val="24"/>
        </w:rPr>
        <w:t>We a</w:t>
      </w:r>
      <w:r w:rsidR="00092D47" w:rsidRPr="00155D14">
        <w:rPr>
          <w:sz w:val="24"/>
          <w:szCs w:val="24"/>
        </w:rPr>
        <w:t xml:space="preserve">re </w:t>
      </w:r>
      <w:r w:rsidR="00D14CFB" w:rsidRPr="00155D14">
        <w:rPr>
          <w:sz w:val="24"/>
          <w:szCs w:val="24"/>
        </w:rPr>
        <w:t>working on</w:t>
      </w:r>
      <w:r w:rsidR="00661B46" w:rsidRPr="00155D14">
        <w:rPr>
          <w:sz w:val="24"/>
          <w:szCs w:val="24"/>
        </w:rPr>
        <w:t xml:space="preserve"> </w:t>
      </w:r>
      <w:r w:rsidR="00782A6B" w:rsidRPr="00155D14">
        <w:rPr>
          <w:sz w:val="24"/>
          <w:szCs w:val="24"/>
        </w:rPr>
        <w:t>draft</w:t>
      </w:r>
      <w:r w:rsidR="00F86979">
        <w:rPr>
          <w:sz w:val="24"/>
          <w:szCs w:val="24"/>
        </w:rPr>
        <w:t>i</w:t>
      </w:r>
      <w:r w:rsidR="00C60B05">
        <w:rPr>
          <w:sz w:val="24"/>
          <w:szCs w:val="24"/>
        </w:rPr>
        <w:t>ng</w:t>
      </w:r>
      <w:r w:rsidR="00F86979">
        <w:rPr>
          <w:sz w:val="24"/>
          <w:szCs w:val="24"/>
        </w:rPr>
        <w:t xml:space="preserve"> both the</w:t>
      </w:r>
      <w:r w:rsidR="00782A6B" w:rsidRPr="00155D14">
        <w:rPr>
          <w:sz w:val="24"/>
          <w:szCs w:val="24"/>
        </w:rPr>
        <w:t xml:space="preserve"> polic</w:t>
      </w:r>
      <w:r w:rsidR="00661B46" w:rsidRPr="00155D14">
        <w:rPr>
          <w:sz w:val="24"/>
          <w:szCs w:val="24"/>
        </w:rPr>
        <w:t>i</w:t>
      </w:r>
      <w:r w:rsidR="00782A6B" w:rsidRPr="00155D14">
        <w:rPr>
          <w:sz w:val="24"/>
          <w:szCs w:val="24"/>
        </w:rPr>
        <w:t xml:space="preserve">es </w:t>
      </w:r>
      <w:r w:rsidR="00F86979">
        <w:rPr>
          <w:sz w:val="24"/>
          <w:szCs w:val="24"/>
        </w:rPr>
        <w:t>and the standards.</w:t>
      </w:r>
      <w:r w:rsidR="00661B46" w:rsidRPr="00155D14">
        <w:rPr>
          <w:sz w:val="24"/>
          <w:szCs w:val="24"/>
        </w:rPr>
        <w:t xml:space="preserve"> </w:t>
      </w:r>
    </w:p>
    <w:p w14:paraId="3D451CC4" w14:textId="77777777" w:rsidR="004C0CCB" w:rsidRPr="004C0CCB" w:rsidRDefault="004C0CCB" w:rsidP="004C0CCB">
      <w:pPr>
        <w:pStyle w:val="ListParagraph"/>
        <w:rPr>
          <w:sz w:val="24"/>
          <w:szCs w:val="24"/>
        </w:rPr>
      </w:pPr>
    </w:p>
    <w:p w14:paraId="0F16AE7F" w14:textId="06BCC918" w:rsidR="005A2802" w:rsidRDefault="005A2802" w:rsidP="00496A25">
      <w:pPr>
        <w:pStyle w:val="ListParagraph"/>
        <w:numPr>
          <w:ilvl w:val="0"/>
          <w:numId w:val="37"/>
        </w:numPr>
        <w:tabs>
          <w:tab w:val="left" w:pos="720"/>
          <w:tab w:val="left" w:pos="6480"/>
        </w:tabs>
        <w:ind w:hanging="1080"/>
        <w:jc w:val="both"/>
        <w:rPr>
          <w:sz w:val="24"/>
          <w:szCs w:val="24"/>
        </w:rPr>
      </w:pPr>
      <w:r w:rsidRPr="00155D14">
        <w:rPr>
          <w:b/>
          <w:bCs/>
          <w:sz w:val="24"/>
          <w:szCs w:val="24"/>
        </w:rPr>
        <w:t xml:space="preserve">Workgroup </w:t>
      </w:r>
      <w:r w:rsidR="002F1BD3" w:rsidRPr="00155D14">
        <w:rPr>
          <w:b/>
          <w:bCs/>
          <w:sz w:val="24"/>
          <w:szCs w:val="24"/>
        </w:rPr>
        <w:t xml:space="preserve">9500 </w:t>
      </w:r>
      <w:r w:rsidR="006D519E" w:rsidRPr="00155D14">
        <w:rPr>
          <w:b/>
          <w:bCs/>
          <w:sz w:val="24"/>
          <w:szCs w:val="24"/>
        </w:rPr>
        <w:t>–</w:t>
      </w:r>
      <w:r w:rsidR="002F1BD3" w:rsidRPr="00155D14">
        <w:rPr>
          <w:sz w:val="24"/>
          <w:szCs w:val="24"/>
        </w:rPr>
        <w:t xml:space="preserve"> </w:t>
      </w:r>
      <w:r w:rsidR="006D519E" w:rsidRPr="00155D14">
        <w:rPr>
          <w:sz w:val="24"/>
          <w:szCs w:val="24"/>
        </w:rPr>
        <w:t xml:space="preserve">We are working </w:t>
      </w:r>
      <w:r w:rsidR="0088353F" w:rsidRPr="00155D14">
        <w:rPr>
          <w:sz w:val="24"/>
          <w:szCs w:val="24"/>
        </w:rPr>
        <w:t xml:space="preserve">towards finishing the first draft </w:t>
      </w:r>
      <w:r w:rsidR="00F86979">
        <w:rPr>
          <w:sz w:val="24"/>
          <w:szCs w:val="24"/>
        </w:rPr>
        <w:t xml:space="preserve">of the policy and </w:t>
      </w:r>
      <w:r w:rsidR="0088353F" w:rsidRPr="00155D14">
        <w:rPr>
          <w:sz w:val="24"/>
          <w:szCs w:val="24"/>
        </w:rPr>
        <w:t xml:space="preserve">standard documents. </w:t>
      </w:r>
    </w:p>
    <w:p w14:paraId="137B431C" w14:textId="77777777" w:rsidR="004C0CCB" w:rsidRPr="004C0CCB" w:rsidRDefault="004C0CCB" w:rsidP="004C0CCB">
      <w:pPr>
        <w:tabs>
          <w:tab w:val="left" w:pos="720"/>
          <w:tab w:val="left" w:pos="6480"/>
        </w:tabs>
        <w:jc w:val="both"/>
        <w:rPr>
          <w:sz w:val="24"/>
          <w:szCs w:val="24"/>
        </w:rPr>
      </w:pPr>
    </w:p>
    <w:p w14:paraId="3F667D61" w14:textId="3BE3DFA4" w:rsidR="00130285" w:rsidRPr="00155D14" w:rsidRDefault="00130285" w:rsidP="00FD3C9F">
      <w:pPr>
        <w:pStyle w:val="ListParagraph"/>
        <w:numPr>
          <w:ilvl w:val="0"/>
          <w:numId w:val="37"/>
        </w:numPr>
        <w:tabs>
          <w:tab w:val="left" w:pos="720"/>
          <w:tab w:val="left" w:pos="6480"/>
        </w:tabs>
        <w:ind w:left="720"/>
        <w:rPr>
          <w:sz w:val="24"/>
          <w:szCs w:val="24"/>
        </w:rPr>
      </w:pPr>
      <w:r w:rsidRPr="00155D14">
        <w:rPr>
          <w:b/>
          <w:bCs/>
          <w:sz w:val="24"/>
          <w:szCs w:val="24"/>
        </w:rPr>
        <w:t xml:space="preserve">Workgroup 2000 </w:t>
      </w:r>
      <w:r w:rsidR="00211271" w:rsidRPr="00155D14">
        <w:rPr>
          <w:b/>
          <w:bCs/>
          <w:sz w:val="24"/>
          <w:szCs w:val="24"/>
        </w:rPr>
        <w:t>–</w:t>
      </w:r>
      <w:r w:rsidRPr="00155D14">
        <w:rPr>
          <w:sz w:val="24"/>
          <w:szCs w:val="24"/>
        </w:rPr>
        <w:t xml:space="preserve"> </w:t>
      </w:r>
      <w:r w:rsidR="00211271" w:rsidRPr="00155D14">
        <w:rPr>
          <w:sz w:val="24"/>
          <w:szCs w:val="24"/>
        </w:rPr>
        <w:t>The draft</w:t>
      </w:r>
      <w:r w:rsidR="00B50043" w:rsidRPr="00155D14">
        <w:rPr>
          <w:sz w:val="24"/>
          <w:szCs w:val="24"/>
        </w:rPr>
        <w:t xml:space="preserve">s of </w:t>
      </w:r>
      <w:r w:rsidR="005F7E0E">
        <w:rPr>
          <w:sz w:val="24"/>
          <w:szCs w:val="24"/>
        </w:rPr>
        <w:t xml:space="preserve">the </w:t>
      </w:r>
      <w:r w:rsidR="005F7E0E" w:rsidRPr="00155D14">
        <w:rPr>
          <w:sz w:val="24"/>
          <w:szCs w:val="24"/>
        </w:rPr>
        <w:t>polic</w:t>
      </w:r>
      <w:r w:rsidR="005F7E0E">
        <w:rPr>
          <w:sz w:val="24"/>
          <w:szCs w:val="24"/>
        </w:rPr>
        <w:t>ies</w:t>
      </w:r>
      <w:r w:rsidR="005F7E0E" w:rsidRPr="00155D14">
        <w:rPr>
          <w:sz w:val="24"/>
          <w:szCs w:val="24"/>
        </w:rPr>
        <w:t xml:space="preserve"> </w:t>
      </w:r>
      <w:r w:rsidR="00B50043" w:rsidRPr="00155D14">
        <w:rPr>
          <w:sz w:val="24"/>
          <w:szCs w:val="24"/>
        </w:rPr>
        <w:t>and standards</w:t>
      </w:r>
      <w:r w:rsidR="0026400E" w:rsidRPr="00155D14">
        <w:rPr>
          <w:sz w:val="24"/>
          <w:szCs w:val="24"/>
        </w:rPr>
        <w:t xml:space="preserve"> are being sent out for </w:t>
      </w:r>
      <w:r w:rsidR="006E405F" w:rsidRPr="00155D14">
        <w:rPr>
          <w:sz w:val="24"/>
          <w:szCs w:val="24"/>
        </w:rPr>
        <w:t xml:space="preserve">feedback. The </w:t>
      </w:r>
      <w:r w:rsidR="00BA2682" w:rsidRPr="00155D14">
        <w:rPr>
          <w:sz w:val="24"/>
          <w:szCs w:val="24"/>
        </w:rPr>
        <w:t>2400 and 2430 p</w:t>
      </w:r>
      <w:r w:rsidR="00135BE5" w:rsidRPr="00155D14">
        <w:rPr>
          <w:sz w:val="24"/>
          <w:szCs w:val="24"/>
        </w:rPr>
        <w:t>olicies have been combined due to the overlap</w:t>
      </w:r>
      <w:r w:rsidR="0061703A" w:rsidRPr="00155D14">
        <w:rPr>
          <w:sz w:val="24"/>
          <w:szCs w:val="24"/>
        </w:rPr>
        <w:t xml:space="preserve"> of the processes with the automation project. We will be sending out</w:t>
      </w:r>
      <w:r w:rsidR="0025209D" w:rsidRPr="00155D14">
        <w:rPr>
          <w:sz w:val="24"/>
          <w:szCs w:val="24"/>
        </w:rPr>
        <w:t xml:space="preserve"> the draft documents for review and feedback after this meeting. </w:t>
      </w:r>
      <w:r w:rsidR="009C7D97" w:rsidRPr="00155D14">
        <w:rPr>
          <w:sz w:val="24"/>
          <w:szCs w:val="24"/>
        </w:rPr>
        <w:t>The plan is to i</w:t>
      </w:r>
      <w:r w:rsidR="00090F7B" w:rsidRPr="00155D14">
        <w:rPr>
          <w:sz w:val="24"/>
          <w:szCs w:val="24"/>
        </w:rPr>
        <w:t xml:space="preserve">ntroduce these at the next ITEC meeting in September for review and feedback. </w:t>
      </w:r>
    </w:p>
    <w:p w14:paraId="1285DEDF" w14:textId="69EF4CBA" w:rsidR="00FB30CD" w:rsidRPr="00867DDC" w:rsidRDefault="00FB30CD" w:rsidP="00201A7B">
      <w:pPr>
        <w:pStyle w:val="ListParagraph"/>
        <w:tabs>
          <w:tab w:val="left" w:pos="720"/>
          <w:tab w:val="left" w:pos="6480"/>
        </w:tabs>
        <w:ind w:left="0"/>
        <w:rPr>
          <w:b/>
          <w:bCs/>
          <w:sz w:val="24"/>
          <w:szCs w:val="24"/>
        </w:rPr>
      </w:pPr>
    </w:p>
    <w:p w14:paraId="42C2E855" w14:textId="2E01A509" w:rsidR="00067BE4" w:rsidRPr="00867DDC" w:rsidRDefault="00CB433E" w:rsidP="00201A7B">
      <w:pPr>
        <w:tabs>
          <w:tab w:val="left" w:pos="720"/>
          <w:tab w:val="left" w:pos="6480"/>
        </w:tabs>
        <w:rPr>
          <w:b/>
          <w:bCs/>
          <w:sz w:val="24"/>
          <w:szCs w:val="24"/>
        </w:rPr>
      </w:pPr>
      <w:bookmarkStart w:id="0" w:name="_Hlk118214952"/>
      <w:bookmarkStart w:id="1" w:name="_Hlk118215022"/>
      <w:r>
        <w:rPr>
          <w:b/>
          <w:bCs/>
          <w:sz w:val="24"/>
          <w:szCs w:val="24"/>
        </w:rPr>
        <w:t xml:space="preserve">Executive </w:t>
      </w:r>
      <w:r w:rsidR="002C430D">
        <w:rPr>
          <w:b/>
          <w:bCs/>
          <w:sz w:val="24"/>
          <w:szCs w:val="24"/>
        </w:rPr>
        <w:t>Branch 3-Year IT Plan Update</w:t>
      </w:r>
      <w:r w:rsidR="00B07D95" w:rsidRPr="00867DDC">
        <w:rPr>
          <w:b/>
          <w:bCs/>
          <w:sz w:val="24"/>
          <w:szCs w:val="24"/>
        </w:rPr>
        <w:tab/>
      </w:r>
      <w:r w:rsidR="002C430D">
        <w:rPr>
          <w:b/>
          <w:bCs/>
          <w:sz w:val="24"/>
          <w:szCs w:val="24"/>
        </w:rPr>
        <w:t>Alex Wong</w:t>
      </w:r>
      <w:r w:rsidR="00B07D95" w:rsidRPr="00867DDC">
        <w:rPr>
          <w:b/>
          <w:bCs/>
          <w:sz w:val="24"/>
          <w:szCs w:val="24"/>
        </w:rPr>
        <w:t>, CIT</w:t>
      </w:r>
      <w:r w:rsidR="002C430D">
        <w:rPr>
          <w:b/>
          <w:bCs/>
          <w:sz w:val="24"/>
          <w:szCs w:val="24"/>
        </w:rPr>
        <w:t>A</w:t>
      </w:r>
    </w:p>
    <w:bookmarkEnd w:id="0"/>
    <w:p w14:paraId="24EA4831" w14:textId="30076687" w:rsidR="00A04AC5" w:rsidRDefault="005B3B37" w:rsidP="00201A7B">
      <w:pPr>
        <w:pStyle w:val="ListParagraph"/>
        <w:numPr>
          <w:ilvl w:val="0"/>
          <w:numId w:val="37"/>
        </w:numPr>
        <w:tabs>
          <w:tab w:val="left" w:pos="720"/>
          <w:tab w:val="left" w:pos="6480"/>
        </w:tabs>
        <w:ind w:left="720"/>
        <w:rPr>
          <w:sz w:val="24"/>
          <w:szCs w:val="24"/>
        </w:rPr>
      </w:pPr>
      <w:r>
        <w:rPr>
          <w:sz w:val="24"/>
          <w:szCs w:val="24"/>
        </w:rPr>
        <w:t xml:space="preserve">The 3-Year IT Plan </w:t>
      </w:r>
      <w:r w:rsidR="009C1316">
        <w:rPr>
          <w:sz w:val="24"/>
          <w:szCs w:val="24"/>
        </w:rPr>
        <w:t>is due to be published by October 1</w:t>
      </w:r>
      <w:r w:rsidR="009C1316" w:rsidRPr="009C1316">
        <w:rPr>
          <w:sz w:val="24"/>
          <w:szCs w:val="24"/>
          <w:vertAlign w:val="superscript"/>
        </w:rPr>
        <w:t>st</w:t>
      </w:r>
      <w:r w:rsidR="009C1316">
        <w:rPr>
          <w:sz w:val="24"/>
          <w:szCs w:val="24"/>
        </w:rPr>
        <w:t xml:space="preserve">. We have started to work with </w:t>
      </w:r>
      <w:r w:rsidR="007F7753">
        <w:rPr>
          <w:sz w:val="24"/>
          <w:szCs w:val="24"/>
        </w:rPr>
        <w:t xml:space="preserve">the agencies to </w:t>
      </w:r>
      <w:bookmarkEnd w:id="1"/>
      <w:r w:rsidR="007F7753">
        <w:rPr>
          <w:sz w:val="24"/>
          <w:szCs w:val="24"/>
        </w:rPr>
        <w:t>update their submissions</w:t>
      </w:r>
      <w:r w:rsidR="006E1011">
        <w:rPr>
          <w:sz w:val="24"/>
          <w:szCs w:val="24"/>
        </w:rPr>
        <w:t xml:space="preserve">. </w:t>
      </w:r>
      <w:r w:rsidR="00BF1938">
        <w:rPr>
          <w:sz w:val="24"/>
          <w:szCs w:val="24"/>
        </w:rPr>
        <w:t xml:space="preserve">We </w:t>
      </w:r>
      <w:r w:rsidR="00CF7957">
        <w:rPr>
          <w:sz w:val="24"/>
          <w:szCs w:val="24"/>
        </w:rPr>
        <w:t xml:space="preserve">will be using the </w:t>
      </w:r>
      <w:r w:rsidR="009B1C60">
        <w:rPr>
          <w:sz w:val="24"/>
          <w:szCs w:val="24"/>
        </w:rPr>
        <w:t xml:space="preserve">new format that was introduced last year for </w:t>
      </w:r>
      <w:r w:rsidR="00656C51">
        <w:rPr>
          <w:sz w:val="24"/>
          <w:szCs w:val="24"/>
        </w:rPr>
        <w:t>all</w:t>
      </w:r>
      <w:r w:rsidR="009B1C60">
        <w:rPr>
          <w:sz w:val="24"/>
          <w:szCs w:val="24"/>
        </w:rPr>
        <w:t xml:space="preserve"> the </w:t>
      </w:r>
      <w:r w:rsidR="00887C30">
        <w:rPr>
          <w:sz w:val="24"/>
          <w:szCs w:val="24"/>
        </w:rPr>
        <w:lastRenderedPageBreak/>
        <w:t>cabinet agencies</w:t>
      </w:r>
      <w:r w:rsidR="007105BD">
        <w:rPr>
          <w:sz w:val="24"/>
          <w:szCs w:val="24"/>
        </w:rPr>
        <w:t>. We received really good feedback from legislators</w:t>
      </w:r>
      <w:r w:rsidR="0045203B">
        <w:rPr>
          <w:sz w:val="24"/>
          <w:szCs w:val="24"/>
        </w:rPr>
        <w:t xml:space="preserve"> and </w:t>
      </w:r>
      <w:r w:rsidR="00F56A50">
        <w:rPr>
          <w:sz w:val="24"/>
          <w:szCs w:val="24"/>
        </w:rPr>
        <w:t>agencies as they prepare</w:t>
      </w:r>
      <w:r w:rsidR="0045203B">
        <w:rPr>
          <w:sz w:val="24"/>
          <w:szCs w:val="24"/>
        </w:rPr>
        <w:t xml:space="preserve"> </w:t>
      </w:r>
      <w:r w:rsidR="00F56A50">
        <w:rPr>
          <w:sz w:val="24"/>
          <w:szCs w:val="24"/>
        </w:rPr>
        <w:t>for the submission.</w:t>
      </w:r>
    </w:p>
    <w:p w14:paraId="3FFF04CA" w14:textId="77777777" w:rsidR="00355C45" w:rsidRPr="00EA45A3" w:rsidRDefault="00355C45" w:rsidP="00EA45A3">
      <w:pPr>
        <w:tabs>
          <w:tab w:val="left" w:pos="720"/>
          <w:tab w:val="left" w:pos="6480"/>
        </w:tabs>
        <w:ind w:left="360"/>
        <w:rPr>
          <w:sz w:val="24"/>
          <w:szCs w:val="24"/>
        </w:rPr>
      </w:pPr>
    </w:p>
    <w:p w14:paraId="49A50360" w14:textId="21EE5585" w:rsidR="00A527CF" w:rsidRPr="00355C45" w:rsidRDefault="00A527CF" w:rsidP="00A527CF">
      <w:pPr>
        <w:tabs>
          <w:tab w:val="left" w:pos="720"/>
          <w:tab w:val="left" w:pos="6480"/>
        </w:tabs>
        <w:rPr>
          <w:b/>
          <w:bCs/>
          <w:sz w:val="24"/>
          <w:szCs w:val="24"/>
        </w:rPr>
      </w:pPr>
      <w:r w:rsidRPr="00355C45">
        <w:rPr>
          <w:b/>
          <w:bCs/>
          <w:sz w:val="24"/>
          <w:szCs w:val="24"/>
        </w:rPr>
        <w:t>Legislative Upd</w:t>
      </w:r>
      <w:r w:rsidR="00355C45" w:rsidRPr="00355C45">
        <w:rPr>
          <w:b/>
          <w:bCs/>
          <w:sz w:val="24"/>
          <w:szCs w:val="24"/>
        </w:rPr>
        <w:t>ate</w:t>
      </w:r>
      <w:r w:rsidR="00355C45" w:rsidRPr="00355C45">
        <w:rPr>
          <w:b/>
          <w:bCs/>
          <w:sz w:val="24"/>
          <w:szCs w:val="24"/>
        </w:rPr>
        <w:tab/>
        <w:t>Allie Denning, Director of Public Affairs</w:t>
      </w:r>
    </w:p>
    <w:p w14:paraId="17DD6656" w14:textId="26F51B9E" w:rsidR="0062264C" w:rsidRPr="007C56CB" w:rsidRDefault="002345F0" w:rsidP="00C6275C">
      <w:pPr>
        <w:pStyle w:val="ListParagraph"/>
        <w:numPr>
          <w:ilvl w:val="0"/>
          <w:numId w:val="37"/>
        </w:numPr>
        <w:tabs>
          <w:tab w:val="left" w:pos="720"/>
          <w:tab w:val="left" w:pos="6480"/>
        </w:tabs>
        <w:ind w:left="720"/>
        <w:rPr>
          <w:sz w:val="24"/>
          <w:szCs w:val="24"/>
        </w:rPr>
      </w:pPr>
      <w:r w:rsidRPr="007C56CB">
        <w:rPr>
          <w:sz w:val="24"/>
          <w:szCs w:val="24"/>
        </w:rPr>
        <w:t xml:space="preserve">The JCIT session is </w:t>
      </w:r>
      <w:r w:rsidR="009B138E" w:rsidRPr="007C56CB">
        <w:rPr>
          <w:sz w:val="24"/>
          <w:szCs w:val="24"/>
        </w:rPr>
        <w:t xml:space="preserve">scheduled for </w:t>
      </w:r>
      <w:r w:rsidR="006147F1" w:rsidRPr="007C56CB">
        <w:rPr>
          <w:sz w:val="24"/>
          <w:szCs w:val="24"/>
        </w:rPr>
        <w:t>tomorrow</w:t>
      </w:r>
      <w:r w:rsidR="009B138E" w:rsidRPr="007C56CB">
        <w:rPr>
          <w:sz w:val="24"/>
          <w:szCs w:val="24"/>
        </w:rPr>
        <w:t xml:space="preserve">. </w:t>
      </w:r>
      <w:r w:rsidR="006147F1" w:rsidRPr="007C56CB">
        <w:rPr>
          <w:sz w:val="24"/>
          <w:szCs w:val="24"/>
        </w:rPr>
        <w:t xml:space="preserve"> </w:t>
      </w:r>
      <w:r w:rsidR="009B138E" w:rsidRPr="007C56CB">
        <w:rPr>
          <w:sz w:val="24"/>
          <w:szCs w:val="24"/>
        </w:rPr>
        <w:t>T</w:t>
      </w:r>
      <w:r w:rsidR="006147F1" w:rsidRPr="007C56CB">
        <w:rPr>
          <w:sz w:val="24"/>
          <w:szCs w:val="24"/>
        </w:rPr>
        <w:t xml:space="preserve">he </w:t>
      </w:r>
      <w:r w:rsidR="00052451">
        <w:rPr>
          <w:sz w:val="24"/>
          <w:szCs w:val="24"/>
        </w:rPr>
        <w:t>E-</w:t>
      </w:r>
      <w:r w:rsidR="00FA7B31">
        <w:rPr>
          <w:sz w:val="24"/>
          <w:szCs w:val="24"/>
        </w:rPr>
        <w:t>CITO</w:t>
      </w:r>
      <w:r w:rsidR="006147F1" w:rsidRPr="007C56CB">
        <w:rPr>
          <w:sz w:val="24"/>
          <w:szCs w:val="24"/>
        </w:rPr>
        <w:t>,</w:t>
      </w:r>
      <w:r w:rsidR="009B138E" w:rsidRPr="007C56CB">
        <w:rPr>
          <w:sz w:val="24"/>
          <w:szCs w:val="24"/>
        </w:rPr>
        <w:t xml:space="preserve"> CITA and</w:t>
      </w:r>
      <w:r w:rsidR="006147F1" w:rsidRPr="007C56CB">
        <w:rPr>
          <w:sz w:val="24"/>
          <w:szCs w:val="24"/>
        </w:rPr>
        <w:t xml:space="preserve"> </w:t>
      </w:r>
      <w:r w:rsidR="009B138E" w:rsidRPr="007C56CB">
        <w:rPr>
          <w:sz w:val="24"/>
          <w:szCs w:val="24"/>
        </w:rPr>
        <w:t>CISO</w:t>
      </w:r>
      <w:r w:rsidR="006147F1" w:rsidRPr="007C56CB">
        <w:rPr>
          <w:sz w:val="24"/>
          <w:szCs w:val="24"/>
        </w:rPr>
        <w:t xml:space="preserve"> are scheduled to present. </w:t>
      </w:r>
      <w:r w:rsidR="004E533A" w:rsidRPr="007C56CB">
        <w:rPr>
          <w:sz w:val="24"/>
          <w:szCs w:val="24"/>
        </w:rPr>
        <w:t xml:space="preserve">We are </w:t>
      </w:r>
      <w:r w:rsidR="00016223" w:rsidRPr="007C56CB">
        <w:rPr>
          <w:sz w:val="24"/>
          <w:szCs w:val="24"/>
        </w:rPr>
        <w:t>working on a plan for October’s Cybersecurity month</w:t>
      </w:r>
      <w:r w:rsidR="007C56CB" w:rsidRPr="007C56CB">
        <w:rPr>
          <w:sz w:val="24"/>
          <w:szCs w:val="24"/>
        </w:rPr>
        <w:t xml:space="preserve"> with more information to come.</w:t>
      </w:r>
    </w:p>
    <w:p w14:paraId="6D11A615" w14:textId="77777777" w:rsidR="00C13673" w:rsidRPr="001761FB" w:rsidRDefault="00C13673" w:rsidP="001761FB">
      <w:pPr>
        <w:tabs>
          <w:tab w:val="left" w:pos="720"/>
          <w:tab w:val="left" w:pos="6480"/>
        </w:tabs>
        <w:ind w:left="1440"/>
        <w:rPr>
          <w:sz w:val="24"/>
          <w:szCs w:val="24"/>
        </w:rPr>
      </w:pPr>
    </w:p>
    <w:p w14:paraId="0C237534" w14:textId="52151C7E" w:rsidR="00F51777" w:rsidRPr="00867DDC" w:rsidRDefault="00902586" w:rsidP="00201A7B">
      <w:pPr>
        <w:tabs>
          <w:tab w:val="left" w:pos="720"/>
          <w:tab w:val="left" w:pos="6480"/>
        </w:tabs>
        <w:rPr>
          <w:sz w:val="24"/>
          <w:szCs w:val="24"/>
        </w:rPr>
      </w:pPr>
      <w:r w:rsidRPr="00867DDC">
        <w:rPr>
          <w:b/>
          <w:sz w:val="24"/>
          <w:szCs w:val="24"/>
        </w:rPr>
        <w:t>Open Discussion:</w:t>
      </w:r>
    </w:p>
    <w:p w14:paraId="20448E88" w14:textId="1CC7DE4F" w:rsidR="00684607" w:rsidRPr="00867DDC" w:rsidRDefault="00842387" w:rsidP="00201A7B">
      <w:pPr>
        <w:pStyle w:val="ListParagraph"/>
        <w:numPr>
          <w:ilvl w:val="0"/>
          <w:numId w:val="37"/>
        </w:numPr>
        <w:tabs>
          <w:tab w:val="left" w:pos="720"/>
          <w:tab w:val="left" w:pos="6480"/>
        </w:tabs>
        <w:ind w:left="720"/>
        <w:rPr>
          <w:sz w:val="24"/>
          <w:szCs w:val="24"/>
        </w:rPr>
      </w:pPr>
      <w:r>
        <w:rPr>
          <w:sz w:val="24"/>
          <w:szCs w:val="24"/>
        </w:rPr>
        <w:t>Jason Dickson</w:t>
      </w:r>
      <w:r w:rsidR="00605D62" w:rsidRPr="00867DDC">
        <w:rPr>
          <w:sz w:val="24"/>
          <w:szCs w:val="24"/>
        </w:rPr>
        <w:t xml:space="preserve"> </w:t>
      </w:r>
      <w:r w:rsidR="00674675">
        <w:rPr>
          <w:sz w:val="24"/>
          <w:szCs w:val="24"/>
        </w:rPr>
        <w:t xml:space="preserve">from </w:t>
      </w:r>
      <w:r>
        <w:rPr>
          <w:sz w:val="24"/>
          <w:szCs w:val="24"/>
        </w:rPr>
        <w:t>K</w:t>
      </w:r>
      <w:r w:rsidR="00674675">
        <w:rPr>
          <w:sz w:val="24"/>
          <w:szCs w:val="24"/>
        </w:rPr>
        <w:t>ansas Department of Wildlife</w:t>
      </w:r>
      <w:r w:rsidR="009E1F61">
        <w:rPr>
          <w:sz w:val="24"/>
          <w:szCs w:val="24"/>
        </w:rPr>
        <w:t xml:space="preserve"> and Parks (KDWP)</w:t>
      </w:r>
      <w:r w:rsidR="008B6A27" w:rsidRPr="00867DDC">
        <w:rPr>
          <w:sz w:val="24"/>
          <w:szCs w:val="24"/>
        </w:rPr>
        <w:t xml:space="preserve"> </w:t>
      </w:r>
      <w:r w:rsidR="009E1F61">
        <w:rPr>
          <w:sz w:val="24"/>
          <w:szCs w:val="24"/>
        </w:rPr>
        <w:t xml:space="preserve">asked </w:t>
      </w:r>
      <w:r w:rsidR="00C6255C">
        <w:rPr>
          <w:sz w:val="24"/>
          <w:szCs w:val="24"/>
        </w:rPr>
        <w:t xml:space="preserve">what time JCIT </w:t>
      </w:r>
      <w:r w:rsidR="009E1F61">
        <w:rPr>
          <w:sz w:val="24"/>
          <w:szCs w:val="24"/>
        </w:rPr>
        <w:t xml:space="preserve">is </w:t>
      </w:r>
      <w:r w:rsidR="00C6255C">
        <w:rPr>
          <w:sz w:val="24"/>
          <w:szCs w:val="24"/>
        </w:rPr>
        <w:t>meeting tomorrow</w:t>
      </w:r>
      <w:r w:rsidR="00447F51">
        <w:rPr>
          <w:sz w:val="24"/>
          <w:szCs w:val="24"/>
        </w:rPr>
        <w:t xml:space="preserve">.  </w:t>
      </w:r>
      <w:r w:rsidR="00C6255C">
        <w:rPr>
          <w:sz w:val="24"/>
          <w:szCs w:val="24"/>
        </w:rPr>
        <w:t>CITO Burns-Wallace rep</w:t>
      </w:r>
      <w:r w:rsidR="002F45A6">
        <w:rPr>
          <w:sz w:val="24"/>
          <w:szCs w:val="24"/>
        </w:rPr>
        <w:t>lied the meeting starts at 9:30am</w:t>
      </w:r>
      <w:r w:rsidR="009E1F61">
        <w:rPr>
          <w:sz w:val="24"/>
          <w:szCs w:val="24"/>
        </w:rPr>
        <w:t xml:space="preserve"> </w:t>
      </w:r>
      <w:r w:rsidR="002F45A6">
        <w:rPr>
          <w:sz w:val="24"/>
          <w:szCs w:val="24"/>
        </w:rPr>
        <w:t xml:space="preserve">and </w:t>
      </w:r>
      <w:r w:rsidR="00FA7B31">
        <w:rPr>
          <w:sz w:val="24"/>
          <w:szCs w:val="24"/>
        </w:rPr>
        <w:t>we</w:t>
      </w:r>
      <w:r w:rsidR="00D72369">
        <w:rPr>
          <w:sz w:val="24"/>
          <w:szCs w:val="24"/>
        </w:rPr>
        <w:t xml:space="preserve"> will start presenting around 10</w:t>
      </w:r>
      <w:r w:rsidR="00440B20">
        <w:rPr>
          <w:sz w:val="24"/>
          <w:szCs w:val="24"/>
        </w:rPr>
        <w:t xml:space="preserve">am. The streaming link to the meeting is included at the bottom of the agenda. </w:t>
      </w:r>
      <w:r w:rsidR="00D6186E" w:rsidRPr="00867DDC">
        <w:rPr>
          <w:sz w:val="24"/>
          <w:szCs w:val="24"/>
        </w:rPr>
        <w:t xml:space="preserve"> </w:t>
      </w:r>
    </w:p>
    <w:p w14:paraId="5D8EDF84" w14:textId="69405A5F" w:rsidR="00005829" w:rsidRPr="00867DDC" w:rsidRDefault="00005829" w:rsidP="00201A7B">
      <w:pPr>
        <w:pStyle w:val="ListParagraph"/>
        <w:tabs>
          <w:tab w:val="left" w:pos="720"/>
          <w:tab w:val="left" w:pos="6480"/>
        </w:tabs>
        <w:ind w:left="0"/>
        <w:rPr>
          <w:sz w:val="24"/>
          <w:szCs w:val="24"/>
        </w:rPr>
      </w:pPr>
    </w:p>
    <w:p w14:paraId="53C774AA" w14:textId="770F197A" w:rsidR="00BD7043" w:rsidRPr="00867DDC" w:rsidRDefault="009E1F61" w:rsidP="00201A7B">
      <w:pPr>
        <w:tabs>
          <w:tab w:val="left" w:pos="720"/>
          <w:tab w:val="left" w:pos="6480"/>
        </w:tabs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p w14:paraId="1CDC772A" w14:textId="7DFBA19D" w:rsidR="00D534CC" w:rsidRPr="00867DDC" w:rsidRDefault="00D534CC" w:rsidP="00D534CC">
      <w:pPr>
        <w:tabs>
          <w:tab w:val="left" w:pos="2160"/>
          <w:tab w:val="left" w:pos="4410"/>
          <w:tab w:val="left" w:pos="6480"/>
        </w:tabs>
        <w:rPr>
          <w:sz w:val="24"/>
          <w:szCs w:val="24"/>
        </w:rPr>
      </w:pPr>
      <w:r w:rsidRPr="00867DDC">
        <w:rPr>
          <w:b/>
          <w:sz w:val="24"/>
          <w:szCs w:val="24"/>
        </w:rPr>
        <w:t xml:space="preserve">Future ITAB Meetings: </w:t>
      </w:r>
    </w:p>
    <w:p w14:paraId="50D43BD5" w14:textId="1815C6CB" w:rsidR="00D534CC" w:rsidRPr="00867DDC" w:rsidRDefault="00026BD8" w:rsidP="00D534CC">
      <w:pPr>
        <w:tabs>
          <w:tab w:val="left" w:pos="2160"/>
          <w:tab w:val="left" w:pos="4410"/>
          <w:tab w:val="left" w:pos="6480"/>
        </w:tabs>
        <w:ind w:left="360"/>
        <w:rPr>
          <w:sz w:val="24"/>
          <w:szCs w:val="24"/>
        </w:rPr>
      </w:pPr>
      <w:r>
        <w:rPr>
          <w:sz w:val="24"/>
          <w:szCs w:val="24"/>
        </w:rPr>
        <w:t>November 17</w:t>
      </w:r>
      <w:r w:rsidR="00D534CC" w:rsidRPr="00867DDC">
        <w:rPr>
          <w:sz w:val="24"/>
          <w:szCs w:val="24"/>
        </w:rPr>
        <w:t>, 202</w:t>
      </w:r>
      <w:r>
        <w:rPr>
          <w:sz w:val="24"/>
          <w:szCs w:val="24"/>
        </w:rPr>
        <w:t>2</w:t>
      </w:r>
    </w:p>
    <w:p w14:paraId="79082F58" w14:textId="363A9E17" w:rsidR="00D534CC" w:rsidRPr="00867DDC" w:rsidRDefault="00BD6737" w:rsidP="00D534CC">
      <w:pPr>
        <w:tabs>
          <w:tab w:val="left" w:pos="2160"/>
          <w:tab w:val="left" w:pos="4410"/>
          <w:tab w:val="left" w:pos="6480"/>
        </w:tabs>
        <w:ind w:left="360"/>
        <w:rPr>
          <w:sz w:val="24"/>
          <w:szCs w:val="24"/>
        </w:rPr>
      </w:pPr>
      <w:r>
        <w:rPr>
          <w:sz w:val="24"/>
          <w:szCs w:val="24"/>
        </w:rPr>
        <w:t>February 21</w:t>
      </w:r>
      <w:r w:rsidR="00D534CC" w:rsidRPr="00867DDC">
        <w:rPr>
          <w:sz w:val="24"/>
          <w:szCs w:val="24"/>
        </w:rPr>
        <w:t>, 202</w:t>
      </w:r>
      <w:r w:rsidR="00CC5CEE">
        <w:rPr>
          <w:sz w:val="24"/>
          <w:szCs w:val="24"/>
        </w:rPr>
        <w:t>3</w:t>
      </w:r>
    </w:p>
    <w:p w14:paraId="79BA0205" w14:textId="77777777" w:rsidR="00D534CC" w:rsidRPr="00867DDC" w:rsidRDefault="00D534CC" w:rsidP="00D534CC">
      <w:pPr>
        <w:tabs>
          <w:tab w:val="left" w:pos="2160"/>
          <w:tab w:val="left" w:pos="4410"/>
          <w:tab w:val="left" w:pos="6480"/>
        </w:tabs>
        <w:rPr>
          <w:b/>
          <w:sz w:val="24"/>
          <w:szCs w:val="24"/>
        </w:rPr>
      </w:pPr>
    </w:p>
    <w:p w14:paraId="6FEC8362" w14:textId="35C0A1A6" w:rsidR="00D534CC" w:rsidRPr="00867DDC" w:rsidRDefault="00D534CC" w:rsidP="00D534CC">
      <w:pPr>
        <w:tabs>
          <w:tab w:val="left" w:pos="2160"/>
          <w:tab w:val="left" w:pos="4410"/>
          <w:tab w:val="left" w:pos="6480"/>
        </w:tabs>
        <w:rPr>
          <w:b/>
          <w:sz w:val="24"/>
          <w:szCs w:val="24"/>
        </w:rPr>
      </w:pPr>
      <w:r w:rsidRPr="00867DDC">
        <w:rPr>
          <w:b/>
          <w:sz w:val="24"/>
          <w:szCs w:val="24"/>
        </w:rPr>
        <w:t xml:space="preserve">Future ITEC Meetings: </w:t>
      </w:r>
    </w:p>
    <w:p w14:paraId="5F793352" w14:textId="3C1664B6" w:rsidR="00D534CC" w:rsidRPr="00867DDC" w:rsidRDefault="008935E5" w:rsidP="00D534CC">
      <w:pPr>
        <w:tabs>
          <w:tab w:val="left" w:pos="6480"/>
        </w:tabs>
        <w:spacing w:line="259" w:lineRule="auto"/>
        <w:ind w:left="360"/>
        <w:rPr>
          <w:sz w:val="24"/>
          <w:szCs w:val="24"/>
        </w:rPr>
      </w:pPr>
      <w:r>
        <w:rPr>
          <w:sz w:val="24"/>
          <w:szCs w:val="24"/>
        </w:rPr>
        <w:t>December 13</w:t>
      </w:r>
      <w:r w:rsidR="00D534CC" w:rsidRPr="00867DDC">
        <w:rPr>
          <w:sz w:val="24"/>
          <w:szCs w:val="24"/>
        </w:rPr>
        <w:t>, 2022</w:t>
      </w:r>
    </w:p>
    <w:p w14:paraId="47B2C035" w14:textId="183EB67A" w:rsidR="00D534CC" w:rsidRPr="00867DDC" w:rsidRDefault="002148A0" w:rsidP="00D534CC">
      <w:pPr>
        <w:tabs>
          <w:tab w:val="left" w:pos="6480"/>
        </w:tabs>
        <w:spacing w:line="259" w:lineRule="auto"/>
        <w:ind w:left="360"/>
        <w:rPr>
          <w:sz w:val="24"/>
          <w:szCs w:val="24"/>
        </w:rPr>
      </w:pPr>
      <w:r>
        <w:rPr>
          <w:sz w:val="24"/>
          <w:szCs w:val="24"/>
        </w:rPr>
        <w:t>March 21</w:t>
      </w:r>
      <w:r w:rsidR="00D534CC" w:rsidRPr="00867DDC">
        <w:rPr>
          <w:sz w:val="24"/>
          <w:szCs w:val="24"/>
        </w:rPr>
        <w:t>, 202</w:t>
      </w:r>
      <w:r w:rsidR="00BD6737">
        <w:rPr>
          <w:sz w:val="24"/>
          <w:szCs w:val="24"/>
        </w:rPr>
        <w:t>3</w:t>
      </w:r>
    </w:p>
    <w:p w14:paraId="26A6BB11" w14:textId="14E383A5" w:rsidR="00EB5482" w:rsidRPr="00867DDC" w:rsidRDefault="00EB5482" w:rsidP="00201A7B">
      <w:pPr>
        <w:tabs>
          <w:tab w:val="left" w:pos="6480"/>
        </w:tabs>
        <w:spacing w:after="160" w:line="259" w:lineRule="auto"/>
        <w:rPr>
          <w:sz w:val="24"/>
          <w:szCs w:val="24"/>
        </w:rPr>
      </w:pPr>
      <w:r w:rsidRPr="00867DDC">
        <w:rPr>
          <w:sz w:val="24"/>
          <w:szCs w:val="24"/>
        </w:rPr>
        <w:br w:type="page"/>
      </w:r>
    </w:p>
    <w:p w14:paraId="773E0577" w14:textId="77777777" w:rsidR="00467AE4" w:rsidRPr="00867DDC" w:rsidRDefault="00467AE4" w:rsidP="00201A7B">
      <w:pPr>
        <w:tabs>
          <w:tab w:val="left" w:pos="2160"/>
          <w:tab w:val="left" w:pos="4410"/>
          <w:tab w:val="left" w:pos="6480"/>
        </w:tabs>
        <w:rPr>
          <w:sz w:val="24"/>
          <w:szCs w:val="24"/>
        </w:rPr>
      </w:pPr>
    </w:p>
    <w:p w14:paraId="36CAAAAF" w14:textId="7806F20B" w:rsidR="00506ADD" w:rsidRPr="00867DDC" w:rsidRDefault="0003701B" w:rsidP="00201A7B">
      <w:pPr>
        <w:tabs>
          <w:tab w:val="left" w:pos="6480"/>
        </w:tabs>
        <w:spacing w:line="259" w:lineRule="auto"/>
        <w:rPr>
          <w:sz w:val="24"/>
          <w:szCs w:val="24"/>
          <w:u w:val="single"/>
        </w:rPr>
      </w:pPr>
      <w:r w:rsidRPr="00867DDC">
        <w:rPr>
          <w:b/>
          <w:sz w:val="24"/>
          <w:szCs w:val="24"/>
          <w:u w:val="single"/>
        </w:rPr>
        <w:t>ITAB Members</w:t>
      </w:r>
      <w:r w:rsidR="00291480" w:rsidRPr="00867DDC">
        <w:rPr>
          <w:sz w:val="24"/>
          <w:szCs w:val="24"/>
          <w:u w:val="single"/>
        </w:rPr>
        <w:t>:</w:t>
      </w:r>
      <w:r w:rsidR="00BE77B8" w:rsidRPr="00867DDC">
        <w:rPr>
          <w:sz w:val="24"/>
          <w:szCs w:val="24"/>
          <w:u w:val="single"/>
        </w:rPr>
        <w:t xml:space="preserve"> </w:t>
      </w:r>
      <w:r w:rsidR="00BB0D93" w:rsidRPr="00867DDC">
        <w:rPr>
          <w:sz w:val="24"/>
          <w:szCs w:val="24"/>
          <w:u w:val="single"/>
        </w:rPr>
        <w:t>Bold names were present during the meeting.</w:t>
      </w:r>
    </w:p>
    <w:p w14:paraId="16541C09" w14:textId="77777777" w:rsidR="004868D8" w:rsidRPr="00867DDC" w:rsidRDefault="004868D8" w:rsidP="00201A7B">
      <w:pPr>
        <w:tabs>
          <w:tab w:val="left" w:pos="6480"/>
        </w:tabs>
        <w:spacing w:line="259" w:lineRule="auto"/>
        <w:rPr>
          <w:sz w:val="24"/>
          <w:szCs w:val="24"/>
          <w:u w:val="single"/>
        </w:rPr>
      </w:pPr>
    </w:p>
    <w:tbl>
      <w:tblPr>
        <w:tblStyle w:val="TableGrid"/>
        <w:tblW w:w="10620" w:type="dxa"/>
        <w:tblInd w:w="265" w:type="dxa"/>
        <w:tblLook w:val="04A0" w:firstRow="1" w:lastRow="0" w:firstColumn="1" w:lastColumn="0" w:noHBand="0" w:noVBand="1"/>
      </w:tblPr>
      <w:tblGrid>
        <w:gridCol w:w="3960"/>
        <w:gridCol w:w="3780"/>
        <w:gridCol w:w="2880"/>
      </w:tblGrid>
      <w:tr w:rsidR="00C723EA" w:rsidRPr="00867DDC" w14:paraId="4582F70A" w14:textId="77777777" w:rsidTr="003159C5">
        <w:tc>
          <w:tcPr>
            <w:tcW w:w="3960" w:type="dxa"/>
          </w:tcPr>
          <w:p w14:paraId="7AA3172E" w14:textId="77777777" w:rsidR="00C723EA" w:rsidRPr="00384EBC" w:rsidRDefault="00C723EA" w:rsidP="00C723EA">
            <w:pPr>
              <w:tabs>
                <w:tab w:val="left" w:pos="6480"/>
              </w:tabs>
              <w:spacing w:line="259" w:lineRule="auto"/>
              <w:rPr>
                <w:bCs/>
                <w:sz w:val="24"/>
                <w:szCs w:val="24"/>
              </w:rPr>
            </w:pPr>
            <w:r w:rsidRPr="00384EBC">
              <w:rPr>
                <w:bCs/>
                <w:sz w:val="24"/>
                <w:szCs w:val="24"/>
              </w:rPr>
              <w:t>Bachman, Dennis - KRGC</w:t>
            </w:r>
          </w:p>
        </w:tc>
        <w:tc>
          <w:tcPr>
            <w:tcW w:w="3780" w:type="dxa"/>
          </w:tcPr>
          <w:p w14:paraId="5DBD49CD" w14:textId="1F0E3CEA" w:rsidR="00C723EA" w:rsidRPr="00384EBC" w:rsidRDefault="00C723EA" w:rsidP="00C723EA">
            <w:pPr>
              <w:tabs>
                <w:tab w:val="left" w:pos="6480"/>
              </w:tabs>
              <w:spacing w:line="259" w:lineRule="auto"/>
              <w:rPr>
                <w:bCs/>
                <w:sz w:val="24"/>
                <w:szCs w:val="24"/>
              </w:rPr>
            </w:pPr>
            <w:r w:rsidRPr="00384EBC">
              <w:rPr>
                <w:bCs/>
                <w:sz w:val="24"/>
                <w:szCs w:val="24"/>
              </w:rPr>
              <w:t>Howard, Laura – DCF/KDADS</w:t>
            </w:r>
          </w:p>
        </w:tc>
        <w:tc>
          <w:tcPr>
            <w:tcW w:w="2880" w:type="dxa"/>
          </w:tcPr>
          <w:p w14:paraId="41C534AF" w14:textId="4286F1AE" w:rsidR="00C723EA" w:rsidRPr="00384EBC" w:rsidRDefault="00C723EA" w:rsidP="00C723EA">
            <w:pPr>
              <w:tabs>
                <w:tab w:val="left" w:pos="6480"/>
              </w:tabs>
              <w:spacing w:line="259" w:lineRule="auto"/>
              <w:rPr>
                <w:bCs/>
                <w:sz w:val="24"/>
                <w:szCs w:val="24"/>
              </w:rPr>
            </w:pPr>
            <w:r w:rsidRPr="008F63AA">
              <w:rPr>
                <w:b/>
                <w:sz w:val="24"/>
                <w:szCs w:val="24"/>
              </w:rPr>
              <w:t>Reinert, Todd – KCC</w:t>
            </w:r>
          </w:p>
        </w:tc>
      </w:tr>
      <w:tr w:rsidR="00C723EA" w:rsidRPr="008F63AA" w14:paraId="02E7BD65" w14:textId="77777777" w:rsidTr="003159C5">
        <w:trPr>
          <w:trHeight w:val="125"/>
        </w:trPr>
        <w:tc>
          <w:tcPr>
            <w:tcW w:w="3960" w:type="dxa"/>
          </w:tcPr>
          <w:p w14:paraId="4C4C0FD3" w14:textId="41539C48" w:rsidR="00C723EA" w:rsidRPr="008F63AA" w:rsidRDefault="00C723EA" w:rsidP="00C723EA">
            <w:pPr>
              <w:tabs>
                <w:tab w:val="left" w:pos="6480"/>
              </w:tabs>
              <w:spacing w:line="259" w:lineRule="auto"/>
              <w:rPr>
                <w:b/>
                <w:sz w:val="24"/>
                <w:szCs w:val="24"/>
              </w:rPr>
            </w:pPr>
            <w:r w:rsidRPr="008F63AA">
              <w:rPr>
                <w:b/>
                <w:sz w:val="24"/>
                <w:szCs w:val="24"/>
              </w:rPr>
              <w:t>Burns-Wallace, DeAngela – ECITO</w:t>
            </w:r>
          </w:p>
        </w:tc>
        <w:tc>
          <w:tcPr>
            <w:tcW w:w="3780" w:type="dxa"/>
          </w:tcPr>
          <w:p w14:paraId="1D07FFA6" w14:textId="3E88AE80" w:rsidR="00C723EA" w:rsidRPr="008F63AA" w:rsidRDefault="00C723EA" w:rsidP="00C723EA">
            <w:pPr>
              <w:tabs>
                <w:tab w:val="left" w:pos="6480"/>
              </w:tabs>
              <w:spacing w:line="259" w:lineRule="auto"/>
              <w:rPr>
                <w:bCs/>
                <w:sz w:val="24"/>
                <w:szCs w:val="24"/>
              </w:rPr>
            </w:pPr>
            <w:r w:rsidRPr="008F63AA">
              <w:rPr>
                <w:bCs/>
                <w:sz w:val="24"/>
                <w:szCs w:val="24"/>
              </w:rPr>
              <w:t>Haugh, Jim - Commerce</w:t>
            </w:r>
          </w:p>
        </w:tc>
        <w:tc>
          <w:tcPr>
            <w:tcW w:w="2880" w:type="dxa"/>
          </w:tcPr>
          <w:p w14:paraId="56E74FA8" w14:textId="68F96523" w:rsidR="00C723EA" w:rsidRPr="008F63AA" w:rsidRDefault="00C723EA" w:rsidP="00C723EA">
            <w:pPr>
              <w:tabs>
                <w:tab w:val="left" w:pos="6480"/>
              </w:tabs>
              <w:spacing w:line="259" w:lineRule="auto"/>
              <w:rPr>
                <w:b/>
                <w:sz w:val="24"/>
                <w:szCs w:val="24"/>
              </w:rPr>
            </w:pPr>
            <w:r w:rsidRPr="008F63AA">
              <w:rPr>
                <w:b/>
                <w:sz w:val="24"/>
                <w:szCs w:val="24"/>
              </w:rPr>
              <w:t>Sandberg, Andy – KDOR</w:t>
            </w:r>
          </w:p>
        </w:tc>
      </w:tr>
      <w:tr w:rsidR="00C723EA" w:rsidRPr="008F63AA" w14:paraId="09A5C98D" w14:textId="77777777" w:rsidTr="003159C5">
        <w:tc>
          <w:tcPr>
            <w:tcW w:w="3960" w:type="dxa"/>
          </w:tcPr>
          <w:p w14:paraId="0F598B9C" w14:textId="77777777" w:rsidR="00C723EA" w:rsidRPr="008F63AA" w:rsidRDefault="00C723EA" w:rsidP="00C723EA">
            <w:pPr>
              <w:tabs>
                <w:tab w:val="left" w:pos="6480"/>
              </w:tabs>
              <w:spacing w:line="259" w:lineRule="auto"/>
              <w:rPr>
                <w:b/>
                <w:sz w:val="24"/>
                <w:szCs w:val="24"/>
              </w:rPr>
            </w:pPr>
            <w:r w:rsidRPr="008F63AA">
              <w:rPr>
                <w:b/>
                <w:sz w:val="24"/>
                <w:szCs w:val="24"/>
              </w:rPr>
              <w:t>Burton, Megan - KSHS</w:t>
            </w:r>
          </w:p>
        </w:tc>
        <w:tc>
          <w:tcPr>
            <w:tcW w:w="3780" w:type="dxa"/>
          </w:tcPr>
          <w:p w14:paraId="794D90D3" w14:textId="08496B79" w:rsidR="00C723EA" w:rsidRPr="008F63AA" w:rsidRDefault="00C723EA" w:rsidP="00C723EA">
            <w:pPr>
              <w:tabs>
                <w:tab w:val="left" w:pos="6480"/>
              </w:tabs>
              <w:spacing w:line="259" w:lineRule="auto"/>
              <w:rPr>
                <w:bCs/>
                <w:sz w:val="24"/>
                <w:szCs w:val="24"/>
              </w:rPr>
            </w:pPr>
            <w:r w:rsidRPr="008F63AA">
              <w:rPr>
                <w:bCs/>
                <w:sz w:val="24"/>
                <w:szCs w:val="24"/>
              </w:rPr>
              <w:t>Johnson, Kelly KDOL</w:t>
            </w:r>
          </w:p>
        </w:tc>
        <w:tc>
          <w:tcPr>
            <w:tcW w:w="2880" w:type="dxa"/>
          </w:tcPr>
          <w:p w14:paraId="2FB9E57D" w14:textId="07FF0EBE" w:rsidR="00C723EA" w:rsidRPr="008F63AA" w:rsidRDefault="00C723EA" w:rsidP="00C723EA">
            <w:pPr>
              <w:tabs>
                <w:tab w:val="left" w:pos="6480"/>
              </w:tabs>
              <w:spacing w:line="259" w:lineRule="auto"/>
              <w:rPr>
                <w:b/>
                <w:sz w:val="24"/>
                <w:szCs w:val="24"/>
              </w:rPr>
            </w:pPr>
            <w:r w:rsidRPr="008F63AA">
              <w:rPr>
                <w:bCs/>
                <w:sz w:val="24"/>
                <w:szCs w:val="24"/>
              </w:rPr>
              <w:t xml:space="preserve">Standeford, Todd – BOHA </w:t>
            </w:r>
          </w:p>
        </w:tc>
      </w:tr>
      <w:tr w:rsidR="00C723EA" w:rsidRPr="008F63AA" w14:paraId="3F13ED2F" w14:textId="77777777" w:rsidTr="003159C5">
        <w:tc>
          <w:tcPr>
            <w:tcW w:w="3960" w:type="dxa"/>
          </w:tcPr>
          <w:p w14:paraId="3831D13B" w14:textId="77777777" w:rsidR="00C723EA" w:rsidRPr="008F63AA" w:rsidRDefault="00C723EA" w:rsidP="00C723EA">
            <w:pPr>
              <w:tabs>
                <w:tab w:val="left" w:pos="6480"/>
              </w:tabs>
              <w:spacing w:line="259" w:lineRule="auto"/>
              <w:rPr>
                <w:bCs/>
                <w:sz w:val="24"/>
                <w:szCs w:val="24"/>
              </w:rPr>
            </w:pPr>
            <w:r w:rsidRPr="008F63AA">
              <w:rPr>
                <w:bCs/>
                <w:sz w:val="24"/>
                <w:szCs w:val="24"/>
              </w:rPr>
              <w:t>Cahill, John - KPERS</w:t>
            </w:r>
          </w:p>
        </w:tc>
        <w:tc>
          <w:tcPr>
            <w:tcW w:w="3780" w:type="dxa"/>
          </w:tcPr>
          <w:p w14:paraId="6A34A850" w14:textId="13567AB7" w:rsidR="00C723EA" w:rsidRPr="000157B6" w:rsidRDefault="00C723EA" w:rsidP="00C723EA">
            <w:pPr>
              <w:tabs>
                <w:tab w:val="left" w:pos="6480"/>
              </w:tabs>
              <w:spacing w:line="259" w:lineRule="auto"/>
              <w:rPr>
                <w:b/>
                <w:sz w:val="24"/>
                <w:szCs w:val="24"/>
              </w:rPr>
            </w:pPr>
            <w:r w:rsidRPr="000157B6">
              <w:rPr>
                <w:b/>
                <w:sz w:val="24"/>
                <w:szCs w:val="24"/>
              </w:rPr>
              <w:t xml:space="preserve">Koehn, Jason – HS – EBIT </w:t>
            </w:r>
          </w:p>
        </w:tc>
        <w:tc>
          <w:tcPr>
            <w:tcW w:w="2880" w:type="dxa"/>
          </w:tcPr>
          <w:p w14:paraId="0129E3C7" w14:textId="1CC4B3B5" w:rsidR="00C723EA" w:rsidRPr="008F63AA" w:rsidRDefault="00C723EA" w:rsidP="00C723EA">
            <w:pPr>
              <w:tabs>
                <w:tab w:val="left" w:pos="6480"/>
              </w:tabs>
              <w:spacing w:line="259" w:lineRule="auto"/>
              <w:rPr>
                <w:bCs/>
                <w:sz w:val="24"/>
                <w:szCs w:val="24"/>
              </w:rPr>
            </w:pPr>
            <w:r w:rsidRPr="008F63AA">
              <w:rPr>
                <w:bCs/>
                <w:sz w:val="24"/>
                <w:szCs w:val="24"/>
              </w:rPr>
              <w:t xml:space="preserve">Schmidt, Vicki – KID </w:t>
            </w:r>
          </w:p>
        </w:tc>
      </w:tr>
      <w:tr w:rsidR="00C723EA" w:rsidRPr="008F63AA" w14:paraId="22E4FADE" w14:textId="77777777" w:rsidTr="003159C5">
        <w:tc>
          <w:tcPr>
            <w:tcW w:w="3960" w:type="dxa"/>
          </w:tcPr>
          <w:p w14:paraId="7A7EFE23" w14:textId="77777777" w:rsidR="00C723EA" w:rsidRPr="008F63AA" w:rsidRDefault="00C723EA" w:rsidP="00C723EA">
            <w:pPr>
              <w:tabs>
                <w:tab w:val="left" w:pos="6480"/>
              </w:tabs>
              <w:spacing w:line="259" w:lineRule="auto"/>
              <w:rPr>
                <w:b/>
                <w:sz w:val="24"/>
                <w:szCs w:val="24"/>
              </w:rPr>
            </w:pPr>
            <w:r w:rsidRPr="008F63AA">
              <w:rPr>
                <w:b/>
                <w:sz w:val="24"/>
                <w:szCs w:val="24"/>
              </w:rPr>
              <w:t>Comstock, Kevin - KSOS</w:t>
            </w:r>
          </w:p>
        </w:tc>
        <w:tc>
          <w:tcPr>
            <w:tcW w:w="3780" w:type="dxa"/>
          </w:tcPr>
          <w:p w14:paraId="74E876C1" w14:textId="7BBDE582" w:rsidR="00C723EA" w:rsidRPr="008F63AA" w:rsidRDefault="00C723EA" w:rsidP="00C723EA">
            <w:pPr>
              <w:tabs>
                <w:tab w:val="left" w:pos="6480"/>
              </w:tabs>
              <w:spacing w:line="259" w:lineRule="auto"/>
              <w:rPr>
                <w:bCs/>
                <w:sz w:val="24"/>
                <w:szCs w:val="24"/>
              </w:rPr>
            </w:pPr>
            <w:r w:rsidRPr="008F63AA">
              <w:rPr>
                <w:b/>
                <w:sz w:val="24"/>
                <w:szCs w:val="24"/>
              </w:rPr>
              <w:t>Lane, Shawn – Dept of Ag</w:t>
            </w:r>
          </w:p>
        </w:tc>
        <w:tc>
          <w:tcPr>
            <w:tcW w:w="2880" w:type="dxa"/>
          </w:tcPr>
          <w:p w14:paraId="1520B5A3" w14:textId="4103323D" w:rsidR="00C723EA" w:rsidRPr="008F63AA" w:rsidRDefault="00C723EA" w:rsidP="00C723EA">
            <w:pPr>
              <w:tabs>
                <w:tab w:val="left" w:pos="6480"/>
              </w:tabs>
              <w:spacing w:line="259" w:lineRule="auto"/>
              <w:rPr>
                <w:bCs/>
                <w:sz w:val="24"/>
                <w:szCs w:val="24"/>
              </w:rPr>
            </w:pPr>
            <w:r w:rsidRPr="008F63AA">
              <w:rPr>
                <w:bCs/>
                <w:sz w:val="24"/>
                <w:szCs w:val="24"/>
              </w:rPr>
              <w:t>White, Josh – DofA</w:t>
            </w:r>
          </w:p>
        </w:tc>
      </w:tr>
      <w:tr w:rsidR="00C723EA" w:rsidRPr="008F63AA" w14:paraId="0DB97330" w14:textId="77777777" w:rsidTr="003159C5">
        <w:tc>
          <w:tcPr>
            <w:tcW w:w="3960" w:type="dxa"/>
          </w:tcPr>
          <w:p w14:paraId="4578E985" w14:textId="77777777" w:rsidR="00C723EA" w:rsidRPr="008F63AA" w:rsidRDefault="00C723EA" w:rsidP="00C723EA">
            <w:pPr>
              <w:tabs>
                <w:tab w:val="left" w:pos="6480"/>
              </w:tabs>
              <w:spacing w:line="259" w:lineRule="auto"/>
              <w:rPr>
                <w:bCs/>
                <w:sz w:val="24"/>
                <w:szCs w:val="24"/>
              </w:rPr>
            </w:pPr>
            <w:r w:rsidRPr="008F63AA">
              <w:rPr>
                <w:bCs/>
                <w:sz w:val="24"/>
                <w:szCs w:val="24"/>
              </w:rPr>
              <w:t>Crook, Christopher – KU</w:t>
            </w:r>
          </w:p>
        </w:tc>
        <w:tc>
          <w:tcPr>
            <w:tcW w:w="3780" w:type="dxa"/>
          </w:tcPr>
          <w:p w14:paraId="4AA3691C" w14:textId="7AD1E6AC" w:rsidR="00C723EA" w:rsidRPr="008F63AA" w:rsidRDefault="00C723EA" w:rsidP="00C723EA">
            <w:pPr>
              <w:tabs>
                <w:tab w:val="left" w:pos="6480"/>
              </w:tabs>
              <w:spacing w:line="259" w:lineRule="auto"/>
              <w:rPr>
                <w:b/>
                <w:sz w:val="24"/>
                <w:szCs w:val="24"/>
              </w:rPr>
            </w:pPr>
            <w:r w:rsidRPr="008F63AA">
              <w:rPr>
                <w:bCs/>
                <w:sz w:val="24"/>
                <w:szCs w:val="24"/>
              </w:rPr>
              <w:t>Lewis, Earl - KWO</w:t>
            </w:r>
          </w:p>
        </w:tc>
        <w:tc>
          <w:tcPr>
            <w:tcW w:w="2880" w:type="dxa"/>
          </w:tcPr>
          <w:p w14:paraId="7A04302F" w14:textId="6B6996D3" w:rsidR="00C723EA" w:rsidRPr="008F63AA" w:rsidRDefault="00C723EA" w:rsidP="00C723EA">
            <w:pPr>
              <w:tabs>
                <w:tab w:val="left" w:pos="6480"/>
              </w:tabs>
              <w:spacing w:line="259" w:lineRule="auto"/>
              <w:rPr>
                <w:bCs/>
                <w:sz w:val="24"/>
                <w:szCs w:val="24"/>
              </w:rPr>
            </w:pPr>
            <w:r w:rsidRPr="008F63AA">
              <w:rPr>
                <w:bCs/>
                <w:sz w:val="24"/>
                <w:szCs w:val="24"/>
              </w:rPr>
              <w:t>Stinson, Col Robert - KAG</w:t>
            </w:r>
          </w:p>
        </w:tc>
      </w:tr>
      <w:tr w:rsidR="00C723EA" w:rsidRPr="008F63AA" w14:paraId="612CF903" w14:textId="77777777" w:rsidTr="003159C5">
        <w:tc>
          <w:tcPr>
            <w:tcW w:w="3960" w:type="dxa"/>
          </w:tcPr>
          <w:p w14:paraId="1E84B282" w14:textId="77777777" w:rsidR="00C723EA" w:rsidRPr="008F63AA" w:rsidRDefault="00C723EA" w:rsidP="00C723EA">
            <w:pPr>
              <w:tabs>
                <w:tab w:val="left" w:pos="6480"/>
              </w:tabs>
              <w:spacing w:line="259" w:lineRule="auto"/>
              <w:rPr>
                <w:bCs/>
                <w:sz w:val="24"/>
                <w:szCs w:val="24"/>
              </w:rPr>
            </w:pPr>
            <w:r w:rsidRPr="008F63AA">
              <w:rPr>
                <w:bCs/>
                <w:sz w:val="24"/>
                <w:szCs w:val="24"/>
              </w:rPr>
              <w:t>Day, Tom – Leg Services</w:t>
            </w:r>
          </w:p>
        </w:tc>
        <w:tc>
          <w:tcPr>
            <w:tcW w:w="3780" w:type="dxa"/>
          </w:tcPr>
          <w:p w14:paraId="63C0F64C" w14:textId="3A92C65F" w:rsidR="00C723EA" w:rsidRPr="008F63AA" w:rsidRDefault="00C723EA" w:rsidP="00C723EA">
            <w:pPr>
              <w:tabs>
                <w:tab w:val="left" w:pos="6480"/>
              </w:tabs>
              <w:spacing w:line="259" w:lineRule="auto"/>
              <w:rPr>
                <w:bCs/>
                <w:sz w:val="24"/>
                <w:szCs w:val="24"/>
              </w:rPr>
            </w:pPr>
            <w:r w:rsidRPr="008F63AA">
              <w:rPr>
                <w:b/>
                <w:sz w:val="24"/>
                <w:szCs w:val="24"/>
              </w:rPr>
              <w:t>Mandala, Joe - KBI</w:t>
            </w:r>
          </w:p>
        </w:tc>
        <w:tc>
          <w:tcPr>
            <w:tcW w:w="2880" w:type="dxa"/>
          </w:tcPr>
          <w:p w14:paraId="7CB5AFFA" w14:textId="4B53E823" w:rsidR="00C723EA" w:rsidRPr="008F63AA" w:rsidRDefault="00C723EA" w:rsidP="00C723EA">
            <w:pPr>
              <w:tabs>
                <w:tab w:val="left" w:pos="6480"/>
              </w:tabs>
              <w:spacing w:line="259" w:lineRule="auto"/>
              <w:rPr>
                <w:b/>
                <w:sz w:val="24"/>
                <w:szCs w:val="24"/>
              </w:rPr>
            </w:pPr>
            <w:r w:rsidRPr="008F63AA">
              <w:rPr>
                <w:b/>
                <w:sz w:val="24"/>
                <w:szCs w:val="24"/>
              </w:rPr>
              <w:t>Walsh, Mary - KU</w:t>
            </w:r>
          </w:p>
        </w:tc>
      </w:tr>
      <w:tr w:rsidR="00C723EA" w:rsidRPr="008F63AA" w14:paraId="0842EED7" w14:textId="77777777" w:rsidTr="003159C5">
        <w:tc>
          <w:tcPr>
            <w:tcW w:w="3960" w:type="dxa"/>
          </w:tcPr>
          <w:p w14:paraId="1559D736" w14:textId="503AF0FD" w:rsidR="00C723EA" w:rsidRPr="008F63AA" w:rsidRDefault="00C723EA" w:rsidP="00C723EA">
            <w:pPr>
              <w:tabs>
                <w:tab w:val="left" w:pos="6480"/>
              </w:tabs>
              <w:spacing w:line="259" w:lineRule="auto"/>
              <w:rPr>
                <w:b/>
                <w:sz w:val="24"/>
                <w:szCs w:val="24"/>
              </w:rPr>
            </w:pPr>
            <w:r w:rsidRPr="008F63AA">
              <w:rPr>
                <w:b/>
                <w:sz w:val="24"/>
                <w:szCs w:val="24"/>
              </w:rPr>
              <w:t>Dickson, Jason – KDWP</w:t>
            </w:r>
          </w:p>
        </w:tc>
        <w:tc>
          <w:tcPr>
            <w:tcW w:w="3780" w:type="dxa"/>
          </w:tcPr>
          <w:p w14:paraId="32A1F468" w14:textId="0A257EF4" w:rsidR="00C723EA" w:rsidRPr="008F63AA" w:rsidRDefault="00C723EA" w:rsidP="00C723EA">
            <w:pPr>
              <w:tabs>
                <w:tab w:val="left" w:pos="6480"/>
              </w:tabs>
              <w:spacing w:line="259" w:lineRule="auto"/>
              <w:rPr>
                <w:b/>
                <w:sz w:val="24"/>
                <w:szCs w:val="24"/>
              </w:rPr>
            </w:pPr>
            <w:r w:rsidRPr="008F63AA">
              <w:rPr>
                <w:b/>
                <w:sz w:val="24"/>
                <w:szCs w:val="24"/>
              </w:rPr>
              <w:t>Marshall, David - KCJIS</w:t>
            </w:r>
          </w:p>
        </w:tc>
        <w:tc>
          <w:tcPr>
            <w:tcW w:w="2880" w:type="dxa"/>
          </w:tcPr>
          <w:p w14:paraId="0A29FFB1" w14:textId="4E4026D6" w:rsidR="00C723EA" w:rsidRPr="008F63AA" w:rsidRDefault="00C723EA" w:rsidP="00C723EA">
            <w:pPr>
              <w:tabs>
                <w:tab w:val="left" w:pos="6480"/>
              </w:tabs>
              <w:spacing w:line="259" w:lineRule="auto"/>
              <w:rPr>
                <w:bCs/>
                <w:sz w:val="24"/>
                <w:szCs w:val="24"/>
              </w:rPr>
            </w:pPr>
            <w:r w:rsidRPr="008F63AA">
              <w:rPr>
                <w:bCs/>
                <w:sz w:val="24"/>
                <w:szCs w:val="24"/>
              </w:rPr>
              <w:t>Wiley, Lane – KDOE</w:t>
            </w:r>
          </w:p>
        </w:tc>
      </w:tr>
      <w:tr w:rsidR="00C723EA" w:rsidRPr="008F63AA" w14:paraId="2810E62E" w14:textId="77777777" w:rsidTr="003159C5">
        <w:tc>
          <w:tcPr>
            <w:tcW w:w="3960" w:type="dxa"/>
          </w:tcPr>
          <w:p w14:paraId="1117F42D" w14:textId="5F8B2FFF" w:rsidR="00C723EA" w:rsidRPr="008F63AA" w:rsidRDefault="00C723EA" w:rsidP="00C723EA">
            <w:pPr>
              <w:tabs>
                <w:tab w:val="left" w:pos="6480"/>
              </w:tabs>
              <w:spacing w:line="259" w:lineRule="auto"/>
              <w:rPr>
                <w:bCs/>
                <w:sz w:val="24"/>
                <w:szCs w:val="24"/>
              </w:rPr>
            </w:pPr>
            <w:r w:rsidRPr="008F63AA">
              <w:rPr>
                <w:bCs/>
                <w:sz w:val="24"/>
                <w:szCs w:val="24"/>
              </w:rPr>
              <w:t>Dickson, Terry - Treasurer</w:t>
            </w:r>
          </w:p>
        </w:tc>
        <w:tc>
          <w:tcPr>
            <w:tcW w:w="3780" w:type="dxa"/>
          </w:tcPr>
          <w:p w14:paraId="5EFF2C00" w14:textId="71F5648B" w:rsidR="00C723EA" w:rsidRPr="008F63AA" w:rsidRDefault="00C723EA" w:rsidP="00C723EA">
            <w:pPr>
              <w:tabs>
                <w:tab w:val="left" w:pos="6480"/>
              </w:tabs>
              <w:spacing w:line="259" w:lineRule="auto"/>
              <w:rPr>
                <w:b/>
                <w:sz w:val="24"/>
                <w:szCs w:val="24"/>
              </w:rPr>
            </w:pPr>
            <w:r w:rsidRPr="008F63AA">
              <w:rPr>
                <w:b/>
                <w:sz w:val="24"/>
                <w:szCs w:val="24"/>
              </w:rPr>
              <w:t>Maxon, Jeff - CISO</w:t>
            </w:r>
          </w:p>
        </w:tc>
        <w:tc>
          <w:tcPr>
            <w:tcW w:w="2880" w:type="dxa"/>
          </w:tcPr>
          <w:p w14:paraId="7E47EB0A" w14:textId="4D4F08F4" w:rsidR="00C723EA" w:rsidRPr="008F63AA" w:rsidRDefault="00C723EA" w:rsidP="00C723EA">
            <w:pPr>
              <w:tabs>
                <w:tab w:val="left" w:pos="6480"/>
              </w:tabs>
              <w:spacing w:line="259" w:lineRule="auto"/>
              <w:rPr>
                <w:bCs/>
                <w:sz w:val="24"/>
                <w:szCs w:val="24"/>
              </w:rPr>
            </w:pPr>
            <w:r w:rsidRPr="008F63AA">
              <w:rPr>
                <w:bCs/>
                <w:sz w:val="24"/>
                <w:szCs w:val="24"/>
              </w:rPr>
              <w:t>White, Travis - ITSC</w:t>
            </w:r>
          </w:p>
        </w:tc>
      </w:tr>
      <w:tr w:rsidR="00D93D96" w:rsidRPr="008F63AA" w14:paraId="27895E18" w14:textId="77777777" w:rsidTr="003159C5">
        <w:tc>
          <w:tcPr>
            <w:tcW w:w="3960" w:type="dxa"/>
          </w:tcPr>
          <w:p w14:paraId="0AD150CD" w14:textId="4D352CD3" w:rsidR="00D93D96" w:rsidRPr="008F63AA" w:rsidRDefault="00D93D96" w:rsidP="00D93D96">
            <w:pPr>
              <w:tabs>
                <w:tab w:val="left" w:pos="6480"/>
              </w:tabs>
              <w:spacing w:line="259" w:lineRule="auto"/>
              <w:rPr>
                <w:bCs/>
                <w:sz w:val="24"/>
                <w:szCs w:val="24"/>
              </w:rPr>
            </w:pPr>
            <w:r w:rsidRPr="008F63AA">
              <w:rPr>
                <w:bCs/>
                <w:sz w:val="24"/>
                <w:szCs w:val="24"/>
              </w:rPr>
              <w:t>Dreier, Darren – Lottery</w:t>
            </w:r>
          </w:p>
        </w:tc>
        <w:tc>
          <w:tcPr>
            <w:tcW w:w="3780" w:type="dxa"/>
          </w:tcPr>
          <w:p w14:paraId="1B157FC6" w14:textId="3BF35227" w:rsidR="00D93D96" w:rsidRPr="008F63AA" w:rsidRDefault="00D93D96" w:rsidP="00D93D96">
            <w:pPr>
              <w:tabs>
                <w:tab w:val="left" w:pos="6480"/>
              </w:tabs>
              <w:spacing w:line="259" w:lineRule="auto"/>
              <w:rPr>
                <w:bCs/>
                <w:sz w:val="24"/>
                <w:szCs w:val="24"/>
              </w:rPr>
            </w:pPr>
            <w:r w:rsidRPr="008F63AA">
              <w:rPr>
                <w:bCs/>
                <w:sz w:val="24"/>
                <w:szCs w:val="24"/>
              </w:rPr>
              <w:t>Miller, David - WSU</w:t>
            </w:r>
          </w:p>
        </w:tc>
        <w:tc>
          <w:tcPr>
            <w:tcW w:w="2880" w:type="dxa"/>
          </w:tcPr>
          <w:p w14:paraId="22D3845B" w14:textId="1488B094" w:rsidR="00D93D96" w:rsidRPr="008F63AA" w:rsidRDefault="00D93D96" w:rsidP="00D93D96">
            <w:pPr>
              <w:tabs>
                <w:tab w:val="left" w:pos="6480"/>
              </w:tabs>
              <w:spacing w:line="259" w:lineRule="auto"/>
              <w:rPr>
                <w:bCs/>
                <w:sz w:val="24"/>
                <w:szCs w:val="24"/>
              </w:rPr>
            </w:pPr>
            <w:r w:rsidRPr="008F63AA">
              <w:rPr>
                <w:b/>
                <w:sz w:val="24"/>
                <w:szCs w:val="24"/>
              </w:rPr>
              <w:t>Wong, Alex -CITA</w:t>
            </w:r>
          </w:p>
        </w:tc>
      </w:tr>
      <w:tr w:rsidR="00D93D96" w:rsidRPr="008F63AA" w14:paraId="5402DAED" w14:textId="77777777" w:rsidTr="003159C5">
        <w:tc>
          <w:tcPr>
            <w:tcW w:w="3960" w:type="dxa"/>
          </w:tcPr>
          <w:p w14:paraId="5BEB79B0" w14:textId="77777777" w:rsidR="00D93D96" w:rsidRPr="008F63AA" w:rsidRDefault="00D93D96" w:rsidP="00D93D96">
            <w:pPr>
              <w:tabs>
                <w:tab w:val="left" w:pos="6480"/>
              </w:tabs>
              <w:spacing w:line="259" w:lineRule="auto"/>
              <w:rPr>
                <w:bCs/>
                <w:sz w:val="24"/>
                <w:szCs w:val="24"/>
              </w:rPr>
            </w:pPr>
            <w:r w:rsidRPr="008F63AA">
              <w:rPr>
                <w:bCs/>
                <w:sz w:val="24"/>
                <w:szCs w:val="24"/>
              </w:rPr>
              <w:t>Elpers, Mike – SG Co IS</w:t>
            </w:r>
          </w:p>
        </w:tc>
        <w:tc>
          <w:tcPr>
            <w:tcW w:w="3780" w:type="dxa"/>
          </w:tcPr>
          <w:p w14:paraId="73A82CE7" w14:textId="1974BA70" w:rsidR="00D93D96" w:rsidRPr="008F63AA" w:rsidRDefault="00D93D96" w:rsidP="00D93D96">
            <w:pPr>
              <w:tabs>
                <w:tab w:val="left" w:pos="6480"/>
              </w:tabs>
              <w:spacing w:line="259" w:lineRule="auto"/>
              <w:rPr>
                <w:bCs/>
                <w:sz w:val="24"/>
                <w:szCs w:val="24"/>
              </w:rPr>
            </w:pPr>
            <w:r w:rsidRPr="008F63AA">
              <w:rPr>
                <w:b/>
                <w:sz w:val="24"/>
                <w:szCs w:val="24"/>
              </w:rPr>
              <w:t>Mounts, Melissa - KDOC</w:t>
            </w:r>
          </w:p>
        </w:tc>
        <w:tc>
          <w:tcPr>
            <w:tcW w:w="2880" w:type="dxa"/>
          </w:tcPr>
          <w:p w14:paraId="15CF7D33" w14:textId="7F2D54E3" w:rsidR="00D93D96" w:rsidRPr="008F63AA" w:rsidRDefault="00D93D96" w:rsidP="00D93D96">
            <w:pPr>
              <w:tabs>
                <w:tab w:val="left" w:pos="6480"/>
              </w:tabs>
              <w:spacing w:line="259" w:lineRule="auto"/>
              <w:rPr>
                <w:bCs/>
                <w:sz w:val="24"/>
                <w:szCs w:val="24"/>
              </w:rPr>
            </w:pPr>
            <w:r w:rsidRPr="008F63AA">
              <w:rPr>
                <w:bCs/>
                <w:sz w:val="24"/>
                <w:szCs w:val="24"/>
              </w:rPr>
              <w:t>Yancey, Glen – KDHE</w:t>
            </w:r>
          </w:p>
        </w:tc>
      </w:tr>
      <w:tr w:rsidR="00C723EA" w:rsidRPr="008F63AA" w14:paraId="7E96BB46" w14:textId="77777777" w:rsidTr="003159C5">
        <w:tc>
          <w:tcPr>
            <w:tcW w:w="3960" w:type="dxa"/>
          </w:tcPr>
          <w:p w14:paraId="2167FFC2" w14:textId="6C6F5FE3" w:rsidR="00C723EA" w:rsidRPr="008F63AA" w:rsidRDefault="00C723EA" w:rsidP="00C723EA">
            <w:pPr>
              <w:tabs>
                <w:tab w:val="left" w:pos="6480"/>
              </w:tabs>
              <w:spacing w:line="259" w:lineRule="auto"/>
              <w:rPr>
                <w:b/>
                <w:sz w:val="24"/>
                <w:szCs w:val="24"/>
              </w:rPr>
            </w:pPr>
            <w:r w:rsidRPr="008F63AA">
              <w:rPr>
                <w:b/>
                <w:sz w:val="24"/>
                <w:szCs w:val="24"/>
              </w:rPr>
              <w:t>Fadale, Anthony – ADA Coord</w:t>
            </w:r>
          </w:p>
        </w:tc>
        <w:tc>
          <w:tcPr>
            <w:tcW w:w="3780" w:type="dxa"/>
          </w:tcPr>
          <w:p w14:paraId="2DCB826E" w14:textId="46EF69FF" w:rsidR="00C723EA" w:rsidRPr="008F63AA" w:rsidRDefault="00C723EA" w:rsidP="00C723EA">
            <w:pPr>
              <w:tabs>
                <w:tab w:val="left" w:pos="6480"/>
              </w:tabs>
              <w:spacing w:line="259" w:lineRule="auto"/>
              <w:rPr>
                <w:b/>
                <w:sz w:val="24"/>
                <w:szCs w:val="24"/>
              </w:rPr>
            </w:pPr>
            <w:r w:rsidRPr="008F63AA">
              <w:rPr>
                <w:bCs/>
                <w:sz w:val="24"/>
                <w:szCs w:val="24"/>
              </w:rPr>
              <w:t>Neal, Jeff – KDOT</w:t>
            </w:r>
          </w:p>
        </w:tc>
        <w:tc>
          <w:tcPr>
            <w:tcW w:w="2880" w:type="dxa"/>
          </w:tcPr>
          <w:p w14:paraId="73577E57" w14:textId="0D4BE86B" w:rsidR="00C723EA" w:rsidRPr="008F63AA" w:rsidRDefault="00C723EA" w:rsidP="00C723EA">
            <w:pPr>
              <w:tabs>
                <w:tab w:val="left" w:pos="6480"/>
              </w:tabs>
              <w:spacing w:line="259" w:lineRule="auto"/>
              <w:rPr>
                <w:b/>
                <w:sz w:val="24"/>
                <w:szCs w:val="24"/>
              </w:rPr>
            </w:pPr>
          </w:p>
        </w:tc>
      </w:tr>
      <w:tr w:rsidR="00C723EA" w:rsidRPr="008F63AA" w14:paraId="003E5D31" w14:textId="77777777" w:rsidTr="003159C5">
        <w:tc>
          <w:tcPr>
            <w:tcW w:w="3960" w:type="dxa"/>
          </w:tcPr>
          <w:p w14:paraId="0C95A84B" w14:textId="331140C0" w:rsidR="00C723EA" w:rsidRPr="008F63AA" w:rsidRDefault="00C723EA" w:rsidP="00C723EA">
            <w:pPr>
              <w:tabs>
                <w:tab w:val="left" w:pos="6480"/>
              </w:tabs>
              <w:spacing w:line="259" w:lineRule="auto"/>
              <w:rPr>
                <w:b/>
                <w:sz w:val="24"/>
                <w:szCs w:val="24"/>
              </w:rPr>
            </w:pPr>
            <w:r w:rsidRPr="008F63AA">
              <w:rPr>
                <w:b/>
                <w:sz w:val="24"/>
                <w:szCs w:val="24"/>
              </w:rPr>
              <w:t>Friend, Duncan – INK</w:t>
            </w:r>
          </w:p>
        </w:tc>
        <w:tc>
          <w:tcPr>
            <w:tcW w:w="3780" w:type="dxa"/>
          </w:tcPr>
          <w:p w14:paraId="6465F1D4" w14:textId="5CD350B6" w:rsidR="00C723EA" w:rsidRPr="008F63AA" w:rsidRDefault="00C723EA" w:rsidP="00C723EA">
            <w:pPr>
              <w:tabs>
                <w:tab w:val="left" w:pos="6480"/>
              </w:tabs>
              <w:spacing w:line="259" w:lineRule="auto"/>
              <w:rPr>
                <w:bCs/>
                <w:sz w:val="24"/>
                <w:szCs w:val="24"/>
              </w:rPr>
            </w:pPr>
            <w:r w:rsidRPr="008F63AA">
              <w:rPr>
                <w:b/>
                <w:sz w:val="24"/>
                <w:szCs w:val="24"/>
              </w:rPr>
              <w:t>Nelson, Ken – KGS</w:t>
            </w:r>
          </w:p>
        </w:tc>
        <w:tc>
          <w:tcPr>
            <w:tcW w:w="2880" w:type="dxa"/>
          </w:tcPr>
          <w:p w14:paraId="35FB2EC7" w14:textId="636BCE79" w:rsidR="00C723EA" w:rsidRPr="008F63AA" w:rsidRDefault="00C723EA" w:rsidP="00C723EA">
            <w:pPr>
              <w:tabs>
                <w:tab w:val="left" w:pos="6480"/>
              </w:tabs>
              <w:spacing w:line="259" w:lineRule="auto"/>
              <w:rPr>
                <w:b/>
                <w:sz w:val="24"/>
                <w:szCs w:val="24"/>
              </w:rPr>
            </w:pPr>
          </w:p>
        </w:tc>
      </w:tr>
      <w:tr w:rsidR="00C723EA" w:rsidRPr="008F63AA" w14:paraId="3EB15B24" w14:textId="77777777" w:rsidTr="003159C5">
        <w:tc>
          <w:tcPr>
            <w:tcW w:w="3960" w:type="dxa"/>
          </w:tcPr>
          <w:p w14:paraId="7389CC8E" w14:textId="61F3FC9C" w:rsidR="00C723EA" w:rsidRPr="008F63AA" w:rsidRDefault="00C723EA" w:rsidP="00C723EA">
            <w:pPr>
              <w:tabs>
                <w:tab w:val="left" w:pos="6480"/>
              </w:tabs>
              <w:spacing w:line="259" w:lineRule="auto"/>
              <w:rPr>
                <w:bCs/>
                <w:sz w:val="24"/>
                <w:szCs w:val="24"/>
              </w:rPr>
            </w:pPr>
            <w:r w:rsidRPr="008F63AA">
              <w:rPr>
                <w:bCs/>
                <w:sz w:val="24"/>
                <w:szCs w:val="24"/>
              </w:rPr>
              <w:t>Funk, Steve - KBOR</w:t>
            </w:r>
          </w:p>
        </w:tc>
        <w:tc>
          <w:tcPr>
            <w:tcW w:w="3780" w:type="dxa"/>
          </w:tcPr>
          <w:p w14:paraId="087966CA" w14:textId="029A8D32" w:rsidR="00C723EA" w:rsidRPr="008F63AA" w:rsidRDefault="00C723EA" w:rsidP="00C723EA">
            <w:pPr>
              <w:tabs>
                <w:tab w:val="left" w:pos="6480"/>
              </w:tabs>
              <w:spacing w:line="259" w:lineRule="auto"/>
              <w:rPr>
                <w:b/>
                <w:sz w:val="24"/>
                <w:szCs w:val="24"/>
              </w:rPr>
            </w:pPr>
            <w:r w:rsidRPr="008F63AA">
              <w:rPr>
                <w:b/>
                <w:sz w:val="24"/>
                <w:szCs w:val="24"/>
              </w:rPr>
              <w:t>Neria, Angela – PSU</w:t>
            </w:r>
          </w:p>
        </w:tc>
        <w:tc>
          <w:tcPr>
            <w:tcW w:w="2880" w:type="dxa"/>
          </w:tcPr>
          <w:p w14:paraId="34691758" w14:textId="77ACDCDC" w:rsidR="00C723EA" w:rsidRPr="008F63AA" w:rsidRDefault="00C723EA" w:rsidP="00C723EA">
            <w:pPr>
              <w:tabs>
                <w:tab w:val="left" w:pos="6480"/>
              </w:tabs>
              <w:spacing w:line="259" w:lineRule="auto"/>
              <w:rPr>
                <w:bCs/>
                <w:sz w:val="24"/>
                <w:szCs w:val="24"/>
              </w:rPr>
            </w:pPr>
          </w:p>
        </w:tc>
      </w:tr>
      <w:tr w:rsidR="00C723EA" w:rsidRPr="008F63AA" w14:paraId="410A5E18" w14:textId="77777777" w:rsidTr="003159C5">
        <w:tc>
          <w:tcPr>
            <w:tcW w:w="3960" w:type="dxa"/>
          </w:tcPr>
          <w:p w14:paraId="35025B8E" w14:textId="6839B52F" w:rsidR="00C723EA" w:rsidRPr="008F63AA" w:rsidRDefault="00C723EA" w:rsidP="00C723EA">
            <w:pPr>
              <w:tabs>
                <w:tab w:val="left" w:pos="6480"/>
              </w:tabs>
              <w:spacing w:line="259" w:lineRule="auto"/>
              <w:rPr>
                <w:bCs/>
                <w:sz w:val="24"/>
                <w:szCs w:val="24"/>
              </w:rPr>
            </w:pPr>
            <w:r w:rsidRPr="008F63AA">
              <w:rPr>
                <w:bCs/>
                <w:sz w:val="24"/>
                <w:szCs w:val="24"/>
              </w:rPr>
              <w:t>Griffin, Mark - FHSU</w:t>
            </w:r>
          </w:p>
        </w:tc>
        <w:tc>
          <w:tcPr>
            <w:tcW w:w="3780" w:type="dxa"/>
          </w:tcPr>
          <w:p w14:paraId="367F2A82" w14:textId="48F3AA19" w:rsidR="00C723EA" w:rsidRPr="008F63AA" w:rsidRDefault="00C723EA" w:rsidP="00C723EA">
            <w:pPr>
              <w:tabs>
                <w:tab w:val="left" w:pos="6480"/>
              </w:tabs>
              <w:spacing w:line="259" w:lineRule="auto"/>
              <w:rPr>
                <w:b/>
                <w:sz w:val="24"/>
                <w:szCs w:val="24"/>
              </w:rPr>
            </w:pPr>
            <w:r w:rsidRPr="008F63AA">
              <w:rPr>
                <w:bCs/>
                <w:sz w:val="24"/>
                <w:szCs w:val="24"/>
              </w:rPr>
              <w:t>Oborny, Joe – KS School for the Deaf</w:t>
            </w:r>
          </w:p>
        </w:tc>
        <w:tc>
          <w:tcPr>
            <w:tcW w:w="2880" w:type="dxa"/>
          </w:tcPr>
          <w:p w14:paraId="478E817C" w14:textId="6D26775F" w:rsidR="00C723EA" w:rsidRPr="008F63AA" w:rsidRDefault="00C723EA" w:rsidP="00C723EA">
            <w:pPr>
              <w:tabs>
                <w:tab w:val="left" w:pos="6480"/>
              </w:tabs>
              <w:spacing w:line="259" w:lineRule="auto"/>
              <w:rPr>
                <w:bCs/>
                <w:sz w:val="24"/>
                <w:szCs w:val="24"/>
              </w:rPr>
            </w:pPr>
          </w:p>
        </w:tc>
      </w:tr>
      <w:tr w:rsidR="00C723EA" w:rsidRPr="008F63AA" w14:paraId="5ED106B0" w14:textId="77777777" w:rsidTr="003159C5">
        <w:tc>
          <w:tcPr>
            <w:tcW w:w="3960" w:type="dxa"/>
          </w:tcPr>
          <w:p w14:paraId="45C895B6" w14:textId="76F48550" w:rsidR="00C723EA" w:rsidRPr="008F63AA" w:rsidRDefault="00C723EA" w:rsidP="00C723EA">
            <w:pPr>
              <w:tabs>
                <w:tab w:val="left" w:pos="6480"/>
              </w:tabs>
              <w:spacing w:line="259" w:lineRule="auto"/>
              <w:rPr>
                <w:bCs/>
                <w:sz w:val="24"/>
                <w:szCs w:val="24"/>
              </w:rPr>
            </w:pPr>
            <w:r w:rsidRPr="008F63AA">
              <w:rPr>
                <w:bCs/>
                <w:sz w:val="24"/>
                <w:szCs w:val="24"/>
              </w:rPr>
              <w:t>Grossenbacher, Kathi - KDOE</w:t>
            </w:r>
          </w:p>
        </w:tc>
        <w:tc>
          <w:tcPr>
            <w:tcW w:w="3780" w:type="dxa"/>
          </w:tcPr>
          <w:p w14:paraId="3B243C89" w14:textId="6854E482" w:rsidR="00C723EA" w:rsidRPr="008F63AA" w:rsidRDefault="00C723EA" w:rsidP="00C723EA">
            <w:pPr>
              <w:tabs>
                <w:tab w:val="left" w:pos="6480"/>
              </w:tabs>
              <w:spacing w:line="259" w:lineRule="auto"/>
              <w:rPr>
                <w:bCs/>
                <w:sz w:val="24"/>
                <w:szCs w:val="24"/>
              </w:rPr>
            </w:pPr>
            <w:r w:rsidRPr="008F63AA">
              <w:rPr>
                <w:b/>
                <w:sz w:val="24"/>
                <w:szCs w:val="24"/>
              </w:rPr>
              <w:t>Osterhaus, Katrin – LPA</w:t>
            </w:r>
          </w:p>
        </w:tc>
        <w:tc>
          <w:tcPr>
            <w:tcW w:w="2880" w:type="dxa"/>
          </w:tcPr>
          <w:p w14:paraId="7833304E" w14:textId="1DF50467" w:rsidR="00C723EA" w:rsidRPr="008F63AA" w:rsidRDefault="00C723EA" w:rsidP="00C723EA">
            <w:pPr>
              <w:tabs>
                <w:tab w:val="left" w:pos="6480"/>
              </w:tabs>
              <w:spacing w:line="259" w:lineRule="auto"/>
              <w:rPr>
                <w:bCs/>
                <w:sz w:val="24"/>
                <w:szCs w:val="24"/>
              </w:rPr>
            </w:pPr>
          </w:p>
        </w:tc>
      </w:tr>
      <w:tr w:rsidR="00C723EA" w:rsidRPr="008F63AA" w14:paraId="0B3DC778" w14:textId="77777777" w:rsidTr="003159C5">
        <w:tc>
          <w:tcPr>
            <w:tcW w:w="3960" w:type="dxa"/>
          </w:tcPr>
          <w:p w14:paraId="13FA6C93" w14:textId="6A9D4E25" w:rsidR="00C723EA" w:rsidRPr="008F63AA" w:rsidRDefault="00C723EA" w:rsidP="00C723EA">
            <w:pPr>
              <w:tabs>
                <w:tab w:val="left" w:pos="6480"/>
              </w:tabs>
              <w:spacing w:line="259" w:lineRule="auto"/>
              <w:rPr>
                <w:bCs/>
                <w:sz w:val="24"/>
                <w:szCs w:val="24"/>
              </w:rPr>
            </w:pPr>
            <w:r w:rsidRPr="008F63AA">
              <w:rPr>
                <w:bCs/>
                <w:sz w:val="24"/>
                <w:szCs w:val="24"/>
              </w:rPr>
              <w:t>Guerrero, Adrian - KBON</w:t>
            </w:r>
          </w:p>
        </w:tc>
        <w:tc>
          <w:tcPr>
            <w:tcW w:w="3780" w:type="dxa"/>
          </w:tcPr>
          <w:p w14:paraId="092406B1" w14:textId="78A8DD57" w:rsidR="00C723EA" w:rsidRPr="008F63AA" w:rsidRDefault="00C723EA" w:rsidP="00C723EA">
            <w:pPr>
              <w:tabs>
                <w:tab w:val="left" w:pos="6480"/>
              </w:tabs>
              <w:spacing w:line="259" w:lineRule="auto"/>
              <w:rPr>
                <w:b/>
                <w:sz w:val="24"/>
                <w:szCs w:val="24"/>
              </w:rPr>
            </w:pPr>
            <w:r w:rsidRPr="008F63AA">
              <w:rPr>
                <w:bCs/>
                <w:sz w:val="24"/>
                <w:szCs w:val="24"/>
              </w:rPr>
              <w:t xml:space="preserve">Owen, Connie – KWO </w:t>
            </w:r>
          </w:p>
        </w:tc>
        <w:tc>
          <w:tcPr>
            <w:tcW w:w="2880" w:type="dxa"/>
          </w:tcPr>
          <w:p w14:paraId="46216C1F" w14:textId="4E08A192" w:rsidR="00C723EA" w:rsidRPr="008F63AA" w:rsidRDefault="00C723EA" w:rsidP="00C723EA">
            <w:pPr>
              <w:tabs>
                <w:tab w:val="left" w:pos="6480"/>
              </w:tabs>
              <w:spacing w:line="259" w:lineRule="auto"/>
              <w:rPr>
                <w:bCs/>
                <w:sz w:val="24"/>
                <w:szCs w:val="24"/>
              </w:rPr>
            </w:pPr>
          </w:p>
        </w:tc>
      </w:tr>
      <w:tr w:rsidR="00C723EA" w:rsidRPr="008F63AA" w14:paraId="49EC54CF" w14:textId="77777777" w:rsidTr="003159C5">
        <w:tc>
          <w:tcPr>
            <w:tcW w:w="3960" w:type="dxa"/>
          </w:tcPr>
          <w:p w14:paraId="5C19F0C7" w14:textId="3E6F9F88" w:rsidR="00C723EA" w:rsidRPr="008F63AA" w:rsidRDefault="00C723EA" w:rsidP="00C723EA">
            <w:pPr>
              <w:tabs>
                <w:tab w:val="left" w:pos="6480"/>
              </w:tabs>
              <w:spacing w:line="259" w:lineRule="auto"/>
              <w:rPr>
                <w:bCs/>
                <w:sz w:val="24"/>
                <w:szCs w:val="24"/>
              </w:rPr>
            </w:pPr>
            <w:r w:rsidRPr="008F63AA">
              <w:rPr>
                <w:bCs/>
                <w:sz w:val="24"/>
                <w:szCs w:val="24"/>
              </w:rPr>
              <w:t>Hansen, Chris - KUMC</w:t>
            </w:r>
          </w:p>
        </w:tc>
        <w:tc>
          <w:tcPr>
            <w:tcW w:w="3780" w:type="dxa"/>
          </w:tcPr>
          <w:p w14:paraId="6A36E63F" w14:textId="1AC42BD0" w:rsidR="00C723EA" w:rsidRPr="008F63AA" w:rsidRDefault="00C723EA" w:rsidP="00C723EA">
            <w:pPr>
              <w:tabs>
                <w:tab w:val="left" w:pos="6480"/>
              </w:tabs>
              <w:spacing w:line="259" w:lineRule="auto"/>
              <w:rPr>
                <w:bCs/>
                <w:sz w:val="24"/>
                <w:szCs w:val="24"/>
              </w:rPr>
            </w:pPr>
            <w:r w:rsidRPr="008F63AA">
              <w:rPr>
                <w:bCs/>
                <w:sz w:val="24"/>
                <w:szCs w:val="24"/>
              </w:rPr>
              <w:t>Pittman, Jeff – KS Senator</w:t>
            </w:r>
          </w:p>
        </w:tc>
        <w:tc>
          <w:tcPr>
            <w:tcW w:w="2880" w:type="dxa"/>
          </w:tcPr>
          <w:p w14:paraId="572BE490" w14:textId="479C8AFD" w:rsidR="00C723EA" w:rsidRPr="008F63AA" w:rsidRDefault="00C723EA" w:rsidP="00C723EA">
            <w:pPr>
              <w:tabs>
                <w:tab w:val="left" w:pos="6480"/>
              </w:tabs>
              <w:spacing w:line="259" w:lineRule="auto"/>
              <w:rPr>
                <w:bCs/>
                <w:sz w:val="24"/>
                <w:szCs w:val="24"/>
              </w:rPr>
            </w:pPr>
          </w:p>
        </w:tc>
      </w:tr>
      <w:tr w:rsidR="00C723EA" w:rsidRPr="008F63AA" w14:paraId="7BA57C6A" w14:textId="77777777" w:rsidTr="003159C5">
        <w:tc>
          <w:tcPr>
            <w:tcW w:w="3960" w:type="dxa"/>
          </w:tcPr>
          <w:p w14:paraId="0A7E63A4" w14:textId="1D074E89" w:rsidR="00C723EA" w:rsidRPr="008F63AA" w:rsidRDefault="00C723EA" w:rsidP="00C723EA">
            <w:pPr>
              <w:tabs>
                <w:tab w:val="left" w:pos="6480"/>
              </w:tabs>
              <w:spacing w:line="259" w:lineRule="auto"/>
              <w:rPr>
                <w:bCs/>
                <w:sz w:val="24"/>
                <w:szCs w:val="24"/>
              </w:rPr>
            </w:pPr>
            <w:r w:rsidRPr="008F63AA">
              <w:rPr>
                <w:bCs/>
                <w:sz w:val="24"/>
                <w:szCs w:val="24"/>
              </w:rPr>
              <w:t>Harmon, Ken - WSU</w:t>
            </w:r>
          </w:p>
        </w:tc>
        <w:tc>
          <w:tcPr>
            <w:tcW w:w="3780" w:type="dxa"/>
          </w:tcPr>
          <w:p w14:paraId="2DC14745" w14:textId="6AF9B600" w:rsidR="00C723EA" w:rsidRPr="008F63AA" w:rsidRDefault="00C723EA" w:rsidP="00C723EA">
            <w:pPr>
              <w:tabs>
                <w:tab w:val="left" w:pos="6480"/>
              </w:tabs>
              <w:spacing w:line="259" w:lineRule="auto"/>
              <w:rPr>
                <w:bCs/>
                <w:sz w:val="24"/>
                <w:szCs w:val="24"/>
              </w:rPr>
            </w:pPr>
            <w:r w:rsidRPr="008F63AA">
              <w:rPr>
                <w:b/>
                <w:sz w:val="24"/>
                <w:szCs w:val="24"/>
              </w:rPr>
              <w:t>Polston, Doug - ESU</w:t>
            </w:r>
          </w:p>
        </w:tc>
        <w:tc>
          <w:tcPr>
            <w:tcW w:w="2880" w:type="dxa"/>
          </w:tcPr>
          <w:p w14:paraId="6AD800D9" w14:textId="5EDF86EC" w:rsidR="00C723EA" w:rsidRPr="008F63AA" w:rsidRDefault="00C723EA" w:rsidP="00C723EA">
            <w:pPr>
              <w:tabs>
                <w:tab w:val="left" w:pos="6480"/>
              </w:tabs>
              <w:spacing w:line="259" w:lineRule="auto"/>
              <w:rPr>
                <w:bCs/>
                <w:sz w:val="24"/>
                <w:szCs w:val="24"/>
              </w:rPr>
            </w:pPr>
          </w:p>
        </w:tc>
      </w:tr>
      <w:tr w:rsidR="00C723EA" w:rsidRPr="008F63AA" w14:paraId="1CA23482" w14:textId="77777777" w:rsidTr="003159C5">
        <w:tc>
          <w:tcPr>
            <w:tcW w:w="3960" w:type="dxa"/>
          </w:tcPr>
          <w:p w14:paraId="16A2EAD1" w14:textId="410E87EA" w:rsidR="00C723EA" w:rsidRPr="008F63AA" w:rsidRDefault="00C723EA" w:rsidP="00C723EA">
            <w:pPr>
              <w:tabs>
                <w:tab w:val="left" w:pos="6480"/>
              </w:tabs>
              <w:spacing w:line="259" w:lineRule="auto"/>
              <w:rPr>
                <w:bCs/>
                <w:sz w:val="24"/>
                <w:szCs w:val="24"/>
              </w:rPr>
            </w:pPr>
            <w:r w:rsidRPr="008F63AA">
              <w:rPr>
                <w:bCs/>
                <w:sz w:val="24"/>
                <w:szCs w:val="24"/>
              </w:rPr>
              <w:t>Holley, Jamie - KHP</w:t>
            </w:r>
          </w:p>
        </w:tc>
        <w:tc>
          <w:tcPr>
            <w:tcW w:w="3780" w:type="dxa"/>
          </w:tcPr>
          <w:p w14:paraId="03171498" w14:textId="49AC7737" w:rsidR="00C723EA" w:rsidRPr="008F63AA" w:rsidRDefault="00C723EA" w:rsidP="00C723EA">
            <w:pPr>
              <w:tabs>
                <w:tab w:val="left" w:pos="6480"/>
              </w:tabs>
              <w:spacing w:line="259" w:lineRule="auto"/>
              <w:rPr>
                <w:bCs/>
                <w:sz w:val="24"/>
                <w:szCs w:val="24"/>
              </w:rPr>
            </w:pPr>
            <w:r w:rsidRPr="008F63AA">
              <w:rPr>
                <w:bCs/>
                <w:sz w:val="24"/>
                <w:szCs w:val="24"/>
              </w:rPr>
              <w:t>Pratt, Gary - KSU</w:t>
            </w:r>
          </w:p>
        </w:tc>
        <w:tc>
          <w:tcPr>
            <w:tcW w:w="2880" w:type="dxa"/>
          </w:tcPr>
          <w:p w14:paraId="277DB555" w14:textId="33603B3C" w:rsidR="00C723EA" w:rsidRPr="008F63AA" w:rsidRDefault="00C723EA" w:rsidP="00C723EA">
            <w:pPr>
              <w:tabs>
                <w:tab w:val="left" w:pos="6480"/>
              </w:tabs>
              <w:spacing w:line="259" w:lineRule="auto"/>
              <w:rPr>
                <w:bCs/>
                <w:sz w:val="24"/>
                <w:szCs w:val="24"/>
              </w:rPr>
            </w:pPr>
          </w:p>
        </w:tc>
      </w:tr>
    </w:tbl>
    <w:p w14:paraId="3B46A3A8" w14:textId="77777777" w:rsidR="008608AE" w:rsidRPr="008F63AA" w:rsidRDefault="008608AE" w:rsidP="00201A7B">
      <w:pPr>
        <w:tabs>
          <w:tab w:val="left" w:pos="2160"/>
          <w:tab w:val="left" w:pos="4410"/>
          <w:tab w:val="left" w:pos="6480"/>
        </w:tabs>
        <w:rPr>
          <w:sz w:val="24"/>
          <w:szCs w:val="24"/>
        </w:rPr>
      </w:pPr>
    </w:p>
    <w:p w14:paraId="46A1771B" w14:textId="10ED371A" w:rsidR="005B045F" w:rsidRPr="008F63AA" w:rsidRDefault="005B045F" w:rsidP="00201A7B">
      <w:pPr>
        <w:tabs>
          <w:tab w:val="left" w:pos="2160"/>
          <w:tab w:val="left" w:pos="4410"/>
          <w:tab w:val="left" w:pos="6480"/>
        </w:tabs>
        <w:rPr>
          <w:sz w:val="24"/>
          <w:szCs w:val="24"/>
        </w:rPr>
      </w:pPr>
      <w:r w:rsidRPr="008F63AA">
        <w:rPr>
          <w:b/>
          <w:sz w:val="24"/>
          <w:szCs w:val="24"/>
        </w:rPr>
        <w:t>Other Attendees:</w:t>
      </w:r>
      <w:r w:rsidR="003C0D6C" w:rsidRPr="008F63AA">
        <w:rPr>
          <w:b/>
          <w:sz w:val="24"/>
          <w:szCs w:val="24"/>
        </w:rPr>
        <w:t xml:space="preserve"> </w:t>
      </w:r>
      <w:r w:rsidR="00F9235B" w:rsidRPr="008F63AA">
        <w:rPr>
          <w:bCs/>
          <w:sz w:val="24"/>
          <w:szCs w:val="24"/>
        </w:rPr>
        <w:t>(Note:</w:t>
      </w:r>
      <w:r w:rsidR="00F9235B" w:rsidRPr="008F63AA">
        <w:rPr>
          <w:b/>
          <w:sz w:val="24"/>
          <w:szCs w:val="24"/>
        </w:rPr>
        <w:t xml:space="preserve"> </w:t>
      </w:r>
      <w:r w:rsidR="003C0D6C" w:rsidRPr="008F63AA">
        <w:rPr>
          <w:sz w:val="24"/>
          <w:szCs w:val="24"/>
        </w:rPr>
        <w:t xml:space="preserve">Those joining by </w:t>
      </w:r>
      <w:r w:rsidR="00DE7C8C" w:rsidRPr="008F63AA">
        <w:rPr>
          <w:sz w:val="24"/>
          <w:szCs w:val="24"/>
        </w:rPr>
        <w:t>tele</w:t>
      </w:r>
      <w:r w:rsidR="003C0D6C" w:rsidRPr="008F63AA">
        <w:rPr>
          <w:sz w:val="24"/>
          <w:szCs w:val="24"/>
        </w:rPr>
        <w:t xml:space="preserve">phone were not </w:t>
      </w:r>
      <w:r w:rsidR="00695456" w:rsidRPr="008F63AA">
        <w:rPr>
          <w:sz w:val="24"/>
          <w:szCs w:val="24"/>
        </w:rPr>
        <w:t>identified.</w:t>
      </w:r>
      <w:r w:rsidR="00F9235B" w:rsidRPr="008F63AA">
        <w:rPr>
          <w:sz w:val="24"/>
          <w:szCs w:val="24"/>
        </w:rPr>
        <w:t>)</w:t>
      </w:r>
    </w:p>
    <w:p w14:paraId="76C11E97" w14:textId="77777777" w:rsidR="00B115C7" w:rsidRPr="008F63AA" w:rsidRDefault="00B115C7" w:rsidP="00201A7B">
      <w:pPr>
        <w:tabs>
          <w:tab w:val="left" w:pos="2160"/>
          <w:tab w:val="left" w:pos="4410"/>
          <w:tab w:val="left" w:pos="6480"/>
        </w:tabs>
        <w:rPr>
          <w:sz w:val="24"/>
          <w:szCs w:val="24"/>
        </w:rPr>
      </w:pPr>
    </w:p>
    <w:tbl>
      <w:tblPr>
        <w:tblStyle w:val="TableGrid"/>
        <w:tblW w:w="10525" w:type="dxa"/>
        <w:tblInd w:w="265" w:type="dxa"/>
        <w:tblLook w:val="04A0" w:firstRow="1" w:lastRow="0" w:firstColumn="1" w:lastColumn="0" w:noHBand="0" w:noVBand="1"/>
      </w:tblPr>
      <w:tblGrid>
        <w:gridCol w:w="3692"/>
        <w:gridCol w:w="3424"/>
        <w:gridCol w:w="3409"/>
      </w:tblGrid>
      <w:tr w:rsidR="005E4855" w:rsidRPr="008F63AA" w14:paraId="3FBF4AF8" w14:textId="77777777" w:rsidTr="000407E5">
        <w:trPr>
          <w:trHeight w:val="288"/>
        </w:trPr>
        <w:tc>
          <w:tcPr>
            <w:tcW w:w="3692" w:type="dxa"/>
          </w:tcPr>
          <w:p w14:paraId="7859206B" w14:textId="285BBD1D" w:rsidR="005E4855" w:rsidRPr="008F63AA" w:rsidRDefault="005E4855" w:rsidP="005E4855">
            <w:pPr>
              <w:tabs>
                <w:tab w:val="left" w:pos="2160"/>
                <w:tab w:val="left" w:pos="4410"/>
                <w:tab w:val="left" w:pos="6480"/>
              </w:tabs>
              <w:rPr>
                <w:sz w:val="24"/>
                <w:szCs w:val="24"/>
              </w:rPr>
            </w:pPr>
            <w:r w:rsidRPr="008F63AA">
              <w:rPr>
                <w:sz w:val="24"/>
                <w:szCs w:val="24"/>
              </w:rPr>
              <w:t>Abraham, Mark – OITS KISO</w:t>
            </w:r>
          </w:p>
        </w:tc>
        <w:tc>
          <w:tcPr>
            <w:tcW w:w="3424" w:type="dxa"/>
          </w:tcPr>
          <w:p w14:paraId="0E3D9E96" w14:textId="29EF4F4C" w:rsidR="005E4855" w:rsidRPr="008F63AA" w:rsidRDefault="005E4855" w:rsidP="005E4855">
            <w:pPr>
              <w:tabs>
                <w:tab w:val="left" w:pos="2160"/>
                <w:tab w:val="left" w:pos="4410"/>
                <w:tab w:val="left" w:pos="6480"/>
              </w:tabs>
              <w:rPr>
                <w:sz w:val="24"/>
                <w:szCs w:val="24"/>
              </w:rPr>
            </w:pPr>
            <w:r w:rsidRPr="008F63AA">
              <w:rPr>
                <w:sz w:val="24"/>
                <w:szCs w:val="24"/>
              </w:rPr>
              <w:t>G</w:t>
            </w:r>
            <w:r w:rsidR="004800A1" w:rsidRPr="008F63AA">
              <w:rPr>
                <w:sz w:val="24"/>
                <w:szCs w:val="24"/>
              </w:rPr>
              <w:t>ann, Greg – Sedgwick County</w:t>
            </w:r>
          </w:p>
        </w:tc>
        <w:tc>
          <w:tcPr>
            <w:tcW w:w="3409" w:type="dxa"/>
          </w:tcPr>
          <w:p w14:paraId="6CF9A1C1" w14:textId="7B87F5B5" w:rsidR="005E4855" w:rsidRPr="008F63AA" w:rsidRDefault="005E4855" w:rsidP="005E4855">
            <w:pPr>
              <w:tabs>
                <w:tab w:val="left" w:pos="2160"/>
                <w:tab w:val="left" w:pos="4410"/>
                <w:tab w:val="left" w:pos="6480"/>
              </w:tabs>
              <w:rPr>
                <w:sz w:val="24"/>
                <w:szCs w:val="24"/>
              </w:rPr>
            </w:pPr>
            <w:r w:rsidRPr="008F63AA">
              <w:rPr>
                <w:sz w:val="24"/>
                <w:szCs w:val="24"/>
              </w:rPr>
              <w:t>Murry, Jan - KSSBEO</w:t>
            </w:r>
          </w:p>
        </w:tc>
      </w:tr>
      <w:tr w:rsidR="005E4855" w:rsidRPr="008F63AA" w14:paraId="24567957" w14:textId="77777777" w:rsidTr="000407E5">
        <w:trPr>
          <w:trHeight w:val="288"/>
        </w:trPr>
        <w:tc>
          <w:tcPr>
            <w:tcW w:w="3692" w:type="dxa"/>
          </w:tcPr>
          <w:p w14:paraId="33B546EE" w14:textId="66F5E538" w:rsidR="005E4855" w:rsidRPr="008F63AA" w:rsidRDefault="005E4855" w:rsidP="005E4855">
            <w:pPr>
              <w:tabs>
                <w:tab w:val="left" w:pos="2160"/>
                <w:tab w:val="left" w:pos="4410"/>
                <w:tab w:val="left" w:pos="6480"/>
              </w:tabs>
              <w:rPr>
                <w:sz w:val="24"/>
                <w:szCs w:val="24"/>
              </w:rPr>
            </w:pPr>
            <w:r w:rsidRPr="008F63AA">
              <w:rPr>
                <w:sz w:val="24"/>
                <w:szCs w:val="24"/>
              </w:rPr>
              <w:t>Bartron, Shelly - DofA</w:t>
            </w:r>
          </w:p>
        </w:tc>
        <w:tc>
          <w:tcPr>
            <w:tcW w:w="3424" w:type="dxa"/>
          </w:tcPr>
          <w:p w14:paraId="4C6EDFCB" w14:textId="6610E383" w:rsidR="005E4855" w:rsidRPr="008F63AA" w:rsidRDefault="004800A1" w:rsidP="005E4855">
            <w:pPr>
              <w:tabs>
                <w:tab w:val="left" w:pos="2160"/>
                <w:tab w:val="left" w:pos="4410"/>
                <w:tab w:val="left" w:pos="6480"/>
              </w:tabs>
              <w:rPr>
                <w:sz w:val="24"/>
                <w:szCs w:val="24"/>
              </w:rPr>
            </w:pPr>
            <w:r w:rsidRPr="008F63AA">
              <w:rPr>
                <w:sz w:val="24"/>
                <w:szCs w:val="24"/>
              </w:rPr>
              <w:t>Good, Tierman, - (Guest)</w:t>
            </w:r>
          </w:p>
        </w:tc>
        <w:tc>
          <w:tcPr>
            <w:tcW w:w="3409" w:type="dxa"/>
          </w:tcPr>
          <w:p w14:paraId="548C4596" w14:textId="60B2AAF7" w:rsidR="005E4855" w:rsidRPr="008F63AA" w:rsidRDefault="005E4855" w:rsidP="005E4855">
            <w:pPr>
              <w:tabs>
                <w:tab w:val="left" w:pos="2160"/>
                <w:tab w:val="left" w:pos="4410"/>
                <w:tab w:val="left" w:pos="6480"/>
              </w:tabs>
              <w:rPr>
                <w:sz w:val="24"/>
                <w:szCs w:val="24"/>
              </w:rPr>
            </w:pPr>
            <w:r w:rsidRPr="008F63AA">
              <w:rPr>
                <w:sz w:val="24"/>
                <w:szCs w:val="24"/>
              </w:rPr>
              <w:t>Ramirez, Celena – OITS</w:t>
            </w:r>
          </w:p>
        </w:tc>
      </w:tr>
      <w:tr w:rsidR="005E4855" w:rsidRPr="008F63AA" w14:paraId="23BCC8CB" w14:textId="77777777" w:rsidTr="000407E5">
        <w:trPr>
          <w:trHeight w:val="288"/>
        </w:trPr>
        <w:tc>
          <w:tcPr>
            <w:tcW w:w="3692" w:type="dxa"/>
          </w:tcPr>
          <w:p w14:paraId="28ABEEA0" w14:textId="34656CBB" w:rsidR="005E4855" w:rsidRPr="008F63AA" w:rsidRDefault="005E4855" w:rsidP="005E4855">
            <w:pPr>
              <w:tabs>
                <w:tab w:val="left" w:pos="2160"/>
                <w:tab w:val="left" w:pos="4410"/>
                <w:tab w:val="left" w:pos="6480"/>
              </w:tabs>
              <w:rPr>
                <w:sz w:val="24"/>
                <w:szCs w:val="24"/>
              </w:rPr>
            </w:pPr>
            <w:r w:rsidRPr="008F63AA">
              <w:rPr>
                <w:sz w:val="24"/>
                <w:szCs w:val="24"/>
              </w:rPr>
              <w:t>Bergquist, Emil – KS Rep</w:t>
            </w:r>
          </w:p>
        </w:tc>
        <w:tc>
          <w:tcPr>
            <w:tcW w:w="3424" w:type="dxa"/>
          </w:tcPr>
          <w:p w14:paraId="66EE447E" w14:textId="29B3DC74" w:rsidR="005E4855" w:rsidRPr="008F63AA" w:rsidRDefault="005E4855" w:rsidP="005E4855">
            <w:pPr>
              <w:tabs>
                <w:tab w:val="left" w:pos="2160"/>
                <w:tab w:val="left" w:pos="4410"/>
                <w:tab w:val="left" w:pos="6480"/>
              </w:tabs>
              <w:rPr>
                <w:bCs/>
                <w:sz w:val="24"/>
                <w:szCs w:val="24"/>
              </w:rPr>
            </w:pPr>
            <w:r w:rsidRPr="008F63AA">
              <w:rPr>
                <w:sz w:val="24"/>
                <w:szCs w:val="24"/>
              </w:rPr>
              <w:t>Heffel, Tanya – OITS CTO</w:t>
            </w:r>
          </w:p>
        </w:tc>
        <w:tc>
          <w:tcPr>
            <w:tcW w:w="3409" w:type="dxa"/>
          </w:tcPr>
          <w:p w14:paraId="5DC683D7" w14:textId="0CE5D511" w:rsidR="005E4855" w:rsidRPr="008F63AA" w:rsidRDefault="005E4855" w:rsidP="005E4855">
            <w:pPr>
              <w:tabs>
                <w:tab w:val="left" w:pos="2160"/>
                <w:tab w:val="left" w:pos="4410"/>
                <w:tab w:val="left" w:pos="6480"/>
              </w:tabs>
              <w:rPr>
                <w:sz w:val="24"/>
                <w:szCs w:val="24"/>
              </w:rPr>
            </w:pPr>
            <w:r w:rsidRPr="008F63AA">
              <w:rPr>
                <w:sz w:val="24"/>
                <w:szCs w:val="24"/>
              </w:rPr>
              <w:t>Reiter, Brian – OITS</w:t>
            </w:r>
          </w:p>
        </w:tc>
      </w:tr>
      <w:tr w:rsidR="005E4855" w:rsidRPr="008F63AA" w14:paraId="7D992616" w14:textId="77777777" w:rsidTr="000407E5">
        <w:trPr>
          <w:trHeight w:val="288"/>
        </w:trPr>
        <w:tc>
          <w:tcPr>
            <w:tcW w:w="3692" w:type="dxa"/>
          </w:tcPr>
          <w:p w14:paraId="1C6FC6A0" w14:textId="15E2FB33" w:rsidR="005E4855" w:rsidRPr="008F63AA" w:rsidRDefault="005E4855" w:rsidP="005E4855">
            <w:pPr>
              <w:tabs>
                <w:tab w:val="left" w:pos="2160"/>
                <w:tab w:val="left" w:pos="4410"/>
                <w:tab w:val="left" w:pos="6480"/>
              </w:tabs>
              <w:rPr>
                <w:sz w:val="24"/>
                <w:szCs w:val="24"/>
              </w:rPr>
            </w:pPr>
            <w:r w:rsidRPr="008F63AA">
              <w:rPr>
                <w:sz w:val="24"/>
                <w:szCs w:val="24"/>
              </w:rPr>
              <w:t>Blubaugh, Anthony - KSBN</w:t>
            </w:r>
          </w:p>
        </w:tc>
        <w:tc>
          <w:tcPr>
            <w:tcW w:w="3424" w:type="dxa"/>
          </w:tcPr>
          <w:p w14:paraId="0723A86B" w14:textId="1C0F8B51" w:rsidR="005E4855" w:rsidRPr="008F63AA" w:rsidRDefault="005E4855" w:rsidP="005E4855">
            <w:pPr>
              <w:tabs>
                <w:tab w:val="left" w:pos="2160"/>
                <w:tab w:val="left" w:pos="4410"/>
                <w:tab w:val="left" w:pos="6480"/>
              </w:tabs>
              <w:rPr>
                <w:sz w:val="24"/>
                <w:szCs w:val="24"/>
              </w:rPr>
            </w:pPr>
            <w:r w:rsidRPr="008F63AA">
              <w:rPr>
                <w:sz w:val="24"/>
                <w:szCs w:val="24"/>
              </w:rPr>
              <w:t>Hodges, Matt – OSBC</w:t>
            </w:r>
          </w:p>
        </w:tc>
        <w:tc>
          <w:tcPr>
            <w:tcW w:w="3409" w:type="dxa"/>
          </w:tcPr>
          <w:p w14:paraId="7E00BE80" w14:textId="6F56FA77" w:rsidR="005E4855" w:rsidRPr="008F63AA" w:rsidRDefault="005E4855" w:rsidP="005E4855">
            <w:pPr>
              <w:tabs>
                <w:tab w:val="left" w:pos="2160"/>
                <w:tab w:val="left" w:pos="4410"/>
                <w:tab w:val="left" w:pos="6480"/>
              </w:tabs>
              <w:rPr>
                <w:sz w:val="24"/>
                <w:szCs w:val="24"/>
              </w:rPr>
            </w:pPr>
            <w:r w:rsidRPr="008F63AA">
              <w:rPr>
                <w:sz w:val="24"/>
                <w:szCs w:val="24"/>
              </w:rPr>
              <w:t>Robison, Cole - OITS</w:t>
            </w:r>
          </w:p>
        </w:tc>
      </w:tr>
      <w:tr w:rsidR="005E4855" w:rsidRPr="008F63AA" w14:paraId="00E1FE76" w14:textId="77777777" w:rsidTr="000407E5">
        <w:trPr>
          <w:trHeight w:val="288"/>
        </w:trPr>
        <w:tc>
          <w:tcPr>
            <w:tcW w:w="3692" w:type="dxa"/>
          </w:tcPr>
          <w:p w14:paraId="77572847" w14:textId="212834CE" w:rsidR="005E4855" w:rsidRPr="008F63AA" w:rsidRDefault="005E4855" w:rsidP="005E4855">
            <w:pPr>
              <w:tabs>
                <w:tab w:val="left" w:pos="2160"/>
                <w:tab w:val="left" w:pos="4410"/>
                <w:tab w:val="left" w:pos="6480"/>
              </w:tabs>
              <w:rPr>
                <w:sz w:val="24"/>
                <w:szCs w:val="24"/>
              </w:rPr>
            </w:pPr>
            <w:r w:rsidRPr="008F63AA">
              <w:rPr>
                <w:sz w:val="24"/>
                <w:szCs w:val="24"/>
              </w:rPr>
              <w:t>Burns, Hope - OITS</w:t>
            </w:r>
          </w:p>
        </w:tc>
        <w:tc>
          <w:tcPr>
            <w:tcW w:w="3424" w:type="dxa"/>
          </w:tcPr>
          <w:p w14:paraId="65B12998" w14:textId="5CA0B000" w:rsidR="005E4855" w:rsidRPr="008F63AA" w:rsidRDefault="005E4855" w:rsidP="005E4855">
            <w:pPr>
              <w:tabs>
                <w:tab w:val="left" w:pos="2160"/>
                <w:tab w:val="left" w:pos="4410"/>
                <w:tab w:val="left" w:pos="6480"/>
              </w:tabs>
              <w:rPr>
                <w:sz w:val="24"/>
                <w:szCs w:val="24"/>
              </w:rPr>
            </w:pPr>
            <w:r w:rsidRPr="008F63AA">
              <w:rPr>
                <w:bCs/>
                <w:sz w:val="24"/>
                <w:szCs w:val="24"/>
              </w:rPr>
              <w:t>Johnson, Sheila – OITS</w:t>
            </w:r>
          </w:p>
        </w:tc>
        <w:tc>
          <w:tcPr>
            <w:tcW w:w="3409" w:type="dxa"/>
          </w:tcPr>
          <w:p w14:paraId="5895AB85" w14:textId="2C0B35B4" w:rsidR="005E4855" w:rsidRPr="008F63AA" w:rsidRDefault="005E4855" w:rsidP="005E4855">
            <w:pPr>
              <w:tabs>
                <w:tab w:val="left" w:pos="2160"/>
                <w:tab w:val="left" w:pos="4410"/>
                <w:tab w:val="left" w:pos="6480"/>
              </w:tabs>
              <w:rPr>
                <w:sz w:val="24"/>
                <w:szCs w:val="24"/>
              </w:rPr>
            </w:pPr>
            <w:r w:rsidRPr="008F63AA">
              <w:rPr>
                <w:sz w:val="24"/>
                <w:szCs w:val="24"/>
              </w:rPr>
              <w:t>Scott, Linda – KID</w:t>
            </w:r>
          </w:p>
        </w:tc>
      </w:tr>
      <w:tr w:rsidR="005E4855" w:rsidRPr="008F63AA" w14:paraId="4C724BE5" w14:textId="77777777" w:rsidTr="000407E5">
        <w:trPr>
          <w:trHeight w:val="288"/>
        </w:trPr>
        <w:tc>
          <w:tcPr>
            <w:tcW w:w="3692" w:type="dxa"/>
          </w:tcPr>
          <w:p w14:paraId="0BB48636" w14:textId="7B96A87A" w:rsidR="005E4855" w:rsidRPr="008F63AA" w:rsidRDefault="005E4855" w:rsidP="005E4855">
            <w:pPr>
              <w:tabs>
                <w:tab w:val="left" w:pos="2160"/>
                <w:tab w:val="left" w:pos="4410"/>
                <w:tab w:val="left" w:pos="6480"/>
              </w:tabs>
              <w:rPr>
                <w:sz w:val="24"/>
                <w:szCs w:val="24"/>
              </w:rPr>
            </w:pPr>
            <w:r w:rsidRPr="008F63AA">
              <w:rPr>
                <w:sz w:val="24"/>
                <w:szCs w:val="24"/>
              </w:rPr>
              <w:t>Corzine, Judy – ITEC</w:t>
            </w:r>
          </w:p>
        </w:tc>
        <w:tc>
          <w:tcPr>
            <w:tcW w:w="3424" w:type="dxa"/>
          </w:tcPr>
          <w:p w14:paraId="278D8083" w14:textId="02AF5437" w:rsidR="005E4855" w:rsidRPr="008F63AA" w:rsidRDefault="005E4855" w:rsidP="005E4855">
            <w:pPr>
              <w:tabs>
                <w:tab w:val="left" w:pos="2160"/>
                <w:tab w:val="left" w:pos="4410"/>
                <w:tab w:val="left" w:pos="6480"/>
              </w:tabs>
              <w:rPr>
                <w:bCs/>
                <w:sz w:val="24"/>
                <w:szCs w:val="24"/>
              </w:rPr>
            </w:pPr>
            <w:r w:rsidRPr="008F63AA">
              <w:rPr>
                <w:sz w:val="24"/>
                <w:szCs w:val="24"/>
              </w:rPr>
              <w:t>Karns, Larry – KSBTP</w:t>
            </w:r>
          </w:p>
        </w:tc>
        <w:tc>
          <w:tcPr>
            <w:tcW w:w="3409" w:type="dxa"/>
          </w:tcPr>
          <w:p w14:paraId="7A87F296" w14:textId="448592DE" w:rsidR="005E4855" w:rsidRPr="008F63AA" w:rsidRDefault="005E4855" w:rsidP="005E4855">
            <w:pPr>
              <w:tabs>
                <w:tab w:val="left" w:pos="2160"/>
                <w:tab w:val="left" w:pos="4410"/>
                <w:tab w:val="left" w:pos="6480"/>
              </w:tabs>
              <w:rPr>
                <w:sz w:val="24"/>
                <w:szCs w:val="24"/>
              </w:rPr>
            </w:pPr>
            <w:r w:rsidRPr="008F63AA">
              <w:rPr>
                <w:sz w:val="24"/>
                <w:szCs w:val="24"/>
              </w:rPr>
              <w:t>Spinks, Sara – OITS</w:t>
            </w:r>
          </w:p>
        </w:tc>
      </w:tr>
      <w:tr w:rsidR="005E4855" w:rsidRPr="008F63AA" w14:paraId="04E36E33" w14:textId="77777777" w:rsidTr="000407E5">
        <w:trPr>
          <w:trHeight w:val="288"/>
        </w:trPr>
        <w:tc>
          <w:tcPr>
            <w:tcW w:w="3692" w:type="dxa"/>
          </w:tcPr>
          <w:p w14:paraId="78EBB2FB" w14:textId="7C3A9274" w:rsidR="005E4855" w:rsidRPr="008F63AA" w:rsidRDefault="005E4855" w:rsidP="005E4855">
            <w:pPr>
              <w:tabs>
                <w:tab w:val="left" w:pos="2160"/>
                <w:tab w:val="left" w:pos="4410"/>
                <w:tab w:val="left" w:pos="6480"/>
              </w:tabs>
              <w:rPr>
                <w:sz w:val="24"/>
                <w:szCs w:val="24"/>
              </w:rPr>
            </w:pPr>
            <w:r w:rsidRPr="008F63AA">
              <w:rPr>
                <w:sz w:val="24"/>
                <w:szCs w:val="24"/>
              </w:rPr>
              <w:t>Dennin</w:t>
            </w:r>
            <w:r w:rsidR="0043438D" w:rsidRPr="008F63AA">
              <w:rPr>
                <w:sz w:val="24"/>
                <w:szCs w:val="24"/>
              </w:rPr>
              <w:t>g</w:t>
            </w:r>
            <w:r w:rsidRPr="008F63AA">
              <w:rPr>
                <w:sz w:val="24"/>
                <w:szCs w:val="24"/>
              </w:rPr>
              <w:t xml:space="preserve">, Allie - OITS </w:t>
            </w:r>
          </w:p>
        </w:tc>
        <w:tc>
          <w:tcPr>
            <w:tcW w:w="3424" w:type="dxa"/>
          </w:tcPr>
          <w:p w14:paraId="053E3748" w14:textId="434CFC49" w:rsidR="005E4855" w:rsidRPr="008F63AA" w:rsidRDefault="005E4855" w:rsidP="005E4855">
            <w:pPr>
              <w:tabs>
                <w:tab w:val="left" w:pos="2160"/>
                <w:tab w:val="left" w:pos="4410"/>
                <w:tab w:val="left" w:pos="6480"/>
              </w:tabs>
              <w:rPr>
                <w:sz w:val="24"/>
                <w:szCs w:val="24"/>
              </w:rPr>
            </w:pPr>
            <w:r w:rsidRPr="008F63AA">
              <w:rPr>
                <w:sz w:val="24"/>
                <w:szCs w:val="24"/>
              </w:rPr>
              <w:t>McAferty, Mary – OITS</w:t>
            </w:r>
          </w:p>
        </w:tc>
        <w:tc>
          <w:tcPr>
            <w:tcW w:w="3409" w:type="dxa"/>
          </w:tcPr>
          <w:p w14:paraId="3EDB79FB" w14:textId="2D093D8C" w:rsidR="005E4855" w:rsidRPr="008F63AA" w:rsidRDefault="005E4855" w:rsidP="005E4855">
            <w:pPr>
              <w:tabs>
                <w:tab w:val="left" w:pos="2160"/>
                <w:tab w:val="left" w:pos="4410"/>
                <w:tab w:val="left" w:pos="6480"/>
              </w:tabs>
              <w:rPr>
                <w:sz w:val="24"/>
                <w:szCs w:val="24"/>
              </w:rPr>
            </w:pPr>
            <w:r w:rsidRPr="008F63AA">
              <w:rPr>
                <w:sz w:val="24"/>
                <w:szCs w:val="24"/>
              </w:rPr>
              <w:t>Wertzberger, Michele – KSFM</w:t>
            </w:r>
          </w:p>
        </w:tc>
      </w:tr>
      <w:tr w:rsidR="005E4855" w:rsidRPr="00867DDC" w14:paraId="726E4F4B" w14:textId="77777777" w:rsidTr="000407E5">
        <w:trPr>
          <w:trHeight w:val="288"/>
        </w:trPr>
        <w:tc>
          <w:tcPr>
            <w:tcW w:w="3692" w:type="dxa"/>
          </w:tcPr>
          <w:p w14:paraId="2407501A" w14:textId="33DE5F56" w:rsidR="005E4855" w:rsidRPr="008F63AA" w:rsidRDefault="005E4855" w:rsidP="005E4855">
            <w:pPr>
              <w:tabs>
                <w:tab w:val="left" w:pos="2160"/>
                <w:tab w:val="left" w:pos="4410"/>
                <w:tab w:val="left" w:pos="6480"/>
              </w:tabs>
              <w:rPr>
                <w:sz w:val="24"/>
                <w:szCs w:val="24"/>
              </w:rPr>
            </w:pPr>
            <w:r w:rsidRPr="008F63AA">
              <w:rPr>
                <w:sz w:val="24"/>
                <w:szCs w:val="24"/>
              </w:rPr>
              <w:t xml:space="preserve">Errebo, Benjamin - </w:t>
            </w:r>
            <w:r w:rsidR="00164D14" w:rsidRPr="008F63AA">
              <w:rPr>
                <w:sz w:val="24"/>
                <w:szCs w:val="24"/>
              </w:rPr>
              <w:t>DCF</w:t>
            </w:r>
          </w:p>
        </w:tc>
        <w:tc>
          <w:tcPr>
            <w:tcW w:w="3424" w:type="dxa"/>
          </w:tcPr>
          <w:p w14:paraId="4798CA6A" w14:textId="159496C7" w:rsidR="005E4855" w:rsidRPr="008F63AA" w:rsidRDefault="002755E9" w:rsidP="005E4855">
            <w:pPr>
              <w:tabs>
                <w:tab w:val="left" w:pos="2160"/>
                <w:tab w:val="left" w:pos="4410"/>
                <w:tab w:val="left" w:pos="6480"/>
              </w:tabs>
              <w:rPr>
                <w:sz w:val="24"/>
                <w:szCs w:val="24"/>
              </w:rPr>
            </w:pPr>
            <w:r w:rsidRPr="008F63AA">
              <w:rPr>
                <w:sz w:val="24"/>
                <w:szCs w:val="24"/>
              </w:rPr>
              <w:t>McGinley</w:t>
            </w:r>
            <w:r w:rsidR="005E4855" w:rsidRPr="008F63AA">
              <w:rPr>
                <w:sz w:val="24"/>
                <w:szCs w:val="24"/>
              </w:rPr>
              <w:t>, Chris – KDHE</w:t>
            </w:r>
          </w:p>
        </w:tc>
        <w:tc>
          <w:tcPr>
            <w:tcW w:w="3409" w:type="dxa"/>
          </w:tcPr>
          <w:p w14:paraId="4B9A1D99" w14:textId="568AE81E" w:rsidR="005E4855" w:rsidRPr="00867DDC" w:rsidRDefault="005E4855" w:rsidP="005E4855">
            <w:pPr>
              <w:tabs>
                <w:tab w:val="left" w:pos="2160"/>
                <w:tab w:val="left" w:pos="4410"/>
                <w:tab w:val="left" w:pos="6480"/>
              </w:tabs>
              <w:rPr>
                <w:sz w:val="24"/>
                <w:szCs w:val="24"/>
              </w:rPr>
            </w:pPr>
            <w:r w:rsidRPr="008F63AA">
              <w:rPr>
                <w:sz w:val="24"/>
                <w:szCs w:val="24"/>
              </w:rPr>
              <w:t>White, Josh - DASM</w:t>
            </w:r>
          </w:p>
        </w:tc>
      </w:tr>
      <w:tr w:rsidR="005E4855" w:rsidRPr="00867DDC" w14:paraId="5D193639" w14:textId="77777777" w:rsidTr="000407E5">
        <w:trPr>
          <w:trHeight w:val="288"/>
        </w:trPr>
        <w:tc>
          <w:tcPr>
            <w:tcW w:w="3692" w:type="dxa"/>
          </w:tcPr>
          <w:p w14:paraId="0CE4F2D9" w14:textId="20C700A2" w:rsidR="005E4855" w:rsidRPr="00867DDC" w:rsidRDefault="005E4855" w:rsidP="005E4855">
            <w:pPr>
              <w:tabs>
                <w:tab w:val="left" w:pos="2160"/>
                <w:tab w:val="left" w:pos="4410"/>
                <w:tab w:val="left" w:pos="6480"/>
              </w:tabs>
              <w:rPr>
                <w:sz w:val="24"/>
                <w:szCs w:val="24"/>
              </w:rPr>
            </w:pPr>
          </w:p>
        </w:tc>
        <w:tc>
          <w:tcPr>
            <w:tcW w:w="3424" w:type="dxa"/>
          </w:tcPr>
          <w:p w14:paraId="46453963" w14:textId="1F8CEF52" w:rsidR="005E4855" w:rsidRPr="00867DDC" w:rsidRDefault="005E4855" w:rsidP="005E4855">
            <w:pPr>
              <w:tabs>
                <w:tab w:val="left" w:pos="2160"/>
                <w:tab w:val="left" w:pos="4410"/>
                <w:tab w:val="left" w:pos="6480"/>
              </w:tabs>
              <w:rPr>
                <w:sz w:val="24"/>
                <w:szCs w:val="24"/>
              </w:rPr>
            </w:pPr>
          </w:p>
        </w:tc>
        <w:tc>
          <w:tcPr>
            <w:tcW w:w="3409" w:type="dxa"/>
          </w:tcPr>
          <w:p w14:paraId="68B75A89" w14:textId="0F14F1B2" w:rsidR="005E4855" w:rsidRPr="00867DDC" w:rsidRDefault="005E4855" w:rsidP="005E4855">
            <w:pPr>
              <w:tabs>
                <w:tab w:val="left" w:pos="2160"/>
                <w:tab w:val="left" w:pos="4410"/>
                <w:tab w:val="left" w:pos="6480"/>
              </w:tabs>
              <w:rPr>
                <w:sz w:val="24"/>
                <w:szCs w:val="24"/>
              </w:rPr>
            </w:pPr>
          </w:p>
        </w:tc>
      </w:tr>
      <w:tr w:rsidR="00096DA9" w:rsidRPr="00867DDC" w14:paraId="1075C189" w14:textId="77777777" w:rsidTr="000407E5">
        <w:trPr>
          <w:trHeight w:val="288"/>
        </w:trPr>
        <w:tc>
          <w:tcPr>
            <w:tcW w:w="3692" w:type="dxa"/>
          </w:tcPr>
          <w:p w14:paraId="2B421D99" w14:textId="31353ACA" w:rsidR="00096DA9" w:rsidRPr="00867DDC" w:rsidRDefault="00096DA9" w:rsidP="00096DA9">
            <w:pPr>
              <w:tabs>
                <w:tab w:val="left" w:pos="2160"/>
                <w:tab w:val="left" w:pos="4410"/>
                <w:tab w:val="left" w:pos="6480"/>
              </w:tabs>
              <w:rPr>
                <w:sz w:val="24"/>
                <w:szCs w:val="24"/>
              </w:rPr>
            </w:pPr>
          </w:p>
        </w:tc>
        <w:tc>
          <w:tcPr>
            <w:tcW w:w="3424" w:type="dxa"/>
          </w:tcPr>
          <w:p w14:paraId="227637D9" w14:textId="394E9F88" w:rsidR="00096DA9" w:rsidRPr="00867DDC" w:rsidRDefault="00096DA9" w:rsidP="00096DA9">
            <w:pPr>
              <w:tabs>
                <w:tab w:val="left" w:pos="2160"/>
                <w:tab w:val="left" w:pos="4410"/>
                <w:tab w:val="left" w:pos="6480"/>
              </w:tabs>
              <w:rPr>
                <w:sz w:val="24"/>
                <w:szCs w:val="24"/>
              </w:rPr>
            </w:pPr>
          </w:p>
        </w:tc>
        <w:tc>
          <w:tcPr>
            <w:tcW w:w="3409" w:type="dxa"/>
          </w:tcPr>
          <w:p w14:paraId="2C493B54" w14:textId="318902A5" w:rsidR="00096DA9" w:rsidRPr="00867DDC" w:rsidRDefault="00096DA9" w:rsidP="00096DA9">
            <w:pPr>
              <w:tabs>
                <w:tab w:val="left" w:pos="2160"/>
                <w:tab w:val="left" w:pos="4410"/>
                <w:tab w:val="left" w:pos="6480"/>
              </w:tabs>
              <w:rPr>
                <w:sz w:val="24"/>
                <w:szCs w:val="24"/>
              </w:rPr>
            </w:pPr>
          </w:p>
        </w:tc>
      </w:tr>
      <w:tr w:rsidR="00A24E45" w:rsidRPr="00867DDC" w14:paraId="503E7021" w14:textId="77777777" w:rsidTr="000407E5">
        <w:trPr>
          <w:trHeight w:val="288"/>
        </w:trPr>
        <w:tc>
          <w:tcPr>
            <w:tcW w:w="3692" w:type="dxa"/>
          </w:tcPr>
          <w:p w14:paraId="108E6B35" w14:textId="6FCCC9FA" w:rsidR="00A24E45" w:rsidRPr="00867DDC" w:rsidRDefault="00A24E45" w:rsidP="00A24E45">
            <w:pPr>
              <w:tabs>
                <w:tab w:val="left" w:pos="2160"/>
                <w:tab w:val="left" w:pos="4410"/>
                <w:tab w:val="left" w:pos="6480"/>
              </w:tabs>
              <w:rPr>
                <w:sz w:val="24"/>
                <w:szCs w:val="24"/>
              </w:rPr>
            </w:pPr>
          </w:p>
        </w:tc>
        <w:tc>
          <w:tcPr>
            <w:tcW w:w="3424" w:type="dxa"/>
          </w:tcPr>
          <w:p w14:paraId="42B379D7" w14:textId="6B20BAAB" w:rsidR="00A24E45" w:rsidRPr="00867DDC" w:rsidRDefault="00A24E45" w:rsidP="00A24E45">
            <w:pPr>
              <w:tabs>
                <w:tab w:val="left" w:pos="2160"/>
                <w:tab w:val="left" w:pos="4410"/>
                <w:tab w:val="left" w:pos="6480"/>
              </w:tabs>
              <w:rPr>
                <w:sz w:val="24"/>
                <w:szCs w:val="24"/>
              </w:rPr>
            </w:pPr>
          </w:p>
        </w:tc>
        <w:tc>
          <w:tcPr>
            <w:tcW w:w="3409" w:type="dxa"/>
          </w:tcPr>
          <w:p w14:paraId="7A55FFAC" w14:textId="7B2C14F0" w:rsidR="00A24E45" w:rsidRPr="00867DDC" w:rsidRDefault="00A24E45" w:rsidP="00A24E45">
            <w:pPr>
              <w:tabs>
                <w:tab w:val="left" w:pos="2160"/>
                <w:tab w:val="left" w:pos="4410"/>
                <w:tab w:val="left" w:pos="6480"/>
              </w:tabs>
              <w:rPr>
                <w:sz w:val="24"/>
                <w:szCs w:val="24"/>
              </w:rPr>
            </w:pPr>
          </w:p>
        </w:tc>
      </w:tr>
      <w:tr w:rsidR="00A24E45" w:rsidRPr="00867DDC" w14:paraId="0B231153" w14:textId="77777777" w:rsidTr="000407E5">
        <w:trPr>
          <w:trHeight w:val="288"/>
        </w:trPr>
        <w:tc>
          <w:tcPr>
            <w:tcW w:w="3692" w:type="dxa"/>
          </w:tcPr>
          <w:p w14:paraId="06608B91" w14:textId="24CAD59A" w:rsidR="00A24E45" w:rsidRPr="00867DDC" w:rsidRDefault="00A24E45" w:rsidP="00A24E45">
            <w:pPr>
              <w:tabs>
                <w:tab w:val="left" w:pos="2160"/>
                <w:tab w:val="left" w:pos="4410"/>
                <w:tab w:val="left" w:pos="6480"/>
              </w:tabs>
              <w:rPr>
                <w:sz w:val="24"/>
                <w:szCs w:val="24"/>
              </w:rPr>
            </w:pPr>
          </w:p>
        </w:tc>
        <w:tc>
          <w:tcPr>
            <w:tcW w:w="3424" w:type="dxa"/>
          </w:tcPr>
          <w:p w14:paraId="40D6EA88" w14:textId="5A6ABD12" w:rsidR="00A24E45" w:rsidRPr="00867DDC" w:rsidRDefault="00A24E45" w:rsidP="00A24E45">
            <w:pPr>
              <w:tabs>
                <w:tab w:val="left" w:pos="2160"/>
                <w:tab w:val="left" w:pos="4410"/>
                <w:tab w:val="left" w:pos="6480"/>
              </w:tabs>
              <w:rPr>
                <w:sz w:val="24"/>
                <w:szCs w:val="24"/>
              </w:rPr>
            </w:pPr>
          </w:p>
        </w:tc>
        <w:tc>
          <w:tcPr>
            <w:tcW w:w="3409" w:type="dxa"/>
          </w:tcPr>
          <w:p w14:paraId="0FF0275F" w14:textId="6940AB1A" w:rsidR="00A24E45" w:rsidRPr="00867DDC" w:rsidRDefault="00A24E45" w:rsidP="00A24E45">
            <w:pPr>
              <w:tabs>
                <w:tab w:val="left" w:pos="2160"/>
                <w:tab w:val="left" w:pos="4410"/>
                <w:tab w:val="left" w:pos="6480"/>
              </w:tabs>
              <w:rPr>
                <w:sz w:val="24"/>
                <w:szCs w:val="24"/>
              </w:rPr>
            </w:pPr>
          </w:p>
        </w:tc>
      </w:tr>
      <w:tr w:rsidR="00A24E45" w:rsidRPr="00867DDC" w14:paraId="16EC9BA7" w14:textId="77777777" w:rsidTr="000407E5">
        <w:trPr>
          <w:trHeight w:val="288"/>
        </w:trPr>
        <w:tc>
          <w:tcPr>
            <w:tcW w:w="3692" w:type="dxa"/>
          </w:tcPr>
          <w:p w14:paraId="5B5C5E44" w14:textId="14714113" w:rsidR="00A24E45" w:rsidRPr="00867DDC" w:rsidRDefault="00A24E45" w:rsidP="00A24E45">
            <w:pPr>
              <w:tabs>
                <w:tab w:val="left" w:pos="2160"/>
                <w:tab w:val="left" w:pos="4410"/>
                <w:tab w:val="left" w:pos="6480"/>
              </w:tabs>
              <w:rPr>
                <w:sz w:val="24"/>
                <w:szCs w:val="24"/>
              </w:rPr>
            </w:pPr>
          </w:p>
        </w:tc>
        <w:tc>
          <w:tcPr>
            <w:tcW w:w="3424" w:type="dxa"/>
          </w:tcPr>
          <w:p w14:paraId="01992AA0" w14:textId="4BE43228" w:rsidR="00A24E45" w:rsidRPr="00867DDC" w:rsidRDefault="00A24E45" w:rsidP="00A24E45">
            <w:pPr>
              <w:tabs>
                <w:tab w:val="left" w:pos="2160"/>
                <w:tab w:val="left" w:pos="4410"/>
                <w:tab w:val="left" w:pos="6480"/>
              </w:tabs>
              <w:rPr>
                <w:sz w:val="24"/>
                <w:szCs w:val="24"/>
              </w:rPr>
            </w:pPr>
          </w:p>
        </w:tc>
        <w:tc>
          <w:tcPr>
            <w:tcW w:w="3409" w:type="dxa"/>
          </w:tcPr>
          <w:p w14:paraId="6C050062" w14:textId="733DF612" w:rsidR="00A24E45" w:rsidRPr="00867DDC" w:rsidRDefault="00A24E45" w:rsidP="00A24E45">
            <w:pPr>
              <w:tabs>
                <w:tab w:val="left" w:pos="2160"/>
                <w:tab w:val="left" w:pos="4410"/>
                <w:tab w:val="left" w:pos="6480"/>
              </w:tabs>
              <w:rPr>
                <w:sz w:val="24"/>
                <w:szCs w:val="24"/>
              </w:rPr>
            </w:pPr>
          </w:p>
        </w:tc>
      </w:tr>
      <w:tr w:rsidR="00A24E45" w:rsidRPr="00867DDC" w14:paraId="3E344595" w14:textId="77777777" w:rsidTr="000407E5">
        <w:trPr>
          <w:trHeight w:val="288"/>
        </w:trPr>
        <w:tc>
          <w:tcPr>
            <w:tcW w:w="3692" w:type="dxa"/>
          </w:tcPr>
          <w:p w14:paraId="688E4716" w14:textId="31AC220D" w:rsidR="00A24E45" w:rsidRPr="00867DDC" w:rsidRDefault="00A24E45" w:rsidP="00A24E45">
            <w:pPr>
              <w:tabs>
                <w:tab w:val="left" w:pos="2160"/>
                <w:tab w:val="left" w:pos="4410"/>
                <w:tab w:val="left" w:pos="6480"/>
              </w:tabs>
              <w:rPr>
                <w:sz w:val="24"/>
                <w:szCs w:val="24"/>
              </w:rPr>
            </w:pPr>
          </w:p>
        </w:tc>
        <w:tc>
          <w:tcPr>
            <w:tcW w:w="3424" w:type="dxa"/>
          </w:tcPr>
          <w:p w14:paraId="354A12C6" w14:textId="482F5F25" w:rsidR="00A24E45" w:rsidRPr="00867DDC" w:rsidRDefault="00A24E45" w:rsidP="00A24E45">
            <w:pPr>
              <w:tabs>
                <w:tab w:val="left" w:pos="2160"/>
                <w:tab w:val="left" w:pos="4410"/>
                <w:tab w:val="left" w:pos="6480"/>
              </w:tabs>
              <w:rPr>
                <w:sz w:val="24"/>
                <w:szCs w:val="24"/>
              </w:rPr>
            </w:pPr>
          </w:p>
        </w:tc>
        <w:tc>
          <w:tcPr>
            <w:tcW w:w="3409" w:type="dxa"/>
          </w:tcPr>
          <w:p w14:paraId="75BF1277" w14:textId="2B161191" w:rsidR="00A24E45" w:rsidRPr="00867DDC" w:rsidRDefault="00A24E45" w:rsidP="00A24E45">
            <w:pPr>
              <w:tabs>
                <w:tab w:val="left" w:pos="2160"/>
                <w:tab w:val="left" w:pos="4410"/>
                <w:tab w:val="left" w:pos="6480"/>
              </w:tabs>
              <w:rPr>
                <w:sz w:val="24"/>
                <w:szCs w:val="24"/>
              </w:rPr>
            </w:pPr>
          </w:p>
        </w:tc>
      </w:tr>
      <w:tr w:rsidR="00A24E45" w:rsidRPr="00867DDC" w14:paraId="777A6716" w14:textId="77777777" w:rsidTr="000407E5">
        <w:trPr>
          <w:trHeight w:val="288"/>
        </w:trPr>
        <w:tc>
          <w:tcPr>
            <w:tcW w:w="3692" w:type="dxa"/>
          </w:tcPr>
          <w:p w14:paraId="20B8032A" w14:textId="25B61CD4" w:rsidR="00A24E45" w:rsidRPr="00867DDC" w:rsidRDefault="00A24E45" w:rsidP="00A24E45">
            <w:pPr>
              <w:tabs>
                <w:tab w:val="left" w:pos="2160"/>
                <w:tab w:val="left" w:pos="4410"/>
                <w:tab w:val="left" w:pos="6480"/>
              </w:tabs>
              <w:rPr>
                <w:sz w:val="24"/>
                <w:szCs w:val="24"/>
              </w:rPr>
            </w:pPr>
          </w:p>
        </w:tc>
        <w:tc>
          <w:tcPr>
            <w:tcW w:w="3424" w:type="dxa"/>
          </w:tcPr>
          <w:p w14:paraId="4E5E2A90" w14:textId="0C650179" w:rsidR="00A24E45" w:rsidRPr="00867DDC" w:rsidRDefault="00A24E45" w:rsidP="00A24E45">
            <w:pPr>
              <w:tabs>
                <w:tab w:val="left" w:pos="2160"/>
                <w:tab w:val="left" w:pos="4410"/>
                <w:tab w:val="left" w:pos="6480"/>
              </w:tabs>
              <w:rPr>
                <w:sz w:val="24"/>
                <w:szCs w:val="24"/>
              </w:rPr>
            </w:pPr>
          </w:p>
        </w:tc>
        <w:tc>
          <w:tcPr>
            <w:tcW w:w="3409" w:type="dxa"/>
          </w:tcPr>
          <w:p w14:paraId="0D93BB05" w14:textId="7D7378D0" w:rsidR="00A24E45" w:rsidRPr="00867DDC" w:rsidRDefault="00A24E45" w:rsidP="00A24E45">
            <w:pPr>
              <w:tabs>
                <w:tab w:val="left" w:pos="2160"/>
                <w:tab w:val="left" w:pos="4410"/>
                <w:tab w:val="left" w:pos="6480"/>
              </w:tabs>
              <w:rPr>
                <w:sz w:val="24"/>
                <w:szCs w:val="24"/>
              </w:rPr>
            </w:pPr>
          </w:p>
        </w:tc>
      </w:tr>
      <w:tr w:rsidR="00A24E45" w:rsidRPr="00867DDC" w14:paraId="26D724B1" w14:textId="77777777" w:rsidTr="000407E5">
        <w:trPr>
          <w:trHeight w:val="288"/>
        </w:trPr>
        <w:tc>
          <w:tcPr>
            <w:tcW w:w="3692" w:type="dxa"/>
          </w:tcPr>
          <w:p w14:paraId="0D519E9A" w14:textId="5DFB82FE" w:rsidR="00A24E45" w:rsidRPr="00867DDC" w:rsidRDefault="00A24E45" w:rsidP="00A24E45">
            <w:pPr>
              <w:tabs>
                <w:tab w:val="left" w:pos="2160"/>
                <w:tab w:val="left" w:pos="4410"/>
                <w:tab w:val="left" w:pos="6480"/>
              </w:tabs>
              <w:rPr>
                <w:sz w:val="24"/>
                <w:szCs w:val="24"/>
              </w:rPr>
            </w:pPr>
          </w:p>
        </w:tc>
        <w:tc>
          <w:tcPr>
            <w:tcW w:w="3424" w:type="dxa"/>
          </w:tcPr>
          <w:p w14:paraId="0F3E32E5" w14:textId="1D52A114" w:rsidR="00A24E45" w:rsidRPr="00867DDC" w:rsidRDefault="00A24E45" w:rsidP="00A24E45">
            <w:pPr>
              <w:tabs>
                <w:tab w:val="left" w:pos="2160"/>
                <w:tab w:val="left" w:pos="4410"/>
                <w:tab w:val="left" w:pos="6480"/>
              </w:tabs>
              <w:rPr>
                <w:sz w:val="24"/>
                <w:szCs w:val="24"/>
              </w:rPr>
            </w:pPr>
          </w:p>
        </w:tc>
        <w:tc>
          <w:tcPr>
            <w:tcW w:w="3409" w:type="dxa"/>
          </w:tcPr>
          <w:p w14:paraId="60333077" w14:textId="51EEC7A9" w:rsidR="00A24E45" w:rsidRPr="00867DDC" w:rsidRDefault="00A24E45" w:rsidP="00A24E45">
            <w:pPr>
              <w:tabs>
                <w:tab w:val="left" w:pos="2160"/>
                <w:tab w:val="left" w:pos="4410"/>
                <w:tab w:val="left" w:pos="6480"/>
              </w:tabs>
              <w:rPr>
                <w:sz w:val="24"/>
                <w:szCs w:val="24"/>
              </w:rPr>
            </w:pPr>
          </w:p>
        </w:tc>
      </w:tr>
    </w:tbl>
    <w:p w14:paraId="08774ECC" w14:textId="77777777" w:rsidR="00994483" w:rsidRPr="00867DDC" w:rsidRDefault="00994483" w:rsidP="00D534CC">
      <w:pPr>
        <w:tabs>
          <w:tab w:val="left" w:pos="6480"/>
        </w:tabs>
        <w:spacing w:line="259" w:lineRule="auto"/>
        <w:rPr>
          <w:sz w:val="24"/>
          <w:szCs w:val="24"/>
        </w:rPr>
      </w:pPr>
    </w:p>
    <w:sectPr w:rsidR="00994483" w:rsidRPr="00867DDC" w:rsidSect="0001196D">
      <w:headerReference w:type="default" r:id="rId12"/>
      <w:footerReference w:type="default" r:id="rId13"/>
      <w:headerReference w:type="first" r:id="rId14"/>
      <w:footerReference w:type="first" r:id="rId15"/>
      <w:pgSz w:w="12240" w:h="15840"/>
      <w:pgMar w:top="720" w:right="720" w:bottom="720" w:left="720" w:header="36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BC497A" w14:textId="77777777" w:rsidR="00CD16FC" w:rsidRDefault="00CD16FC" w:rsidP="0037423D">
      <w:r>
        <w:separator/>
      </w:r>
    </w:p>
  </w:endnote>
  <w:endnote w:type="continuationSeparator" w:id="0">
    <w:p w14:paraId="70F871CD" w14:textId="77777777" w:rsidR="00CD16FC" w:rsidRDefault="00CD16FC" w:rsidP="0037423D">
      <w:r>
        <w:continuationSeparator/>
      </w:r>
    </w:p>
  </w:endnote>
  <w:endnote w:type="continuationNotice" w:id="1">
    <w:p w14:paraId="6529ABC4" w14:textId="77777777" w:rsidR="00CD16FC" w:rsidRDefault="00CD16F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3F6AE6" w14:textId="24709B94" w:rsidR="0056013D" w:rsidRDefault="0056013D">
    <w:pPr>
      <w:pStyle w:val="Footer"/>
      <w:jc w:val="right"/>
    </w:pPr>
  </w:p>
  <w:p w14:paraId="5F730BA0" w14:textId="4F5BA8AC" w:rsidR="0056013D" w:rsidRDefault="00DA295E" w:rsidP="00B17D69">
    <w:pPr>
      <w:pStyle w:val="Footer"/>
      <w:tabs>
        <w:tab w:val="clear" w:pos="9360"/>
        <w:tab w:val="right" w:pos="10620"/>
      </w:tabs>
    </w:pPr>
    <w:r>
      <w:t>August 16</w:t>
    </w:r>
    <w:r w:rsidR="0056013D">
      <w:t>, 202</w:t>
    </w:r>
    <w:r w:rsidR="002035FE">
      <w:t>2</w:t>
    </w:r>
    <w:r w:rsidR="0056013D">
      <w:t xml:space="preserve"> ITAB Meeting</w:t>
    </w:r>
    <w:r w:rsidR="00925EB2">
      <w:tab/>
    </w:r>
    <w:r w:rsidR="00925EB2">
      <w:tab/>
    </w:r>
    <w:r w:rsidR="00925EB2">
      <w:fldChar w:fldCharType="begin"/>
    </w:r>
    <w:r w:rsidR="00925EB2">
      <w:instrText xml:space="preserve"> PAGE   \* MERGEFORMAT </w:instrText>
    </w:r>
    <w:r w:rsidR="00925EB2">
      <w:fldChar w:fldCharType="separate"/>
    </w:r>
    <w:r w:rsidR="00925EB2">
      <w:rPr>
        <w:noProof/>
      </w:rPr>
      <w:t>1</w:t>
    </w:r>
    <w:r w:rsidR="00925EB2">
      <w:rPr>
        <w:noProof/>
      </w:rPr>
      <w:fldChar w:fldCharType="end"/>
    </w:r>
  </w:p>
  <w:p w14:paraId="1FCB330E" w14:textId="18CBC489" w:rsidR="0056013D" w:rsidRDefault="0056013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67F294" w14:textId="1E2EDF91" w:rsidR="0056013D" w:rsidRDefault="0056013D">
    <w:pPr>
      <w:pStyle w:val="Footer"/>
    </w:pPr>
  </w:p>
  <w:p w14:paraId="12391AE2" w14:textId="36CA56C8" w:rsidR="0056013D" w:rsidRDefault="00C032E8">
    <w:pPr>
      <w:pStyle w:val="Footer"/>
    </w:pPr>
    <w:r>
      <w:t>August 16</w:t>
    </w:r>
    <w:r w:rsidR="0056013D">
      <w:t>, 202</w:t>
    </w:r>
    <w:r w:rsidR="002035FE">
      <w:t>2</w:t>
    </w:r>
    <w:r w:rsidR="0056013D">
      <w:t xml:space="preserve"> ITAB Meeting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FB85E8" w14:textId="77777777" w:rsidR="00CD16FC" w:rsidRDefault="00CD16FC" w:rsidP="0037423D">
      <w:r>
        <w:separator/>
      </w:r>
    </w:p>
  </w:footnote>
  <w:footnote w:type="continuationSeparator" w:id="0">
    <w:p w14:paraId="5735BF47" w14:textId="77777777" w:rsidR="00CD16FC" w:rsidRDefault="00CD16FC" w:rsidP="0037423D">
      <w:r>
        <w:continuationSeparator/>
      </w:r>
    </w:p>
  </w:footnote>
  <w:footnote w:type="continuationNotice" w:id="1">
    <w:p w14:paraId="1643A61B" w14:textId="77777777" w:rsidR="00CD16FC" w:rsidRDefault="00CD16F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DF6465" w14:textId="77777777" w:rsidR="0056013D" w:rsidRDefault="0056013D">
    <w:pPr>
      <w:pStyle w:val="Header"/>
    </w:pPr>
  </w:p>
  <w:p w14:paraId="6EDF6466" w14:textId="77777777" w:rsidR="0056013D" w:rsidRDefault="0056013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DF6467" w14:textId="2A45E2CF" w:rsidR="0056013D" w:rsidRDefault="0056013D" w:rsidP="002A3901">
    <w:pPr>
      <w:pStyle w:val="Header"/>
      <w:jc w:val="cent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14DBC19D" wp14:editId="74475E9A">
          <wp:simplePos x="0" y="0"/>
          <wp:positionH relativeFrom="page">
            <wp:align>right</wp:align>
          </wp:positionH>
          <wp:positionV relativeFrom="page">
            <wp:align>top</wp:align>
          </wp:positionV>
          <wp:extent cx="7772400" cy="1371600"/>
          <wp:effectExtent l="0" t="0" r="0" b="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53995 OITS Burns-Wallace lh PMS blue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400" cy="13716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6EDF6469" w14:textId="77777777" w:rsidR="0056013D" w:rsidRDefault="0056013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6B17AF"/>
    <w:multiLevelType w:val="hybridMultilevel"/>
    <w:tmpl w:val="9DC62AD4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" w15:restartNumberingAfterBreak="0">
    <w:nsid w:val="053033AD"/>
    <w:multiLevelType w:val="hybridMultilevel"/>
    <w:tmpl w:val="4662AD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16201F"/>
    <w:multiLevelType w:val="hybridMultilevel"/>
    <w:tmpl w:val="9F983C2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63560AC"/>
    <w:multiLevelType w:val="hybridMultilevel"/>
    <w:tmpl w:val="8B5A666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71674CA"/>
    <w:multiLevelType w:val="hybridMultilevel"/>
    <w:tmpl w:val="7922AA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7A4517B"/>
    <w:multiLevelType w:val="hybridMultilevel"/>
    <w:tmpl w:val="B34ACE4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17A34B8"/>
    <w:multiLevelType w:val="hybridMultilevel"/>
    <w:tmpl w:val="87E61D40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7" w15:restartNumberingAfterBreak="0">
    <w:nsid w:val="15FD47E5"/>
    <w:multiLevelType w:val="hybridMultilevel"/>
    <w:tmpl w:val="AAD40C7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1BC87DB2"/>
    <w:multiLevelType w:val="hybridMultilevel"/>
    <w:tmpl w:val="6938E60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1FFB239B"/>
    <w:multiLevelType w:val="hybridMultilevel"/>
    <w:tmpl w:val="65D4097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21A437C1"/>
    <w:multiLevelType w:val="hybridMultilevel"/>
    <w:tmpl w:val="408825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AFB0A1C"/>
    <w:multiLevelType w:val="hybridMultilevel"/>
    <w:tmpl w:val="0D2838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ECE24D4">
      <w:numFmt w:val="bullet"/>
      <w:lvlText w:val="•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C3A61F9"/>
    <w:multiLevelType w:val="hybridMultilevel"/>
    <w:tmpl w:val="45C05E0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2EFE073C"/>
    <w:multiLevelType w:val="hybridMultilevel"/>
    <w:tmpl w:val="7210675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2F994C01"/>
    <w:multiLevelType w:val="hybridMultilevel"/>
    <w:tmpl w:val="2CC28B8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313E452C"/>
    <w:multiLevelType w:val="hybridMultilevel"/>
    <w:tmpl w:val="0C0449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2691FD8"/>
    <w:multiLevelType w:val="hybridMultilevel"/>
    <w:tmpl w:val="D0EA1874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17" w15:restartNumberingAfterBreak="0">
    <w:nsid w:val="367F5BCF"/>
    <w:multiLevelType w:val="hybridMultilevel"/>
    <w:tmpl w:val="C2BEA1E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372F46EB"/>
    <w:multiLevelType w:val="hybridMultilevel"/>
    <w:tmpl w:val="DE7CE45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3C084EC6"/>
    <w:multiLevelType w:val="hybridMultilevel"/>
    <w:tmpl w:val="A11A140E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20" w15:restartNumberingAfterBreak="0">
    <w:nsid w:val="3FEC0D60"/>
    <w:multiLevelType w:val="hybridMultilevel"/>
    <w:tmpl w:val="FC2233C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476127BA"/>
    <w:multiLevelType w:val="hybridMultilevel"/>
    <w:tmpl w:val="A598634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4AFC6127"/>
    <w:multiLevelType w:val="hybridMultilevel"/>
    <w:tmpl w:val="41B0933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4B5B261B"/>
    <w:multiLevelType w:val="hybridMultilevel"/>
    <w:tmpl w:val="4ABA39A0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4" w15:restartNumberingAfterBreak="0">
    <w:nsid w:val="4D0153B7"/>
    <w:multiLevelType w:val="hybridMultilevel"/>
    <w:tmpl w:val="BE183746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25" w15:restartNumberingAfterBreak="0">
    <w:nsid w:val="4E98565E"/>
    <w:multiLevelType w:val="hybridMultilevel"/>
    <w:tmpl w:val="F2B4922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59A41F1E"/>
    <w:multiLevelType w:val="hybridMultilevel"/>
    <w:tmpl w:val="060C598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59FC5C9E"/>
    <w:multiLevelType w:val="hybridMultilevel"/>
    <w:tmpl w:val="C4E29DE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5C503BB9"/>
    <w:multiLevelType w:val="hybridMultilevel"/>
    <w:tmpl w:val="5E2632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F34EC52">
      <w:numFmt w:val="bullet"/>
      <w:lvlText w:val="•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D734786"/>
    <w:multiLevelType w:val="hybridMultilevel"/>
    <w:tmpl w:val="2716BA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44E5AFB"/>
    <w:multiLevelType w:val="hybridMultilevel"/>
    <w:tmpl w:val="9DB84B2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66051E6A"/>
    <w:multiLevelType w:val="hybridMultilevel"/>
    <w:tmpl w:val="E10C25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6790C94"/>
    <w:multiLevelType w:val="hybridMultilevel"/>
    <w:tmpl w:val="92B251F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3" w15:restartNumberingAfterBreak="0">
    <w:nsid w:val="69202CEF"/>
    <w:multiLevelType w:val="hybridMultilevel"/>
    <w:tmpl w:val="FE2691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AB27A2A"/>
    <w:multiLevelType w:val="hybridMultilevel"/>
    <w:tmpl w:val="577EF576"/>
    <w:lvl w:ilvl="0" w:tplc="FB4E83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6E2C5CFE"/>
    <w:multiLevelType w:val="hybridMultilevel"/>
    <w:tmpl w:val="AF143C3A"/>
    <w:lvl w:ilvl="0" w:tplc="4F34EC52">
      <w:numFmt w:val="bullet"/>
      <w:lvlText w:val="•"/>
      <w:lvlJc w:val="left"/>
      <w:pPr>
        <w:ind w:left="99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36" w15:restartNumberingAfterBreak="0">
    <w:nsid w:val="6E533EA6"/>
    <w:multiLevelType w:val="hybridMultilevel"/>
    <w:tmpl w:val="867E21F2"/>
    <w:lvl w:ilvl="0" w:tplc="0FACA684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FB96075"/>
    <w:multiLevelType w:val="hybridMultilevel"/>
    <w:tmpl w:val="F9F27A9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8" w15:restartNumberingAfterBreak="0">
    <w:nsid w:val="740F39BC"/>
    <w:multiLevelType w:val="hybridMultilevel"/>
    <w:tmpl w:val="61FEA9D6"/>
    <w:lvl w:ilvl="0" w:tplc="0409000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4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1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910" w:hanging="360"/>
      </w:pPr>
      <w:rPr>
        <w:rFonts w:ascii="Wingdings" w:hAnsi="Wingdings" w:hint="default"/>
      </w:rPr>
    </w:lvl>
  </w:abstractNum>
  <w:abstractNum w:abstractNumId="39" w15:restartNumberingAfterBreak="0">
    <w:nsid w:val="779B3FBA"/>
    <w:multiLevelType w:val="hybridMultilevel"/>
    <w:tmpl w:val="F946B27E"/>
    <w:lvl w:ilvl="0" w:tplc="0409000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3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1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820" w:hanging="360"/>
      </w:pPr>
      <w:rPr>
        <w:rFonts w:ascii="Wingdings" w:hAnsi="Wingdings" w:hint="default"/>
      </w:rPr>
    </w:lvl>
  </w:abstractNum>
  <w:abstractNum w:abstractNumId="40" w15:restartNumberingAfterBreak="0">
    <w:nsid w:val="787319BC"/>
    <w:multiLevelType w:val="hybridMultilevel"/>
    <w:tmpl w:val="BAF82DF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1" w15:restartNumberingAfterBreak="0">
    <w:nsid w:val="79F32EFF"/>
    <w:multiLevelType w:val="hybridMultilevel"/>
    <w:tmpl w:val="473EAC66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42" w15:restartNumberingAfterBreak="0">
    <w:nsid w:val="7A4B7240"/>
    <w:multiLevelType w:val="hybridMultilevel"/>
    <w:tmpl w:val="8D1AC7E8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43" w15:restartNumberingAfterBreak="0">
    <w:nsid w:val="7DBB3F24"/>
    <w:multiLevelType w:val="hybridMultilevel"/>
    <w:tmpl w:val="2900451C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num w:numId="1" w16cid:durableId="650796069">
    <w:abstractNumId w:val="34"/>
  </w:num>
  <w:num w:numId="2" w16cid:durableId="1379546055">
    <w:abstractNumId w:val="20"/>
  </w:num>
  <w:num w:numId="3" w16cid:durableId="247815834">
    <w:abstractNumId w:val="7"/>
  </w:num>
  <w:num w:numId="4" w16cid:durableId="2040860434">
    <w:abstractNumId w:val="14"/>
  </w:num>
  <w:num w:numId="5" w16cid:durableId="1384061565">
    <w:abstractNumId w:val="17"/>
  </w:num>
  <w:num w:numId="6" w16cid:durableId="1609652944">
    <w:abstractNumId w:val="36"/>
  </w:num>
  <w:num w:numId="7" w16cid:durableId="520123253">
    <w:abstractNumId w:val="8"/>
  </w:num>
  <w:num w:numId="8" w16cid:durableId="794525357">
    <w:abstractNumId w:val="2"/>
  </w:num>
  <w:num w:numId="9" w16cid:durableId="354844169">
    <w:abstractNumId w:val="27"/>
  </w:num>
  <w:num w:numId="10" w16cid:durableId="1689716476">
    <w:abstractNumId w:val="21"/>
  </w:num>
  <w:num w:numId="11" w16cid:durableId="569311999">
    <w:abstractNumId w:val="6"/>
  </w:num>
  <w:num w:numId="12" w16cid:durableId="631248901">
    <w:abstractNumId w:val="30"/>
  </w:num>
  <w:num w:numId="13" w16cid:durableId="687294423">
    <w:abstractNumId w:val="13"/>
  </w:num>
  <w:num w:numId="14" w16cid:durableId="1097947402">
    <w:abstractNumId w:val="5"/>
  </w:num>
  <w:num w:numId="15" w16cid:durableId="337855260">
    <w:abstractNumId w:val="3"/>
  </w:num>
  <w:num w:numId="16" w16cid:durableId="1376346439">
    <w:abstractNumId w:val="22"/>
  </w:num>
  <w:num w:numId="17" w16cid:durableId="938678119">
    <w:abstractNumId w:val="43"/>
  </w:num>
  <w:num w:numId="18" w16cid:durableId="1982079625">
    <w:abstractNumId w:val="41"/>
  </w:num>
  <w:num w:numId="19" w16cid:durableId="260182923">
    <w:abstractNumId w:val="40"/>
  </w:num>
  <w:num w:numId="20" w16cid:durableId="2088650436">
    <w:abstractNumId w:val="37"/>
  </w:num>
  <w:num w:numId="21" w16cid:durableId="410855857">
    <w:abstractNumId w:val="28"/>
  </w:num>
  <w:num w:numId="22" w16cid:durableId="941567683">
    <w:abstractNumId w:val="0"/>
  </w:num>
  <w:num w:numId="23" w16cid:durableId="775054507">
    <w:abstractNumId w:val="16"/>
  </w:num>
  <w:num w:numId="24" w16cid:durableId="1057123850">
    <w:abstractNumId w:val="23"/>
  </w:num>
  <w:num w:numId="25" w16cid:durableId="1076366118">
    <w:abstractNumId w:val="1"/>
  </w:num>
  <w:num w:numId="26" w16cid:durableId="1827353512">
    <w:abstractNumId w:val="31"/>
  </w:num>
  <w:num w:numId="27" w16cid:durableId="1801872817">
    <w:abstractNumId w:val="29"/>
  </w:num>
  <w:num w:numId="28" w16cid:durableId="242378234">
    <w:abstractNumId w:val="11"/>
  </w:num>
  <w:num w:numId="29" w16cid:durableId="2076313019">
    <w:abstractNumId w:val="39"/>
  </w:num>
  <w:num w:numId="30" w16cid:durableId="304971728">
    <w:abstractNumId w:val="15"/>
  </w:num>
  <w:num w:numId="31" w16cid:durableId="851645248">
    <w:abstractNumId w:val="38"/>
  </w:num>
  <w:num w:numId="32" w16cid:durableId="1012534213">
    <w:abstractNumId w:val="33"/>
  </w:num>
  <w:num w:numId="33" w16cid:durableId="1065300365">
    <w:abstractNumId w:val="42"/>
  </w:num>
  <w:num w:numId="34" w16cid:durableId="759912047">
    <w:abstractNumId w:val="19"/>
  </w:num>
  <w:num w:numId="35" w16cid:durableId="832454907">
    <w:abstractNumId w:val="35"/>
  </w:num>
  <w:num w:numId="36" w16cid:durableId="582957362">
    <w:abstractNumId w:val="10"/>
  </w:num>
  <w:num w:numId="37" w16cid:durableId="18775776">
    <w:abstractNumId w:val="12"/>
  </w:num>
  <w:num w:numId="38" w16cid:durableId="1018308098">
    <w:abstractNumId w:val="26"/>
  </w:num>
  <w:num w:numId="39" w16cid:durableId="1134520443">
    <w:abstractNumId w:val="25"/>
  </w:num>
  <w:num w:numId="40" w16cid:durableId="189532602">
    <w:abstractNumId w:val="24"/>
  </w:num>
  <w:num w:numId="41" w16cid:durableId="1664510315">
    <w:abstractNumId w:val="9"/>
  </w:num>
  <w:num w:numId="42" w16cid:durableId="1916013040">
    <w:abstractNumId w:val="4"/>
  </w:num>
  <w:num w:numId="43" w16cid:durableId="1663117686">
    <w:abstractNumId w:val="18"/>
  </w:num>
  <w:num w:numId="44" w16cid:durableId="1591159524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zMDe2sDQ0MjEzMDRS0lEKTi0uzszPAykwMq0FAMIc8nMtAAAA"/>
  </w:docVars>
  <w:rsids>
    <w:rsidRoot w:val="00084B4B"/>
    <w:rsid w:val="0000008D"/>
    <w:rsid w:val="000002ED"/>
    <w:rsid w:val="000006C0"/>
    <w:rsid w:val="000008BD"/>
    <w:rsid w:val="00002EB1"/>
    <w:rsid w:val="000051CA"/>
    <w:rsid w:val="00005829"/>
    <w:rsid w:val="00005959"/>
    <w:rsid w:val="00005CF0"/>
    <w:rsid w:val="0000759A"/>
    <w:rsid w:val="00010398"/>
    <w:rsid w:val="00010C24"/>
    <w:rsid w:val="00011009"/>
    <w:rsid w:val="0001196D"/>
    <w:rsid w:val="00011A6C"/>
    <w:rsid w:val="00011DE6"/>
    <w:rsid w:val="00012A89"/>
    <w:rsid w:val="00014613"/>
    <w:rsid w:val="00014F3C"/>
    <w:rsid w:val="000157B6"/>
    <w:rsid w:val="00015E5C"/>
    <w:rsid w:val="0001604B"/>
    <w:rsid w:val="00016223"/>
    <w:rsid w:val="00016F22"/>
    <w:rsid w:val="00020A53"/>
    <w:rsid w:val="00021BCA"/>
    <w:rsid w:val="000224C8"/>
    <w:rsid w:val="000230A9"/>
    <w:rsid w:val="00023256"/>
    <w:rsid w:val="00023548"/>
    <w:rsid w:val="00024245"/>
    <w:rsid w:val="00024421"/>
    <w:rsid w:val="00024475"/>
    <w:rsid w:val="00025FA5"/>
    <w:rsid w:val="00026BD8"/>
    <w:rsid w:val="00026BE3"/>
    <w:rsid w:val="00026E37"/>
    <w:rsid w:val="00027280"/>
    <w:rsid w:val="00027636"/>
    <w:rsid w:val="0002784F"/>
    <w:rsid w:val="00027C3C"/>
    <w:rsid w:val="00027C65"/>
    <w:rsid w:val="00027D76"/>
    <w:rsid w:val="00031A1E"/>
    <w:rsid w:val="00031A61"/>
    <w:rsid w:val="00032742"/>
    <w:rsid w:val="00033EF2"/>
    <w:rsid w:val="00033FDA"/>
    <w:rsid w:val="000346CF"/>
    <w:rsid w:val="00035049"/>
    <w:rsid w:val="00035F25"/>
    <w:rsid w:val="0003701B"/>
    <w:rsid w:val="000407E5"/>
    <w:rsid w:val="00040B4D"/>
    <w:rsid w:val="00040C4D"/>
    <w:rsid w:val="00041464"/>
    <w:rsid w:val="0004158C"/>
    <w:rsid w:val="000424D7"/>
    <w:rsid w:val="00042EAB"/>
    <w:rsid w:val="00042F9C"/>
    <w:rsid w:val="000433D5"/>
    <w:rsid w:val="0004510D"/>
    <w:rsid w:val="000453CA"/>
    <w:rsid w:val="000469CE"/>
    <w:rsid w:val="00046B41"/>
    <w:rsid w:val="0004765E"/>
    <w:rsid w:val="000479EF"/>
    <w:rsid w:val="00050B8E"/>
    <w:rsid w:val="0005151E"/>
    <w:rsid w:val="00052451"/>
    <w:rsid w:val="000528C2"/>
    <w:rsid w:val="00052919"/>
    <w:rsid w:val="00054B58"/>
    <w:rsid w:val="00054CF1"/>
    <w:rsid w:val="00055637"/>
    <w:rsid w:val="00055AC5"/>
    <w:rsid w:val="000571E2"/>
    <w:rsid w:val="00061263"/>
    <w:rsid w:val="00062317"/>
    <w:rsid w:val="00062588"/>
    <w:rsid w:val="000628F8"/>
    <w:rsid w:val="00063895"/>
    <w:rsid w:val="000644DB"/>
    <w:rsid w:val="00064CA4"/>
    <w:rsid w:val="000665B2"/>
    <w:rsid w:val="000666F0"/>
    <w:rsid w:val="00067BE4"/>
    <w:rsid w:val="000702FB"/>
    <w:rsid w:val="00070A14"/>
    <w:rsid w:val="00070C5D"/>
    <w:rsid w:val="0007137F"/>
    <w:rsid w:val="000714AE"/>
    <w:rsid w:val="00072B93"/>
    <w:rsid w:val="00073A8C"/>
    <w:rsid w:val="00073B7D"/>
    <w:rsid w:val="00074ED1"/>
    <w:rsid w:val="000753AB"/>
    <w:rsid w:val="00076837"/>
    <w:rsid w:val="00076A43"/>
    <w:rsid w:val="00076E40"/>
    <w:rsid w:val="00077285"/>
    <w:rsid w:val="00081C68"/>
    <w:rsid w:val="00082195"/>
    <w:rsid w:val="000825AC"/>
    <w:rsid w:val="00083310"/>
    <w:rsid w:val="000838F8"/>
    <w:rsid w:val="00083A40"/>
    <w:rsid w:val="0008440D"/>
    <w:rsid w:val="00084B4B"/>
    <w:rsid w:val="00084E1D"/>
    <w:rsid w:val="000852B5"/>
    <w:rsid w:val="00085D9C"/>
    <w:rsid w:val="0008621D"/>
    <w:rsid w:val="000864D0"/>
    <w:rsid w:val="000873D0"/>
    <w:rsid w:val="00087FAF"/>
    <w:rsid w:val="000902BA"/>
    <w:rsid w:val="00090DDB"/>
    <w:rsid w:val="00090F7B"/>
    <w:rsid w:val="000912BA"/>
    <w:rsid w:val="00091335"/>
    <w:rsid w:val="00091759"/>
    <w:rsid w:val="00091A87"/>
    <w:rsid w:val="00092D47"/>
    <w:rsid w:val="0009304B"/>
    <w:rsid w:val="000930C0"/>
    <w:rsid w:val="000936ED"/>
    <w:rsid w:val="00093947"/>
    <w:rsid w:val="00094C19"/>
    <w:rsid w:val="000952EB"/>
    <w:rsid w:val="00095357"/>
    <w:rsid w:val="00096AD6"/>
    <w:rsid w:val="00096DA9"/>
    <w:rsid w:val="000A0847"/>
    <w:rsid w:val="000A0A6F"/>
    <w:rsid w:val="000A188E"/>
    <w:rsid w:val="000A1AC3"/>
    <w:rsid w:val="000A1BFB"/>
    <w:rsid w:val="000A1FBD"/>
    <w:rsid w:val="000A2016"/>
    <w:rsid w:val="000A3183"/>
    <w:rsid w:val="000A3D5D"/>
    <w:rsid w:val="000A5196"/>
    <w:rsid w:val="000A54C5"/>
    <w:rsid w:val="000A6365"/>
    <w:rsid w:val="000A705F"/>
    <w:rsid w:val="000A7C2F"/>
    <w:rsid w:val="000B0E29"/>
    <w:rsid w:val="000B1060"/>
    <w:rsid w:val="000B1543"/>
    <w:rsid w:val="000B1CC3"/>
    <w:rsid w:val="000B2F1F"/>
    <w:rsid w:val="000B3595"/>
    <w:rsid w:val="000B3644"/>
    <w:rsid w:val="000B37E3"/>
    <w:rsid w:val="000B4377"/>
    <w:rsid w:val="000B6715"/>
    <w:rsid w:val="000B7E11"/>
    <w:rsid w:val="000C1088"/>
    <w:rsid w:val="000C1322"/>
    <w:rsid w:val="000C2B41"/>
    <w:rsid w:val="000C35C8"/>
    <w:rsid w:val="000C4730"/>
    <w:rsid w:val="000C557A"/>
    <w:rsid w:val="000C62D2"/>
    <w:rsid w:val="000C65EF"/>
    <w:rsid w:val="000C6F25"/>
    <w:rsid w:val="000D3B9C"/>
    <w:rsid w:val="000D3BA0"/>
    <w:rsid w:val="000D3E92"/>
    <w:rsid w:val="000D4AB2"/>
    <w:rsid w:val="000D5830"/>
    <w:rsid w:val="000D5BB2"/>
    <w:rsid w:val="000D6D5D"/>
    <w:rsid w:val="000D774F"/>
    <w:rsid w:val="000E0CE3"/>
    <w:rsid w:val="000E1294"/>
    <w:rsid w:val="000E2448"/>
    <w:rsid w:val="000E2545"/>
    <w:rsid w:val="000E2A04"/>
    <w:rsid w:val="000E34AC"/>
    <w:rsid w:val="000E41F6"/>
    <w:rsid w:val="000E477B"/>
    <w:rsid w:val="000E4BEA"/>
    <w:rsid w:val="000E5478"/>
    <w:rsid w:val="000E5925"/>
    <w:rsid w:val="000E5CBD"/>
    <w:rsid w:val="000E70C6"/>
    <w:rsid w:val="000F0276"/>
    <w:rsid w:val="000F0644"/>
    <w:rsid w:val="000F098F"/>
    <w:rsid w:val="000F17A4"/>
    <w:rsid w:val="000F2AF1"/>
    <w:rsid w:val="000F31D5"/>
    <w:rsid w:val="000F378E"/>
    <w:rsid w:val="000F3F66"/>
    <w:rsid w:val="000F5141"/>
    <w:rsid w:val="000F6701"/>
    <w:rsid w:val="000F7C17"/>
    <w:rsid w:val="0010056A"/>
    <w:rsid w:val="001008EB"/>
    <w:rsid w:val="00101FC4"/>
    <w:rsid w:val="00103669"/>
    <w:rsid w:val="0010384E"/>
    <w:rsid w:val="001039EB"/>
    <w:rsid w:val="001054F3"/>
    <w:rsid w:val="00105A4F"/>
    <w:rsid w:val="00106BB3"/>
    <w:rsid w:val="001117E4"/>
    <w:rsid w:val="001118C5"/>
    <w:rsid w:val="00113C4A"/>
    <w:rsid w:val="00113D57"/>
    <w:rsid w:val="00115484"/>
    <w:rsid w:val="00115498"/>
    <w:rsid w:val="00115FD0"/>
    <w:rsid w:val="001165DE"/>
    <w:rsid w:val="00116F3B"/>
    <w:rsid w:val="00116F7B"/>
    <w:rsid w:val="00120689"/>
    <w:rsid w:val="00121064"/>
    <w:rsid w:val="001214D2"/>
    <w:rsid w:val="0012241D"/>
    <w:rsid w:val="00122473"/>
    <w:rsid w:val="00122B14"/>
    <w:rsid w:val="0012517D"/>
    <w:rsid w:val="0012603E"/>
    <w:rsid w:val="001260D6"/>
    <w:rsid w:val="0012697E"/>
    <w:rsid w:val="001274BB"/>
    <w:rsid w:val="00127743"/>
    <w:rsid w:val="00127FE2"/>
    <w:rsid w:val="0013020B"/>
    <w:rsid w:val="00130285"/>
    <w:rsid w:val="0013036E"/>
    <w:rsid w:val="00130652"/>
    <w:rsid w:val="00130FE6"/>
    <w:rsid w:val="00131014"/>
    <w:rsid w:val="00131D14"/>
    <w:rsid w:val="001338BC"/>
    <w:rsid w:val="00133A59"/>
    <w:rsid w:val="00133D89"/>
    <w:rsid w:val="00133E62"/>
    <w:rsid w:val="00133EFE"/>
    <w:rsid w:val="00135372"/>
    <w:rsid w:val="001356C4"/>
    <w:rsid w:val="00135BE5"/>
    <w:rsid w:val="001376A2"/>
    <w:rsid w:val="00140531"/>
    <w:rsid w:val="00140885"/>
    <w:rsid w:val="001428A8"/>
    <w:rsid w:val="00144428"/>
    <w:rsid w:val="00144CB0"/>
    <w:rsid w:val="001456ED"/>
    <w:rsid w:val="00146768"/>
    <w:rsid w:val="001468D4"/>
    <w:rsid w:val="00147337"/>
    <w:rsid w:val="0015480C"/>
    <w:rsid w:val="00155118"/>
    <w:rsid w:val="00155AF0"/>
    <w:rsid w:val="00155D14"/>
    <w:rsid w:val="00155DE7"/>
    <w:rsid w:val="00156436"/>
    <w:rsid w:val="00156C4E"/>
    <w:rsid w:val="0016005B"/>
    <w:rsid w:val="0016078C"/>
    <w:rsid w:val="00160C56"/>
    <w:rsid w:val="001611E6"/>
    <w:rsid w:val="00161C35"/>
    <w:rsid w:val="00162C3A"/>
    <w:rsid w:val="001636E8"/>
    <w:rsid w:val="001645E0"/>
    <w:rsid w:val="00164D14"/>
    <w:rsid w:val="001657AA"/>
    <w:rsid w:val="001664E0"/>
    <w:rsid w:val="001665C0"/>
    <w:rsid w:val="00166CD7"/>
    <w:rsid w:val="0017168A"/>
    <w:rsid w:val="001729E4"/>
    <w:rsid w:val="00172FEB"/>
    <w:rsid w:val="00174B9D"/>
    <w:rsid w:val="00175263"/>
    <w:rsid w:val="001761FB"/>
    <w:rsid w:val="00177FFA"/>
    <w:rsid w:val="0018103B"/>
    <w:rsid w:val="00181624"/>
    <w:rsid w:val="00182BD8"/>
    <w:rsid w:val="00187BF7"/>
    <w:rsid w:val="00190D41"/>
    <w:rsid w:val="00191502"/>
    <w:rsid w:val="00191D3A"/>
    <w:rsid w:val="001933BE"/>
    <w:rsid w:val="001935A7"/>
    <w:rsid w:val="00193683"/>
    <w:rsid w:val="001938FD"/>
    <w:rsid w:val="00195422"/>
    <w:rsid w:val="00196903"/>
    <w:rsid w:val="0019795B"/>
    <w:rsid w:val="001A0B95"/>
    <w:rsid w:val="001A0EE5"/>
    <w:rsid w:val="001A0F4D"/>
    <w:rsid w:val="001A1D2D"/>
    <w:rsid w:val="001A2019"/>
    <w:rsid w:val="001A2C8A"/>
    <w:rsid w:val="001A304E"/>
    <w:rsid w:val="001A347E"/>
    <w:rsid w:val="001A3C31"/>
    <w:rsid w:val="001A588A"/>
    <w:rsid w:val="001A5E5A"/>
    <w:rsid w:val="001A64BB"/>
    <w:rsid w:val="001A7A9D"/>
    <w:rsid w:val="001B00DA"/>
    <w:rsid w:val="001B0957"/>
    <w:rsid w:val="001B0BE6"/>
    <w:rsid w:val="001B13EE"/>
    <w:rsid w:val="001B2330"/>
    <w:rsid w:val="001B284D"/>
    <w:rsid w:val="001B2B56"/>
    <w:rsid w:val="001B3025"/>
    <w:rsid w:val="001B3C96"/>
    <w:rsid w:val="001B40B2"/>
    <w:rsid w:val="001B4155"/>
    <w:rsid w:val="001B5A30"/>
    <w:rsid w:val="001B66E3"/>
    <w:rsid w:val="001B6AC5"/>
    <w:rsid w:val="001C0669"/>
    <w:rsid w:val="001C0F31"/>
    <w:rsid w:val="001C2064"/>
    <w:rsid w:val="001C29BB"/>
    <w:rsid w:val="001C2AFE"/>
    <w:rsid w:val="001C3226"/>
    <w:rsid w:val="001C6381"/>
    <w:rsid w:val="001C68BE"/>
    <w:rsid w:val="001C6914"/>
    <w:rsid w:val="001C7698"/>
    <w:rsid w:val="001D08D0"/>
    <w:rsid w:val="001D1053"/>
    <w:rsid w:val="001D167D"/>
    <w:rsid w:val="001D2A6A"/>
    <w:rsid w:val="001D2A9F"/>
    <w:rsid w:val="001D3F7F"/>
    <w:rsid w:val="001D4AC5"/>
    <w:rsid w:val="001D4DF3"/>
    <w:rsid w:val="001D5E00"/>
    <w:rsid w:val="001D64C3"/>
    <w:rsid w:val="001E0082"/>
    <w:rsid w:val="001E033B"/>
    <w:rsid w:val="001E198D"/>
    <w:rsid w:val="001E2D8F"/>
    <w:rsid w:val="001E3564"/>
    <w:rsid w:val="001E3C7F"/>
    <w:rsid w:val="001E62D7"/>
    <w:rsid w:val="001E7F96"/>
    <w:rsid w:val="001F0541"/>
    <w:rsid w:val="001F1A73"/>
    <w:rsid w:val="001F1E0D"/>
    <w:rsid w:val="001F1F3D"/>
    <w:rsid w:val="001F27E5"/>
    <w:rsid w:val="001F306D"/>
    <w:rsid w:val="001F30EE"/>
    <w:rsid w:val="001F4A37"/>
    <w:rsid w:val="001F4BB8"/>
    <w:rsid w:val="001F5FEF"/>
    <w:rsid w:val="001F6046"/>
    <w:rsid w:val="001F76CC"/>
    <w:rsid w:val="002018C0"/>
    <w:rsid w:val="00201A7B"/>
    <w:rsid w:val="00201C4B"/>
    <w:rsid w:val="0020336B"/>
    <w:rsid w:val="002035FE"/>
    <w:rsid w:val="00204019"/>
    <w:rsid w:val="0020405E"/>
    <w:rsid w:val="00205647"/>
    <w:rsid w:val="00205BCE"/>
    <w:rsid w:val="00207214"/>
    <w:rsid w:val="002072A2"/>
    <w:rsid w:val="00207A1D"/>
    <w:rsid w:val="0021021D"/>
    <w:rsid w:val="00210408"/>
    <w:rsid w:val="0021044B"/>
    <w:rsid w:val="00211271"/>
    <w:rsid w:val="00211D31"/>
    <w:rsid w:val="00211E27"/>
    <w:rsid w:val="002128D0"/>
    <w:rsid w:val="002148A0"/>
    <w:rsid w:val="00214FBB"/>
    <w:rsid w:val="0021527A"/>
    <w:rsid w:val="00215349"/>
    <w:rsid w:val="00216A70"/>
    <w:rsid w:val="00216E41"/>
    <w:rsid w:val="0021728D"/>
    <w:rsid w:val="002213CE"/>
    <w:rsid w:val="0022342F"/>
    <w:rsid w:val="00225AAE"/>
    <w:rsid w:val="00225DE7"/>
    <w:rsid w:val="00227062"/>
    <w:rsid w:val="0022753D"/>
    <w:rsid w:val="00230101"/>
    <w:rsid w:val="0023139C"/>
    <w:rsid w:val="00231E35"/>
    <w:rsid w:val="00232280"/>
    <w:rsid w:val="0023288E"/>
    <w:rsid w:val="00232E5D"/>
    <w:rsid w:val="002334B3"/>
    <w:rsid w:val="00233FD1"/>
    <w:rsid w:val="002343AC"/>
    <w:rsid w:val="002345F0"/>
    <w:rsid w:val="00235835"/>
    <w:rsid w:val="00235BED"/>
    <w:rsid w:val="00235FF1"/>
    <w:rsid w:val="00236D5A"/>
    <w:rsid w:val="00236F6F"/>
    <w:rsid w:val="0023758A"/>
    <w:rsid w:val="00237C13"/>
    <w:rsid w:val="00240926"/>
    <w:rsid w:val="00242662"/>
    <w:rsid w:val="0024279A"/>
    <w:rsid w:val="00243A02"/>
    <w:rsid w:val="00244D12"/>
    <w:rsid w:val="00245AD8"/>
    <w:rsid w:val="0024660D"/>
    <w:rsid w:val="00246EC9"/>
    <w:rsid w:val="00250AC7"/>
    <w:rsid w:val="00251B80"/>
    <w:rsid w:val="0025209D"/>
    <w:rsid w:val="002525D7"/>
    <w:rsid w:val="00252F4D"/>
    <w:rsid w:val="00253BF0"/>
    <w:rsid w:val="00254616"/>
    <w:rsid w:val="00255A70"/>
    <w:rsid w:val="00256561"/>
    <w:rsid w:val="00256B04"/>
    <w:rsid w:val="00256DF6"/>
    <w:rsid w:val="00257FFB"/>
    <w:rsid w:val="002604BC"/>
    <w:rsid w:val="00261D23"/>
    <w:rsid w:val="00263589"/>
    <w:rsid w:val="0026400E"/>
    <w:rsid w:val="00264637"/>
    <w:rsid w:val="00264C94"/>
    <w:rsid w:val="00264DB5"/>
    <w:rsid w:val="002663F5"/>
    <w:rsid w:val="0026715F"/>
    <w:rsid w:val="0026794F"/>
    <w:rsid w:val="002709AF"/>
    <w:rsid w:val="002720E9"/>
    <w:rsid w:val="00273489"/>
    <w:rsid w:val="0027449B"/>
    <w:rsid w:val="00274774"/>
    <w:rsid w:val="002755E9"/>
    <w:rsid w:val="00275D60"/>
    <w:rsid w:val="00275FB8"/>
    <w:rsid w:val="00276221"/>
    <w:rsid w:val="00276246"/>
    <w:rsid w:val="00276581"/>
    <w:rsid w:val="002769A8"/>
    <w:rsid w:val="002805C7"/>
    <w:rsid w:val="00281254"/>
    <w:rsid w:val="002813EA"/>
    <w:rsid w:val="002826E3"/>
    <w:rsid w:val="002830D5"/>
    <w:rsid w:val="002834DB"/>
    <w:rsid w:val="00283FF5"/>
    <w:rsid w:val="002842D2"/>
    <w:rsid w:val="00285ABD"/>
    <w:rsid w:val="00286475"/>
    <w:rsid w:val="0028738D"/>
    <w:rsid w:val="002874C4"/>
    <w:rsid w:val="00287FF5"/>
    <w:rsid w:val="00291480"/>
    <w:rsid w:val="00291D15"/>
    <w:rsid w:val="00291FAA"/>
    <w:rsid w:val="00292B7B"/>
    <w:rsid w:val="00294111"/>
    <w:rsid w:val="00294B21"/>
    <w:rsid w:val="00294D21"/>
    <w:rsid w:val="00295690"/>
    <w:rsid w:val="00295692"/>
    <w:rsid w:val="00295C24"/>
    <w:rsid w:val="00297FFD"/>
    <w:rsid w:val="002A1C2A"/>
    <w:rsid w:val="002A1DA4"/>
    <w:rsid w:val="002A3901"/>
    <w:rsid w:val="002A3FE1"/>
    <w:rsid w:val="002A4E78"/>
    <w:rsid w:val="002A52B9"/>
    <w:rsid w:val="002A57B7"/>
    <w:rsid w:val="002A6A7D"/>
    <w:rsid w:val="002A710E"/>
    <w:rsid w:val="002B2292"/>
    <w:rsid w:val="002B3A2A"/>
    <w:rsid w:val="002B3D7C"/>
    <w:rsid w:val="002B474C"/>
    <w:rsid w:val="002B5ED5"/>
    <w:rsid w:val="002B6894"/>
    <w:rsid w:val="002B6925"/>
    <w:rsid w:val="002B6D5C"/>
    <w:rsid w:val="002B79DB"/>
    <w:rsid w:val="002B7BA8"/>
    <w:rsid w:val="002C1581"/>
    <w:rsid w:val="002C213D"/>
    <w:rsid w:val="002C2A20"/>
    <w:rsid w:val="002C2E19"/>
    <w:rsid w:val="002C3819"/>
    <w:rsid w:val="002C3822"/>
    <w:rsid w:val="002C430D"/>
    <w:rsid w:val="002C4402"/>
    <w:rsid w:val="002C5EB5"/>
    <w:rsid w:val="002C6002"/>
    <w:rsid w:val="002C60F7"/>
    <w:rsid w:val="002C6424"/>
    <w:rsid w:val="002C70C7"/>
    <w:rsid w:val="002D088F"/>
    <w:rsid w:val="002D3052"/>
    <w:rsid w:val="002D49B1"/>
    <w:rsid w:val="002D594E"/>
    <w:rsid w:val="002D5A0B"/>
    <w:rsid w:val="002D5F77"/>
    <w:rsid w:val="002D657B"/>
    <w:rsid w:val="002D6A2C"/>
    <w:rsid w:val="002D6C03"/>
    <w:rsid w:val="002D7CA2"/>
    <w:rsid w:val="002D7F08"/>
    <w:rsid w:val="002E02E9"/>
    <w:rsid w:val="002E1028"/>
    <w:rsid w:val="002E20B7"/>
    <w:rsid w:val="002E227D"/>
    <w:rsid w:val="002E5AB6"/>
    <w:rsid w:val="002E5F72"/>
    <w:rsid w:val="002E6A39"/>
    <w:rsid w:val="002E71E2"/>
    <w:rsid w:val="002E7339"/>
    <w:rsid w:val="002E78DB"/>
    <w:rsid w:val="002E794E"/>
    <w:rsid w:val="002E7AE5"/>
    <w:rsid w:val="002F0980"/>
    <w:rsid w:val="002F0D66"/>
    <w:rsid w:val="002F12D7"/>
    <w:rsid w:val="002F1BD3"/>
    <w:rsid w:val="002F1FCC"/>
    <w:rsid w:val="002F3A09"/>
    <w:rsid w:val="002F40CA"/>
    <w:rsid w:val="002F456A"/>
    <w:rsid w:val="002F45A6"/>
    <w:rsid w:val="002F5729"/>
    <w:rsid w:val="002F6622"/>
    <w:rsid w:val="002F6E33"/>
    <w:rsid w:val="002F75DF"/>
    <w:rsid w:val="00300610"/>
    <w:rsid w:val="00300A97"/>
    <w:rsid w:val="00301FB5"/>
    <w:rsid w:val="0030310B"/>
    <w:rsid w:val="00303C4E"/>
    <w:rsid w:val="00303E3C"/>
    <w:rsid w:val="0030516C"/>
    <w:rsid w:val="003058F9"/>
    <w:rsid w:val="003072A4"/>
    <w:rsid w:val="003107CD"/>
    <w:rsid w:val="00310D3A"/>
    <w:rsid w:val="0031158D"/>
    <w:rsid w:val="00314345"/>
    <w:rsid w:val="003149B5"/>
    <w:rsid w:val="00314CBA"/>
    <w:rsid w:val="00314CC3"/>
    <w:rsid w:val="003159C5"/>
    <w:rsid w:val="00317D37"/>
    <w:rsid w:val="00320232"/>
    <w:rsid w:val="0032035D"/>
    <w:rsid w:val="00320671"/>
    <w:rsid w:val="0032130A"/>
    <w:rsid w:val="00321D1D"/>
    <w:rsid w:val="0032212E"/>
    <w:rsid w:val="00322442"/>
    <w:rsid w:val="00322987"/>
    <w:rsid w:val="00323A33"/>
    <w:rsid w:val="00323FB7"/>
    <w:rsid w:val="00325856"/>
    <w:rsid w:val="00325E08"/>
    <w:rsid w:val="00325F08"/>
    <w:rsid w:val="00327D8D"/>
    <w:rsid w:val="003302F8"/>
    <w:rsid w:val="00330A40"/>
    <w:rsid w:val="00330D47"/>
    <w:rsid w:val="00331855"/>
    <w:rsid w:val="0033193D"/>
    <w:rsid w:val="0033361F"/>
    <w:rsid w:val="00334453"/>
    <w:rsid w:val="00334D5C"/>
    <w:rsid w:val="00334FAC"/>
    <w:rsid w:val="00335C05"/>
    <w:rsid w:val="00340550"/>
    <w:rsid w:val="003406DA"/>
    <w:rsid w:val="003415D7"/>
    <w:rsid w:val="00341626"/>
    <w:rsid w:val="00341842"/>
    <w:rsid w:val="0034375E"/>
    <w:rsid w:val="00343D99"/>
    <w:rsid w:val="00344469"/>
    <w:rsid w:val="00344499"/>
    <w:rsid w:val="00344703"/>
    <w:rsid w:val="00346655"/>
    <w:rsid w:val="003468CB"/>
    <w:rsid w:val="00346A0C"/>
    <w:rsid w:val="00346BF7"/>
    <w:rsid w:val="00350140"/>
    <w:rsid w:val="0035019E"/>
    <w:rsid w:val="0035095D"/>
    <w:rsid w:val="003530EC"/>
    <w:rsid w:val="00353C7F"/>
    <w:rsid w:val="003546C5"/>
    <w:rsid w:val="00355C45"/>
    <w:rsid w:val="00356684"/>
    <w:rsid w:val="00356B67"/>
    <w:rsid w:val="00356BA0"/>
    <w:rsid w:val="0035728E"/>
    <w:rsid w:val="003572B2"/>
    <w:rsid w:val="00357AD7"/>
    <w:rsid w:val="00360212"/>
    <w:rsid w:val="00361047"/>
    <w:rsid w:val="00361B50"/>
    <w:rsid w:val="00364C94"/>
    <w:rsid w:val="00365852"/>
    <w:rsid w:val="003671E4"/>
    <w:rsid w:val="00367205"/>
    <w:rsid w:val="00367945"/>
    <w:rsid w:val="00367C2A"/>
    <w:rsid w:val="00370EEC"/>
    <w:rsid w:val="003710F6"/>
    <w:rsid w:val="003711BE"/>
    <w:rsid w:val="003734E2"/>
    <w:rsid w:val="0037423D"/>
    <w:rsid w:val="00374D06"/>
    <w:rsid w:val="00375E4D"/>
    <w:rsid w:val="003776DF"/>
    <w:rsid w:val="00377A01"/>
    <w:rsid w:val="0038159E"/>
    <w:rsid w:val="00381C14"/>
    <w:rsid w:val="00381C56"/>
    <w:rsid w:val="0038244E"/>
    <w:rsid w:val="0038252F"/>
    <w:rsid w:val="00382A20"/>
    <w:rsid w:val="00382ABE"/>
    <w:rsid w:val="00382B08"/>
    <w:rsid w:val="0038362C"/>
    <w:rsid w:val="00383672"/>
    <w:rsid w:val="003839AB"/>
    <w:rsid w:val="003842A8"/>
    <w:rsid w:val="003847F2"/>
    <w:rsid w:val="00384EBC"/>
    <w:rsid w:val="00386057"/>
    <w:rsid w:val="0038606E"/>
    <w:rsid w:val="003867AB"/>
    <w:rsid w:val="00387090"/>
    <w:rsid w:val="00387C10"/>
    <w:rsid w:val="00390122"/>
    <w:rsid w:val="00390ACD"/>
    <w:rsid w:val="00390F7E"/>
    <w:rsid w:val="0039144E"/>
    <w:rsid w:val="00391D1C"/>
    <w:rsid w:val="003927C1"/>
    <w:rsid w:val="00392F41"/>
    <w:rsid w:val="00394526"/>
    <w:rsid w:val="00395701"/>
    <w:rsid w:val="0039621D"/>
    <w:rsid w:val="00396F32"/>
    <w:rsid w:val="00397648"/>
    <w:rsid w:val="0039766F"/>
    <w:rsid w:val="00397DF5"/>
    <w:rsid w:val="003A02B2"/>
    <w:rsid w:val="003A080A"/>
    <w:rsid w:val="003A08A1"/>
    <w:rsid w:val="003A08EF"/>
    <w:rsid w:val="003A122E"/>
    <w:rsid w:val="003A1F82"/>
    <w:rsid w:val="003A2A78"/>
    <w:rsid w:val="003A4923"/>
    <w:rsid w:val="003A607A"/>
    <w:rsid w:val="003A6F11"/>
    <w:rsid w:val="003A7365"/>
    <w:rsid w:val="003A7666"/>
    <w:rsid w:val="003B114A"/>
    <w:rsid w:val="003B1AB9"/>
    <w:rsid w:val="003B25D0"/>
    <w:rsid w:val="003B2BFF"/>
    <w:rsid w:val="003B30EE"/>
    <w:rsid w:val="003B360E"/>
    <w:rsid w:val="003B3CC7"/>
    <w:rsid w:val="003B4D2A"/>
    <w:rsid w:val="003B50F1"/>
    <w:rsid w:val="003B5374"/>
    <w:rsid w:val="003B580D"/>
    <w:rsid w:val="003B617A"/>
    <w:rsid w:val="003C0C0A"/>
    <w:rsid w:val="003C0D6C"/>
    <w:rsid w:val="003C33A0"/>
    <w:rsid w:val="003C4587"/>
    <w:rsid w:val="003C5DE1"/>
    <w:rsid w:val="003C65A8"/>
    <w:rsid w:val="003C6AAB"/>
    <w:rsid w:val="003C7423"/>
    <w:rsid w:val="003C7498"/>
    <w:rsid w:val="003D082E"/>
    <w:rsid w:val="003D0891"/>
    <w:rsid w:val="003D16A0"/>
    <w:rsid w:val="003D33E3"/>
    <w:rsid w:val="003D614D"/>
    <w:rsid w:val="003D6539"/>
    <w:rsid w:val="003D6D45"/>
    <w:rsid w:val="003D6FA4"/>
    <w:rsid w:val="003D73AE"/>
    <w:rsid w:val="003D7FAD"/>
    <w:rsid w:val="003E0A74"/>
    <w:rsid w:val="003E0D8E"/>
    <w:rsid w:val="003E2024"/>
    <w:rsid w:val="003E2682"/>
    <w:rsid w:val="003E3FEE"/>
    <w:rsid w:val="003E4533"/>
    <w:rsid w:val="003E491D"/>
    <w:rsid w:val="003E5D07"/>
    <w:rsid w:val="003E6D2E"/>
    <w:rsid w:val="003E74F7"/>
    <w:rsid w:val="003F036D"/>
    <w:rsid w:val="003F0950"/>
    <w:rsid w:val="003F198B"/>
    <w:rsid w:val="003F2198"/>
    <w:rsid w:val="003F2D44"/>
    <w:rsid w:val="003F2EB1"/>
    <w:rsid w:val="003F40E9"/>
    <w:rsid w:val="003F4AF2"/>
    <w:rsid w:val="003F4DB6"/>
    <w:rsid w:val="003F5786"/>
    <w:rsid w:val="003F5C73"/>
    <w:rsid w:val="00400F9A"/>
    <w:rsid w:val="00402A7B"/>
    <w:rsid w:val="0040314B"/>
    <w:rsid w:val="00403FD3"/>
    <w:rsid w:val="00404147"/>
    <w:rsid w:val="00404E46"/>
    <w:rsid w:val="004057B8"/>
    <w:rsid w:val="00405E91"/>
    <w:rsid w:val="00405F78"/>
    <w:rsid w:val="004068AC"/>
    <w:rsid w:val="00406AA1"/>
    <w:rsid w:val="00407015"/>
    <w:rsid w:val="0040739E"/>
    <w:rsid w:val="00407827"/>
    <w:rsid w:val="00407B90"/>
    <w:rsid w:val="00410D54"/>
    <w:rsid w:val="0041120E"/>
    <w:rsid w:val="004128B6"/>
    <w:rsid w:val="004135E4"/>
    <w:rsid w:val="00414464"/>
    <w:rsid w:val="00414A5C"/>
    <w:rsid w:val="00414C3A"/>
    <w:rsid w:val="00415540"/>
    <w:rsid w:val="00415DA1"/>
    <w:rsid w:val="00416555"/>
    <w:rsid w:val="00422461"/>
    <w:rsid w:val="0042303E"/>
    <w:rsid w:val="00423627"/>
    <w:rsid w:val="00424896"/>
    <w:rsid w:val="00424EEA"/>
    <w:rsid w:val="0042592D"/>
    <w:rsid w:val="00425CAB"/>
    <w:rsid w:val="00427AB1"/>
    <w:rsid w:val="00430A09"/>
    <w:rsid w:val="00430FA6"/>
    <w:rsid w:val="0043213A"/>
    <w:rsid w:val="00432405"/>
    <w:rsid w:val="004328FA"/>
    <w:rsid w:val="004330AF"/>
    <w:rsid w:val="00433446"/>
    <w:rsid w:val="004337C2"/>
    <w:rsid w:val="004342C4"/>
    <w:rsid w:val="0043438D"/>
    <w:rsid w:val="00434BB9"/>
    <w:rsid w:val="0043513F"/>
    <w:rsid w:val="00436618"/>
    <w:rsid w:val="00437E9B"/>
    <w:rsid w:val="00440B20"/>
    <w:rsid w:val="004426FE"/>
    <w:rsid w:val="00443347"/>
    <w:rsid w:val="004436E6"/>
    <w:rsid w:val="004438C0"/>
    <w:rsid w:val="00444028"/>
    <w:rsid w:val="00444FB6"/>
    <w:rsid w:val="00445C74"/>
    <w:rsid w:val="00447C78"/>
    <w:rsid w:val="00447C95"/>
    <w:rsid w:val="00447F2D"/>
    <w:rsid w:val="00447F51"/>
    <w:rsid w:val="00450B47"/>
    <w:rsid w:val="0045203B"/>
    <w:rsid w:val="00454BEE"/>
    <w:rsid w:val="004553F1"/>
    <w:rsid w:val="004557DB"/>
    <w:rsid w:val="00456D6E"/>
    <w:rsid w:val="004573B3"/>
    <w:rsid w:val="0045797D"/>
    <w:rsid w:val="00460307"/>
    <w:rsid w:val="00460D61"/>
    <w:rsid w:val="00462932"/>
    <w:rsid w:val="00463E1C"/>
    <w:rsid w:val="00463E29"/>
    <w:rsid w:val="00464400"/>
    <w:rsid w:val="00464538"/>
    <w:rsid w:val="0046547F"/>
    <w:rsid w:val="00465A34"/>
    <w:rsid w:val="00465D0B"/>
    <w:rsid w:val="004673B9"/>
    <w:rsid w:val="00467523"/>
    <w:rsid w:val="00467645"/>
    <w:rsid w:val="00467AE4"/>
    <w:rsid w:val="004701A3"/>
    <w:rsid w:val="004712E6"/>
    <w:rsid w:val="004728BC"/>
    <w:rsid w:val="004731A0"/>
    <w:rsid w:val="00473E1C"/>
    <w:rsid w:val="004745A5"/>
    <w:rsid w:val="00474BC3"/>
    <w:rsid w:val="00474CC6"/>
    <w:rsid w:val="00474EBD"/>
    <w:rsid w:val="004764C6"/>
    <w:rsid w:val="0047690B"/>
    <w:rsid w:val="00477C96"/>
    <w:rsid w:val="00477D70"/>
    <w:rsid w:val="004800A1"/>
    <w:rsid w:val="004814D2"/>
    <w:rsid w:val="004820DE"/>
    <w:rsid w:val="00482A0C"/>
    <w:rsid w:val="00483E85"/>
    <w:rsid w:val="00483F7D"/>
    <w:rsid w:val="004852AD"/>
    <w:rsid w:val="0048673D"/>
    <w:rsid w:val="004868D8"/>
    <w:rsid w:val="00486ADA"/>
    <w:rsid w:val="00486AE4"/>
    <w:rsid w:val="004878E9"/>
    <w:rsid w:val="004906DD"/>
    <w:rsid w:val="0049117C"/>
    <w:rsid w:val="00491ACD"/>
    <w:rsid w:val="00491DA2"/>
    <w:rsid w:val="00491DF7"/>
    <w:rsid w:val="00493264"/>
    <w:rsid w:val="00494D76"/>
    <w:rsid w:val="00494E99"/>
    <w:rsid w:val="004968D0"/>
    <w:rsid w:val="00496A25"/>
    <w:rsid w:val="0049709B"/>
    <w:rsid w:val="004971C3"/>
    <w:rsid w:val="004A048D"/>
    <w:rsid w:val="004A0BD4"/>
    <w:rsid w:val="004A0F1A"/>
    <w:rsid w:val="004A10CD"/>
    <w:rsid w:val="004A147E"/>
    <w:rsid w:val="004A41DA"/>
    <w:rsid w:val="004A54F5"/>
    <w:rsid w:val="004A6BAB"/>
    <w:rsid w:val="004A716E"/>
    <w:rsid w:val="004B0302"/>
    <w:rsid w:val="004B17BB"/>
    <w:rsid w:val="004B1827"/>
    <w:rsid w:val="004B1866"/>
    <w:rsid w:val="004B1A92"/>
    <w:rsid w:val="004B1AD5"/>
    <w:rsid w:val="004B2AA7"/>
    <w:rsid w:val="004B2D68"/>
    <w:rsid w:val="004B37BA"/>
    <w:rsid w:val="004B37D7"/>
    <w:rsid w:val="004B4DDD"/>
    <w:rsid w:val="004B5B83"/>
    <w:rsid w:val="004B656B"/>
    <w:rsid w:val="004B6E5F"/>
    <w:rsid w:val="004B7238"/>
    <w:rsid w:val="004B789C"/>
    <w:rsid w:val="004B7DF5"/>
    <w:rsid w:val="004C0265"/>
    <w:rsid w:val="004C0CCB"/>
    <w:rsid w:val="004C2631"/>
    <w:rsid w:val="004C3B9D"/>
    <w:rsid w:val="004C49BD"/>
    <w:rsid w:val="004C5578"/>
    <w:rsid w:val="004C5592"/>
    <w:rsid w:val="004C5855"/>
    <w:rsid w:val="004C5F87"/>
    <w:rsid w:val="004C70DB"/>
    <w:rsid w:val="004C749F"/>
    <w:rsid w:val="004C769E"/>
    <w:rsid w:val="004C7EB7"/>
    <w:rsid w:val="004D0146"/>
    <w:rsid w:val="004D0A3C"/>
    <w:rsid w:val="004D0FE4"/>
    <w:rsid w:val="004D2BF8"/>
    <w:rsid w:val="004D4337"/>
    <w:rsid w:val="004D4696"/>
    <w:rsid w:val="004D5DE9"/>
    <w:rsid w:val="004D5EA5"/>
    <w:rsid w:val="004D5F75"/>
    <w:rsid w:val="004D7AFF"/>
    <w:rsid w:val="004D7D0E"/>
    <w:rsid w:val="004E048C"/>
    <w:rsid w:val="004E07CD"/>
    <w:rsid w:val="004E0B94"/>
    <w:rsid w:val="004E1FDA"/>
    <w:rsid w:val="004E21A6"/>
    <w:rsid w:val="004E25B1"/>
    <w:rsid w:val="004E364B"/>
    <w:rsid w:val="004E382D"/>
    <w:rsid w:val="004E4024"/>
    <w:rsid w:val="004E4225"/>
    <w:rsid w:val="004E4B57"/>
    <w:rsid w:val="004E4C82"/>
    <w:rsid w:val="004E533A"/>
    <w:rsid w:val="004E54F8"/>
    <w:rsid w:val="004E58A2"/>
    <w:rsid w:val="004E5B54"/>
    <w:rsid w:val="004E6474"/>
    <w:rsid w:val="004E65C3"/>
    <w:rsid w:val="004E6EA8"/>
    <w:rsid w:val="004E7D30"/>
    <w:rsid w:val="004F00BF"/>
    <w:rsid w:val="004F064E"/>
    <w:rsid w:val="004F086E"/>
    <w:rsid w:val="004F0D38"/>
    <w:rsid w:val="004F1C46"/>
    <w:rsid w:val="004F23B3"/>
    <w:rsid w:val="004F2896"/>
    <w:rsid w:val="004F4AA0"/>
    <w:rsid w:val="004F624D"/>
    <w:rsid w:val="004F641A"/>
    <w:rsid w:val="004F6A06"/>
    <w:rsid w:val="004F6E9E"/>
    <w:rsid w:val="00500362"/>
    <w:rsid w:val="00500866"/>
    <w:rsid w:val="0050096F"/>
    <w:rsid w:val="00501382"/>
    <w:rsid w:val="00501C44"/>
    <w:rsid w:val="00501FB4"/>
    <w:rsid w:val="0050312D"/>
    <w:rsid w:val="00504B09"/>
    <w:rsid w:val="00504FCA"/>
    <w:rsid w:val="005057F1"/>
    <w:rsid w:val="00506ADD"/>
    <w:rsid w:val="00507943"/>
    <w:rsid w:val="00507E2B"/>
    <w:rsid w:val="0051068E"/>
    <w:rsid w:val="00510E13"/>
    <w:rsid w:val="00513486"/>
    <w:rsid w:val="00514315"/>
    <w:rsid w:val="00514BA1"/>
    <w:rsid w:val="005150C9"/>
    <w:rsid w:val="005151E6"/>
    <w:rsid w:val="00516080"/>
    <w:rsid w:val="00516927"/>
    <w:rsid w:val="00517125"/>
    <w:rsid w:val="00517222"/>
    <w:rsid w:val="00517857"/>
    <w:rsid w:val="00517BF0"/>
    <w:rsid w:val="00517F8D"/>
    <w:rsid w:val="00520129"/>
    <w:rsid w:val="00520D68"/>
    <w:rsid w:val="005223EA"/>
    <w:rsid w:val="005234E5"/>
    <w:rsid w:val="00523844"/>
    <w:rsid w:val="00523994"/>
    <w:rsid w:val="00523B3B"/>
    <w:rsid w:val="00524A08"/>
    <w:rsid w:val="005253B7"/>
    <w:rsid w:val="005259E0"/>
    <w:rsid w:val="0052662D"/>
    <w:rsid w:val="0052779B"/>
    <w:rsid w:val="00527960"/>
    <w:rsid w:val="00527AC1"/>
    <w:rsid w:val="00530F74"/>
    <w:rsid w:val="005317AC"/>
    <w:rsid w:val="00532057"/>
    <w:rsid w:val="00533AD4"/>
    <w:rsid w:val="0053472A"/>
    <w:rsid w:val="00535343"/>
    <w:rsid w:val="00535FDB"/>
    <w:rsid w:val="0053646D"/>
    <w:rsid w:val="005366A0"/>
    <w:rsid w:val="0053673D"/>
    <w:rsid w:val="00536B43"/>
    <w:rsid w:val="00540265"/>
    <w:rsid w:val="005404B2"/>
    <w:rsid w:val="00540BF1"/>
    <w:rsid w:val="005410C4"/>
    <w:rsid w:val="00541344"/>
    <w:rsid w:val="00542444"/>
    <w:rsid w:val="0054276C"/>
    <w:rsid w:val="0054284D"/>
    <w:rsid w:val="00542F55"/>
    <w:rsid w:val="00545C27"/>
    <w:rsid w:val="0054605F"/>
    <w:rsid w:val="00546821"/>
    <w:rsid w:val="005468FE"/>
    <w:rsid w:val="00546B31"/>
    <w:rsid w:val="00547283"/>
    <w:rsid w:val="005503DC"/>
    <w:rsid w:val="00550981"/>
    <w:rsid w:val="00551A37"/>
    <w:rsid w:val="00551BC8"/>
    <w:rsid w:val="00555D95"/>
    <w:rsid w:val="00556DF3"/>
    <w:rsid w:val="00556F8C"/>
    <w:rsid w:val="00557B23"/>
    <w:rsid w:val="00557D61"/>
    <w:rsid w:val="0056013D"/>
    <w:rsid w:val="005634FF"/>
    <w:rsid w:val="00563A73"/>
    <w:rsid w:val="005654C6"/>
    <w:rsid w:val="00565638"/>
    <w:rsid w:val="0056576E"/>
    <w:rsid w:val="00566213"/>
    <w:rsid w:val="0056705F"/>
    <w:rsid w:val="00567ED9"/>
    <w:rsid w:val="00570344"/>
    <w:rsid w:val="005708AA"/>
    <w:rsid w:val="00570B4C"/>
    <w:rsid w:val="00571720"/>
    <w:rsid w:val="005717A0"/>
    <w:rsid w:val="0057183C"/>
    <w:rsid w:val="00572AF1"/>
    <w:rsid w:val="00572F39"/>
    <w:rsid w:val="005745A4"/>
    <w:rsid w:val="005746AC"/>
    <w:rsid w:val="00574E9B"/>
    <w:rsid w:val="005764A7"/>
    <w:rsid w:val="00576854"/>
    <w:rsid w:val="00580AD6"/>
    <w:rsid w:val="00581505"/>
    <w:rsid w:val="0058213D"/>
    <w:rsid w:val="00583F19"/>
    <w:rsid w:val="00584013"/>
    <w:rsid w:val="0058416A"/>
    <w:rsid w:val="005843B0"/>
    <w:rsid w:val="0058582D"/>
    <w:rsid w:val="005858CE"/>
    <w:rsid w:val="00585B8D"/>
    <w:rsid w:val="005860C6"/>
    <w:rsid w:val="00587076"/>
    <w:rsid w:val="00587D58"/>
    <w:rsid w:val="00587FF2"/>
    <w:rsid w:val="00590851"/>
    <w:rsid w:val="0059096B"/>
    <w:rsid w:val="005919DB"/>
    <w:rsid w:val="00591AE2"/>
    <w:rsid w:val="00593A7C"/>
    <w:rsid w:val="005941DB"/>
    <w:rsid w:val="005952DE"/>
    <w:rsid w:val="005955C0"/>
    <w:rsid w:val="005A0FEB"/>
    <w:rsid w:val="005A2802"/>
    <w:rsid w:val="005A2827"/>
    <w:rsid w:val="005A2C13"/>
    <w:rsid w:val="005A3607"/>
    <w:rsid w:val="005A395C"/>
    <w:rsid w:val="005A3C31"/>
    <w:rsid w:val="005A4634"/>
    <w:rsid w:val="005A4921"/>
    <w:rsid w:val="005A6120"/>
    <w:rsid w:val="005A6D1A"/>
    <w:rsid w:val="005B02D6"/>
    <w:rsid w:val="005B045F"/>
    <w:rsid w:val="005B0CB9"/>
    <w:rsid w:val="005B2255"/>
    <w:rsid w:val="005B314C"/>
    <w:rsid w:val="005B38F1"/>
    <w:rsid w:val="005B3B37"/>
    <w:rsid w:val="005B5136"/>
    <w:rsid w:val="005B73C7"/>
    <w:rsid w:val="005B7B90"/>
    <w:rsid w:val="005C0FE4"/>
    <w:rsid w:val="005C1C4B"/>
    <w:rsid w:val="005C1CF2"/>
    <w:rsid w:val="005C47D7"/>
    <w:rsid w:val="005C4887"/>
    <w:rsid w:val="005C48DE"/>
    <w:rsid w:val="005C4ED7"/>
    <w:rsid w:val="005C5438"/>
    <w:rsid w:val="005C6155"/>
    <w:rsid w:val="005C6706"/>
    <w:rsid w:val="005C6F4D"/>
    <w:rsid w:val="005C7607"/>
    <w:rsid w:val="005D043A"/>
    <w:rsid w:val="005D048A"/>
    <w:rsid w:val="005D17F4"/>
    <w:rsid w:val="005D1DB5"/>
    <w:rsid w:val="005D1F75"/>
    <w:rsid w:val="005D219F"/>
    <w:rsid w:val="005D2C82"/>
    <w:rsid w:val="005D2F16"/>
    <w:rsid w:val="005D344F"/>
    <w:rsid w:val="005D35F0"/>
    <w:rsid w:val="005D39FB"/>
    <w:rsid w:val="005D43F3"/>
    <w:rsid w:val="005D5292"/>
    <w:rsid w:val="005D57DE"/>
    <w:rsid w:val="005D5A1B"/>
    <w:rsid w:val="005D66C4"/>
    <w:rsid w:val="005D6B9D"/>
    <w:rsid w:val="005D7FF2"/>
    <w:rsid w:val="005E0330"/>
    <w:rsid w:val="005E11F4"/>
    <w:rsid w:val="005E238F"/>
    <w:rsid w:val="005E26BB"/>
    <w:rsid w:val="005E2741"/>
    <w:rsid w:val="005E3429"/>
    <w:rsid w:val="005E34E4"/>
    <w:rsid w:val="005E3550"/>
    <w:rsid w:val="005E3A0D"/>
    <w:rsid w:val="005E4237"/>
    <w:rsid w:val="005E4855"/>
    <w:rsid w:val="005E5312"/>
    <w:rsid w:val="005E6C40"/>
    <w:rsid w:val="005E78D4"/>
    <w:rsid w:val="005E790F"/>
    <w:rsid w:val="005E7F84"/>
    <w:rsid w:val="005E7FBA"/>
    <w:rsid w:val="005F0307"/>
    <w:rsid w:val="005F38BF"/>
    <w:rsid w:val="005F4264"/>
    <w:rsid w:val="005F4533"/>
    <w:rsid w:val="005F57B1"/>
    <w:rsid w:val="005F6269"/>
    <w:rsid w:val="005F69DE"/>
    <w:rsid w:val="005F6AD9"/>
    <w:rsid w:val="005F7446"/>
    <w:rsid w:val="005F7599"/>
    <w:rsid w:val="005F77E2"/>
    <w:rsid w:val="005F7D52"/>
    <w:rsid w:val="005F7E0E"/>
    <w:rsid w:val="005F7E66"/>
    <w:rsid w:val="00601374"/>
    <w:rsid w:val="00602ADF"/>
    <w:rsid w:val="00602F58"/>
    <w:rsid w:val="00603000"/>
    <w:rsid w:val="00603946"/>
    <w:rsid w:val="00603A35"/>
    <w:rsid w:val="00605D62"/>
    <w:rsid w:val="006065C1"/>
    <w:rsid w:val="00606CF3"/>
    <w:rsid w:val="00607257"/>
    <w:rsid w:val="00610257"/>
    <w:rsid w:val="00611CF2"/>
    <w:rsid w:val="0061239A"/>
    <w:rsid w:val="00612A56"/>
    <w:rsid w:val="00613422"/>
    <w:rsid w:val="00613694"/>
    <w:rsid w:val="00613F90"/>
    <w:rsid w:val="006147F1"/>
    <w:rsid w:val="006148DC"/>
    <w:rsid w:val="006156EA"/>
    <w:rsid w:val="00615964"/>
    <w:rsid w:val="00616243"/>
    <w:rsid w:val="006162D5"/>
    <w:rsid w:val="006164A8"/>
    <w:rsid w:val="0061689C"/>
    <w:rsid w:val="00616F8C"/>
    <w:rsid w:val="0061703A"/>
    <w:rsid w:val="0062264C"/>
    <w:rsid w:val="00622EDB"/>
    <w:rsid w:val="006230E0"/>
    <w:rsid w:val="006238CE"/>
    <w:rsid w:val="00623956"/>
    <w:rsid w:val="00623B9C"/>
    <w:rsid w:val="006250E0"/>
    <w:rsid w:val="0062571C"/>
    <w:rsid w:val="00625B22"/>
    <w:rsid w:val="00627DA0"/>
    <w:rsid w:val="006300D4"/>
    <w:rsid w:val="0063032E"/>
    <w:rsid w:val="00630A13"/>
    <w:rsid w:val="00631470"/>
    <w:rsid w:val="006315D8"/>
    <w:rsid w:val="00631CDD"/>
    <w:rsid w:val="00632677"/>
    <w:rsid w:val="006406CE"/>
    <w:rsid w:val="00641ADD"/>
    <w:rsid w:val="00641DDD"/>
    <w:rsid w:val="00642711"/>
    <w:rsid w:val="00642AE5"/>
    <w:rsid w:val="00642C2B"/>
    <w:rsid w:val="006443AA"/>
    <w:rsid w:val="00644B0C"/>
    <w:rsid w:val="00644CD1"/>
    <w:rsid w:val="006457CD"/>
    <w:rsid w:val="00646768"/>
    <w:rsid w:val="006467AA"/>
    <w:rsid w:val="00646B4D"/>
    <w:rsid w:val="006474AA"/>
    <w:rsid w:val="00650365"/>
    <w:rsid w:val="0065116C"/>
    <w:rsid w:val="00651415"/>
    <w:rsid w:val="0065164B"/>
    <w:rsid w:val="00652317"/>
    <w:rsid w:val="006526FB"/>
    <w:rsid w:val="00652E4C"/>
    <w:rsid w:val="00653593"/>
    <w:rsid w:val="00654F76"/>
    <w:rsid w:val="006560EB"/>
    <w:rsid w:val="0065620A"/>
    <w:rsid w:val="00656C51"/>
    <w:rsid w:val="00656C7D"/>
    <w:rsid w:val="00656D37"/>
    <w:rsid w:val="00660AFD"/>
    <w:rsid w:val="006612CD"/>
    <w:rsid w:val="00661343"/>
    <w:rsid w:val="006616D1"/>
    <w:rsid w:val="00661B46"/>
    <w:rsid w:val="00662449"/>
    <w:rsid w:val="00662A51"/>
    <w:rsid w:val="0066365A"/>
    <w:rsid w:val="00663756"/>
    <w:rsid w:val="00664004"/>
    <w:rsid w:val="006646D5"/>
    <w:rsid w:val="00664C9A"/>
    <w:rsid w:val="0066584D"/>
    <w:rsid w:val="0066636E"/>
    <w:rsid w:val="00667D35"/>
    <w:rsid w:val="00670140"/>
    <w:rsid w:val="006704A1"/>
    <w:rsid w:val="0067145F"/>
    <w:rsid w:val="0067151E"/>
    <w:rsid w:val="00671653"/>
    <w:rsid w:val="00672275"/>
    <w:rsid w:val="006726C6"/>
    <w:rsid w:val="006729B9"/>
    <w:rsid w:val="00672DC2"/>
    <w:rsid w:val="00672F5C"/>
    <w:rsid w:val="00673A00"/>
    <w:rsid w:val="00673A4D"/>
    <w:rsid w:val="0067463F"/>
    <w:rsid w:val="00674675"/>
    <w:rsid w:val="006746F3"/>
    <w:rsid w:val="006750CE"/>
    <w:rsid w:val="00675E68"/>
    <w:rsid w:val="00676845"/>
    <w:rsid w:val="00681666"/>
    <w:rsid w:val="00682EE8"/>
    <w:rsid w:val="00683C36"/>
    <w:rsid w:val="00684607"/>
    <w:rsid w:val="00684E79"/>
    <w:rsid w:val="0068523F"/>
    <w:rsid w:val="00685855"/>
    <w:rsid w:val="00685E1C"/>
    <w:rsid w:val="00686077"/>
    <w:rsid w:val="0068714C"/>
    <w:rsid w:val="0068736F"/>
    <w:rsid w:val="00687ADF"/>
    <w:rsid w:val="00690E28"/>
    <w:rsid w:val="00691349"/>
    <w:rsid w:val="00691D0F"/>
    <w:rsid w:val="006921A1"/>
    <w:rsid w:val="00692539"/>
    <w:rsid w:val="00692B41"/>
    <w:rsid w:val="00692DA9"/>
    <w:rsid w:val="006935E5"/>
    <w:rsid w:val="00693F81"/>
    <w:rsid w:val="006943FE"/>
    <w:rsid w:val="00695456"/>
    <w:rsid w:val="00696396"/>
    <w:rsid w:val="00696C38"/>
    <w:rsid w:val="006A0012"/>
    <w:rsid w:val="006A12AD"/>
    <w:rsid w:val="006A33BB"/>
    <w:rsid w:val="006A3486"/>
    <w:rsid w:val="006A3DC6"/>
    <w:rsid w:val="006A3F2E"/>
    <w:rsid w:val="006A532A"/>
    <w:rsid w:val="006A57ED"/>
    <w:rsid w:val="006B13B5"/>
    <w:rsid w:val="006B1561"/>
    <w:rsid w:val="006B1873"/>
    <w:rsid w:val="006B3518"/>
    <w:rsid w:val="006B3FB3"/>
    <w:rsid w:val="006B405B"/>
    <w:rsid w:val="006B40A7"/>
    <w:rsid w:val="006B5E25"/>
    <w:rsid w:val="006B6705"/>
    <w:rsid w:val="006B68BF"/>
    <w:rsid w:val="006B68FE"/>
    <w:rsid w:val="006B6F92"/>
    <w:rsid w:val="006B735B"/>
    <w:rsid w:val="006B779C"/>
    <w:rsid w:val="006C0419"/>
    <w:rsid w:val="006C0602"/>
    <w:rsid w:val="006C2400"/>
    <w:rsid w:val="006C35F2"/>
    <w:rsid w:val="006C421D"/>
    <w:rsid w:val="006C5296"/>
    <w:rsid w:val="006C6A33"/>
    <w:rsid w:val="006C7259"/>
    <w:rsid w:val="006D0A19"/>
    <w:rsid w:val="006D1805"/>
    <w:rsid w:val="006D1E4F"/>
    <w:rsid w:val="006D4704"/>
    <w:rsid w:val="006D4A40"/>
    <w:rsid w:val="006D4FD7"/>
    <w:rsid w:val="006D519E"/>
    <w:rsid w:val="006D5FBB"/>
    <w:rsid w:val="006D63F4"/>
    <w:rsid w:val="006D6542"/>
    <w:rsid w:val="006D6F16"/>
    <w:rsid w:val="006D77B7"/>
    <w:rsid w:val="006D7E74"/>
    <w:rsid w:val="006E0A49"/>
    <w:rsid w:val="006E1011"/>
    <w:rsid w:val="006E147F"/>
    <w:rsid w:val="006E1D90"/>
    <w:rsid w:val="006E25CF"/>
    <w:rsid w:val="006E3260"/>
    <w:rsid w:val="006E405F"/>
    <w:rsid w:val="006E5DFC"/>
    <w:rsid w:val="006E5EDC"/>
    <w:rsid w:val="006F106D"/>
    <w:rsid w:val="006F3135"/>
    <w:rsid w:val="006F3BA3"/>
    <w:rsid w:val="006F3C29"/>
    <w:rsid w:val="006F44DD"/>
    <w:rsid w:val="006F4754"/>
    <w:rsid w:val="006F497C"/>
    <w:rsid w:val="006F5594"/>
    <w:rsid w:val="006F57C9"/>
    <w:rsid w:val="006F5CE0"/>
    <w:rsid w:val="006F727B"/>
    <w:rsid w:val="006F72BC"/>
    <w:rsid w:val="006F7B18"/>
    <w:rsid w:val="00701A3B"/>
    <w:rsid w:val="0070211D"/>
    <w:rsid w:val="00702A8A"/>
    <w:rsid w:val="00704B24"/>
    <w:rsid w:val="00704E29"/>
    <w:rsid w:val="007058CB"/>
    <w:rsid w:val="00707020"/>
    <w:rsid w:val="007071AF"/>
    <w:rsid w:val="007076B2"/>
    <w:rsid w:val="00707FAA"/>
    <w:rsid w:val="007105BD"/>
    <w:rsid w:val="00710A04"/>
    <w:rsid w:val="0071100A"/>
    <w:rsid w:val="00711355"/>
    <w:rsid w:val="007113EC"/>
    <w:rsid w:val="00712B89"/>
    <w:rsid w:val="00713DA8"/>
    <w:rsid w:val="007151C0"/>
    <w:rsid w:val="00715E67"/>
    <w:rsid w:val="00716101"/>
    <w:rsid w:val="007161B2"/>
    <w:rsid w:val="007175A8"/>
    <w:rsid w:val="00720240"/>
    <w:rsid w:val="00721C72"/>
    <w:rsid w:val="007224AC"/>
    <w:rsid w:val="00723BBB"/>
    <w:rsid w:val="00724C49"/>
    <w:rsid w:val="00726D8E"/>
    <w:rsid w:val="00727A0B"/>
    <w:rsid w:val="00730975"/>
    <w:rsid w:val="007309DB"/>
    <w:rsid w:val="00731781"/>
    <w:rsid w:val="00733A0E"/>
    <w:rsid w:val="00735585"/>
    <w:rsid w:val="007372C2"/>
    <w:rsid w:val="00737356"/>
    <w:rsid w:val="00737637"/>
    <w:rsid w:val="0074111D"/>
    <w:rsid w:val="007412DB"/>
    <w:rsid w:val="00741C88"/>
    <w:rsid w:val="007421EB"/>
    <w:rsid w:val="0074309B"/>
    <w:rsid w:val="007450BC"/>
    <w:rsid w:val="00745E08"/>
    <w:rsid w:val="00746FB6"/>
    <w:rsid w:val="00750387"/>
    <w:rsid w:val="00750A5B"/>
    <w:rsid w:val="00751E34"/>
    <w:rsid w:val="0075260C"/>
    <w:rsid w:val="00753DA0"/>
    <w:rsid w:val="00753F49"/>
    <w:rsid w:val="0075480A"/>
    <w:rsid w:val="0075509B"/>
    <w:rsid w:val="00755326"/>
    <w:rsid w:val="00757CF0"/>
    <w:rsid w:val="0076182F"/>
    <w:rsid w:val="0076366F"/>
    <w:rsid w:val="00764097"/>
    <w:rsid w:val="0076454F"/>
    <w:rsid w:val="00764A10"/>
    <w:rsid w:val="00764D1B"/>
    <w:rsid w:val="00764D42"/>
    <w:rsid w:val="007662D9"/>
    <w:rsid w:val="00766F6B"/>
    <w:rsid w:val="00770973"/>
    <w:rsid w:val="00772ED5"/>
    <w:rsid w:val="007736E1"/>
    <w:rsid w:val="007740DD"/>
    <w:rsid w:val="00774491"/>
    <w:rsid w:val="007751C0"/>
    <w:rsid w:val="00775CC8"/>
    <w:rsid w:val="00775D37"/>
    <w:rsid w:val="00775E9B"/>
    <w:rsid w:val="00776339"/>
    <w:rsid w:val="00781A17"/>
    <w:rsid w:val="00781A4C"/>
    <w:rsid w:val="00782A6B"/>
    <w:rsid w:val="007840AE"/>
    <w:rsid w:val="00786877"/>
    <w:rsid w:val="00787903"/>
    <w:rsid w:val="007900F8"/>
    <w:rsid w:val="00790732"/>
    <w:rsid w:val="00790F59"/>
    <w:rsid w:val="00791155"/>
    <w:rsid w:val="00791A45"/>
    <w:rsid w:val="0079274D"/>
    <w:rsid w:val="0079276A"/>
    <w:rsid w:val="0079289C"/>
    <w:rsid w:val="00793817"/>
    <w:rsid w:val="007951E3"/>
    <w:rsid w:val="00795E1E"/>
    <w:rsid w:val="00796002"/>
    <w:rsid w:val="00797022"/>
    <w:rsid w:val="007A0AC9"/>
    <w:rsid w:val="007A0D6A"/>
    <w:rsid w:val="007A117A"/>
    <w:rsid w:val="007A33B4"/>
    <w:rsid w:val="007A34DD"/>
    <w:rsid w:val="007A5DD2"/>
    <w:rsid w:val="007A5F0E"/>
    <w:rsid w:val="007A65A4"/>
    <w:rsid w:val="007A6612"/>
    <w:rsid w:val="007A6CCB"/>
    <w:rsid w:val="007A6E7E"/>
    <w:rsid w:val="007A6FFB"/>
    <w:rsid w:val="007A70BC"/>
    <w:rsid w:val="007B1ADD"/>
    <w:rsid w:val="007B42F1"/>
    <w:rsid w:val="007B4730"/>
    <w:rsid w:val="007B4C50"/>
    <w:rsid w:val="007B52A5"/>
    <w:rsid w:val="007B71E4"/>
    <w:rsid w:val="007B733F"/>
    <w:rsid w:val="007B791B"/>
    <w:rsid w:val="007B7B2A"/>
    <w:rsid w:val="007B7E2D"/>
    <w:rsid w:val="007C019C"/>
    <w:rsid w:val="007C0405"/>
    <w:rsid w:val="007C0725"/>
    <w:rsid w:val="007C087E"/>
    <w:rsid w:val="007C1D39"/>
    <w:rsid w:val="007C3244"/>
    <w:rsid w:val="007C56CB"/>
    <w:rsid w:val="007C72A4"/>
    <w:rsid w:val="007D2551"/>
    <w:rsid w:val="007D2615"/>
    <w:rsid w:val="007D26F8"/>
    <w:rsid w:val="007D2D3D"/>
    <w:rsid w:val="007D420B"/>
    <w:rsid w:val="007D60C9"/>
    <w:rsid w:val="007D6A63"/>
    <w:rsid w:val="007D6BA4"/>
    <w:rsid w:val="007D6DF9"/>
    <w:rsid w:val="007E01EF"/>
    <w:rsid w:val="007E02B0"/>
    <w:rsid w:val="007E04FE"/>
    <w:rsid w:val="007E3C56"/>
    <w:rsid w:val="007E4819"/>
    <w:rsid w:val="007E4EE7"/>
    <w:rsid w:val="007E5CEF"/>
    <w:rsid w:val="007E6445"/>
    <w:rsid w:val="007E7B56"/>
    <w:rsid w:val="007F12BC"/>
    <w:rsid w:val="007F12E5"/>
    <w:rsid w:val="007F1C6C"/>
    <w:rsid w:val="007F25AC"/>
    <w:rsid w:val="007F30C6"/>
    <w:rsid w:val="007F32C0"/>
    <w:rsid w:val="007F3E2F"/>
    <w:rsid w:val="007F4122"/>
    <w:rsid w:val="007F46F1"/>
    <w:rsid w:val="007F470F"/>
    <w:rsid w:val="007F66FC"/>
    <w:rsid w:val="007F6B1E"/>
    <w:rsid w:val="007F7753"/>
    <w:rsid w:val="00804175"/>
    <w:rsid w:val="00804B46"/>
    <w:rsid w:val="00805145"/>
    <w:rsid w:val="008077DE"/>
    <w:rsid w:val="00807987"/>
    <w:rsid w:val="00810103"/>
    <w:rsid w:val="00810253"/>
    <w:rsid w:val="008111ED"/>
    <w:rsid w:val="00816B99"/>
    <w:rsid w:val="00816FF2"/>
    <w:rsid w:val="00821298"/>
    <w:rsid w:val="0082219D"/>
    <w:rsid w:val="00822BBE"/>
    <w:rsid w:val="00822E93"/>
    <w:rsid w:val="00822F8F"/>
    <w:rsid w:val="00823938"/>
    <w:rsid w:val="00823FBD"/>
    <w:rsid w:val="008245EE"/>
    <w:rsid w:val="0082540F"/>
    <w:rsid w:val="00825767"/>
    <w:rsid w:val="00826225"/>
    <w:rsid w:val="0082661A"/>
    <w:rsid w:val="00827684"/>
    <w:rsid w:val="00827D13"/>
    <w:rsid w:val="0083049A"/>
    <w:rsid w:val="00830A2B"/>
    <w:rsid w:val="00831664"/>
    <w:rsid w:val="00831971"/>
    <w:rsid w:val="00832C02"/>
    <w:rsid w:val="00833BE7"/>
    <w:rsid w:val="0083468B"/>
    <w:rsid w:val="008357E7"/>
    <w:rsid w:val="00837E74"/>
    <w:rsid w:val="00837FA3"/>
    <w:rsid w:val="008400D7"/>
    <w:rsid w:val="0084122D"/>
    <w:rsid w:val="00841AF5"/>
    <w:rsid w:val="00842387"/>
    <w:rsid w:val="0084397A"/>
    <w:rsid w:val="00843AEC"/>
    <w:rsid w:val="00843D49"/>
    <w:rsid w:val="00844C63"/>
    <w:rsid w:val="00845D63"/>
    <w:rsid w:val="00846742"/>
    <w:rsid w:val="008467D2"/>
    <w:rsid w:val="00847243"/>
    <w:rsid w:val="00850AD8"/>
    <w:rsid w:val="00850DB3"/>
    <w:rsid w:val="008516FF"/>
    <w:rsid w:val="00851C58"/>
    <w:rsid w:val="008521FA"/>
    <w:rsid w:val="008538EB"/>
    <w:rsid w:val="008549DF"/>
    <w:rsid w:val="00854EDF"/>
    <w:rsid w:val="00854F94"/>
    <w:rsid w:val="008566F2"/>
    <w:rsid w:val="008608AE"/>
    <w:rsid w:val="00860B51"/>
    <w:rsid w:val="00860FA4"/>
    <w:rsid w:val="00862087"/>
    <w:rsid w:val="008635EB"/>
    <w:rsid w:val="0086543B"/>
    <w:rsid w:val="00867337"/>
    <w:rsid w:val="00867DDC"/>
    <w:rsid w:val="00870EB2"/>
    <w:rsid w:val="00872320"/>
    <w:rsid w:val="00872AEB"/>
    <w:rsid w:val="00872F30"/>
    <w:rsid w:val="008731F8"/>
    <w:rsid w:val="008740F3"/>
    <w:rsid w:val="008756CF"/>
    <w:rsid w:val="008756E0"/>
    <w:rsid w:val="00875C89"/>
    <w:rsid w:val="008775E1"/>
    <w:rsid w:val="00880813"/>
    <w:rsid w:val="00880C21"/>
    <w:rsid w:val="00880DBB"/>
    <w:rsid w:val="00882317"/>
    <w:rsid w:val="00882EA8"/>
    <w:rsid w:val="008830E2"/>
    <w:rsid w:val="0088353F"/>
    <w:rsid w:val="008838BD"/>
    <w:rsid w:val="00883FD6"/>
    <w:rsid w:val="0088410C"/>
    <w:rsid w:val="008842E9"/>
    <w:rsid w:val="008862E2"/>
    <w:rsid w:val="00886A06"/>
    <w:rsid w:val="00886ECB"/>
    <w:rsid w:val="00887C30"/>
    <w:rsid w:val="00890022"/>
    <w:rsid w:val="00890D8A"/>
    <w:rsid w:val="00892A5F"/>
    <w:rsid w:val="008935E5"/>
    <w:rsid w:val="0089502C"/>
    <w:rsid w:val="00895299"/>
    <w:rsid w:val="0089547E"/>
    <w:rsid w:val="0089550E"/>
    <w:rsid w:val="00895548"/>
    <w:rsid w:val="008962AF"/>
    <w:rsid w:val="008A14B5"/>
    <w:rsid w:val="008A2D4C"/>
    <w:rsid w:val="008A343F"/>
    <w:rsid w:val="008A34AB"/>
    <w:rsid w:val="008A38D9"/>
    <w:rsid w:val="008A5013"/>
    <w:rsid w:val="008A69EA"/>
    <w:rsid w:val="008A6E27"/>
    <w:rsid w:val="008A7DAF"/>
    <w:rsid w:val="008B0092"/>
    <w:rsid w:val="008B0C16"/>
    <w:rsid w:val="008B1DB4"/>
    <w:rsid w:val="008B290F"/>
    <w:rsid w:val="008B2F06"/>
    <w:rsid w:val="008B3DE3"/>
    <w:rsid w:val="008B3E44"/>
    <w:rsid w:val="008B43AD"/>
    <w:rsid w:val="008B4D00"/>
    <w:rsid w:val="008B6962"/>
    <w:rsid w:val="008B6A27"/>
    <w:rsid w:val="008B6FF5"/>
    <w:rsid w:val="008B7A95"/>
    <w:rsid w:val="008C0956"/>
    <w:rsid w:val="008C2333"/>
    <w:rsid w:val="008C269B"/>
    <w:rsid w:val="008C288A"/>
    <w:rsid w:val="008C2B2C"/>
    <w:rsid w:val="008C2E41"/>
    <w:rsid w:val="008C3598"/>
    <w:rsid w:val="008C3CF6"/>
    <w:rsid w:val="008C3E0D"/>
    <w:rsid w:val="008C4521"/>
    <w:rsid w:val="008C4DA7"/>
    <w:rsid w:val="008C4E83"/>
    <w:rsid w:val="008C55BC"/>
    <w:rsid w:val="008C55F1"/>
    <w:rsid w:val="008C5D2F"/>
    <w:rsid w:val="008C62F9"/>
    <w:rsid w:val="008C6316"/>
    <w:rsid w:val="008C64E8"/>
    <w:rsid w:val="008D02F3"/>
    <w:rsid w:val="008D25D5"/>
    <w:rsid w:val="008D270C"/>
    <w:rsid w:val="008D2836"/>
    <w:rsid w:val="008D2F4E"/>
    <w:rsid w:val="008D37ED"/>
    <w:rsid w:val="008D3C6F"/>
    <w:rsid w:val="008E0BA5"/>
    <w:rsid w:val="008E11D7"/>
    <w:rsid w:val="008E24F1"/>
    <w:rsid w:val="008E3893"/>
    <w:rsid w:val="008E410B"/>
    <w:rsid w:val="008E4324"/>
    <w:rsid w:val="008E4B61"/>
    <w:rsid w:val="008E50FB"/>
    <w:rsid w:val="008E53E9"/>
    <w:rsid w:val="008E79DA"/>
    <w:rsid w:val="008F1750"/>
    <w:rsid w:val="008F1922"/>
    <w:rsid w:val="008F2331"/>
    <w:rsid w:val="008F2473"/>
    <w:rsid w:val="008F34E4"/>
    <w:rsid w:val="008F57F1"/>
    <w:rsid w:val="008F63AA"/>
    <w:rsid w:val="008F680C"/>
    <w:rsid w:val="008F6875"/>
    <w:rsid w:val="009007A5"/>
    <w:rsid w:val="00902586"/>
    <w:rsid w:val="00904284"/>
    <w:rsid w:val="009042E8"/>
    <w:rsid w:val="0090579B"/>
    <w:rsid w:val="00905830"/>
    <w:rsid w:val="00905D5C"/>
    <w:rsid w:val="00905E96"/>
    <w:rsid w:val="00905FB7"/>
    <w:rsid w:val="009062B4"/>
    <w:rsid w:val="00907BA9"/>
    <w:rsid w:val="00910F66"/>
    <w:rsid w:val="009115B7"/>
    <w:rsid w:val="00912A33"/>
    <w:rsid w:val="00912A7B"/>
    <w:rsid w:val="009133FF"/>
    <w:rsid w:val="00914873"/>
    <w:rsid w:val="00914C2E"/>
    <w:rsid w:val="00917002"/>
    <w:rsid w:val="009174D3"/>
    <w:rsid w:val="009203EA"/>
    <w:rsid w:val="009207A7"/>
    <w:rsid w:val="00921BD4"/>
    <w:rsid w:val="009220AC"/>
    <w:rsid w:val="00923510"/>
    <w:rsid w:val="00924A4F"/>
    <w:rsid w:val="00924BDB"/>
    <w:rsid w:val="00924E17"/>
    <w:rsid w:val="0092529B"/>
    <w:rsid w:val="009257DC"/>
    <w:rsid w:val="00925EB2"/>
    <w:rsid w:val="009277B4"/>
    <w:rsid w:val="00930709"/>
    <w:rsid w:val="00930FB5"/>
    <w:rsid w:val="00934E3C"/>
    <w:rsid w:val="009350A9"/>
    <w:rsid w:val="0093539A"/>
    <w:rsid w:val="00935E4E"/>
    <w:rsid w:val="0093667C"/>
    <w:rsid w:val="00936993"/>
    <w:rsid w:val="00936C73"/>
    <w:rsid w:val="009375E1"/>
    <w:rsid w:val="00940387"/>
    <w:rsid w:val="00940605"/>
    <w:rsid w:val="00940AB6"/>
    <w:rsid w:val="0094172C"/>
    <w:rsid w:val="00941F23"/>
    <w:rsid w:val="00942580"/>
    <w:rsid w:val="00942A81"/>
    <w:rsid w:val="00943334"/>
    <w:rsid w:val="00943D46"/>
    <w:rsid w:val="00943F91"/>
    <w:rsid w:val="009468F6"/>
    <w:rsid w:val="00946DAC"/>
    <w:rsid w:val="00946DC7"/>
    <w:rsid w:val="00950FC9"/>
    <w:rsid w:val="00950FE0"/>
    <w:rsid w:val="00951E41"/>
    <w:rsid w:val="009538E8"/>
    <w:rsid w:val="009555A5"/>
    <w:rsid w:val="00955792"/>
    <w:rsid w:val="00957E4C"/>
    <w:rsid w:val="009600FD"/>
    <w:rsid w:val="00961757"/>
    <w:rsid w:val="00961FB0"/>
    <w:rsid w:val="00962A79"/>
    <w:rsid w:val="00963151"/>
    <w:rsid w:val="00963A05"/>
    <w:rsid w:val="00963B15"/>
    <w:rsid w:val="0096478B"/>
    <w:rsid w:val="00964933"/>
    <w:rsid w:val="00964CE1"/>
    <w:rsid w:val="00965612"/>
    <w:rsid w:val="00965BB5"/>
    <w:rsid w:val="00966232"/>
    <w:rsid w:val="009665EA"/>
    <w:rsid w:val="00966A32"/>
    <w:rsid w:val="009677C9"/>
    <w:rsid w:val="00970335"/>
    <w:rsid w:val="009757E0"/>
    <w:rsid w:val="00975D42"/>
    <w:rsid w:val="00976ED1"/>
    <w:rsid w:val="00977196"/>
    <w:rsid w:val="009779A2"/>
    <w:rsid w:val="00980E30"/>
    <w:rsid w:val="00982F38"/>
    <w:rsid w:val="00982F6E"/>
    <w:rsid w:val="00983C70"/>
    <w:rsid w:val="00983D39"/>
    <w:rsid w:val="00983EE8"/>
    <w:rsid w:val="00983F28"/>
    <w:rsid w:val="009855F4"/>
    <w:rsid w:val="00985764"/>
    <w:rsid w:val="00985EED"/>
    <w:rsid w:val="00986CDA"/>
    <w:rsid w:val="009871CF"/>
    <w:rsid w:val="00993D8D"/>
    <w:rsid w:val="00994483"/>
    <w:rsid w:val="00996488"/>
    <w:rsid w:val="00996997"/>
    <w:rsid w:val="00996F94"/>
    <w:rsid w:val="0099765B"/>
    <w:rsid w:val="009A1F3B"/>
    <w:rsid w:val="009A24F8"/>
    <w:rsid w:val="009A2D5C"/>
    <w:rsid w:val="009A42AB"/>
    <w:rsid w:val="009A473A"/>
    <w:rsid w:val="009A4812"/>
    <w:rsid w:val="009A48F7"/>
    <w:rsid w:val="009A6111"/>
    <w:rsid w:val="009A697E"/>
    <w:rsid w:val="009A69F8"/>
    <w:rsid w:val="009A6B70"/>
    <w:rsid w:val="009A7933"/>
    <w:rsid w:val="009A7B9C"/>
    <w:rsid w:val="009B07B6"/>
    <w:rsid w:val="009B138E"/>
    <w:rsid w:val="009B1C60"/>
    <w:rsid w:val="009B22CC"/>
    <w:rsid w:val="009B23BD"/>
    <w:rsid w:val="009B2413"/>
    <w:rsid w:val="009B2877"/>
    <w:rsid w:val="009B2C63"/>
    <w:rsid w:val="009B3902"/>
    <w:rsid w:val="009B4353"/>
    <w:rsid w:val="009B4EEC"/>
    <w:rsid w:val="009B551C"/>
    <w:rsid w:val="009B5E8E"/>
    <w:rsid w:val="009B6504"/>
    <w:rsid w:val="009B7220"/>
    <w:rsid w:val="009B72E9"/>
    <w:rsid w:val="009C059E"/>
    <w:rsid w:val="009C0B08"/>
    <w:rsid w:val="009C1316"/>
    <w:rsid w:val="009C1FFB"/>
    <w:rsid w:val="009C209C"/>
    <w:rsid w:val="009C3C29"/>
    <w:rsid w:val="009C4FF7"/>
    <w:rsid w:val="009C6855"/>
    <w:rsid w:val="009C7D97"/>
    <w:rsid w:val="009D003D"/>
    <w:rsid w:val="009D138A"/>
    <w:rsid w:val="009D172E"/>
    <w:rsid w:val="009D1758"/>
    <w:rsid w:val="009D1796"/>
    <w:rsid w:val="009D1DD8"/>
    <w:rsid w:val="009D26CA"/>
    <w:rsid w:val="009D37A9"/>
    <w:rsid w:val="009D3EE1"/>
    <w:rsid w:val="009D417D"/>
    <w:rsid w:val="009D4490"/>
    <w:rsid w:val="009D44D3"/>
    <w:rsid w:val="009D4D1E"/>
    <w:rsid w:val="009D5EA8"/>
    <w:rsid w:val="009D6CE3"/>
    <w:rsid w:val="009D719B"/>
    <w:rsid w:val="009E19C1"/>
    <w:rsid w:val="009E1F61"/>
    <w:rsid w:val="009E22D2"/>
    <w:rsid w:val="009E29B5"/>
    <w:rsid w:val="009E30DA"/>
    <w:rsid w:val="009E3DB0"/>
    <w:rsid w:val="009E42B1"/>
    <w:rsid w:val="009E53C9"/>
    <w:rsid w:val="009E548B"/>
    <w:rsid w:val="009E5658"/>
    <w:rsid w:val="009E5794"/>
    <w:rsid w:val="009E5A42"/>
    <w:rsid w:val="009E5B55"/>
    <w:rsid w:val="009F03A6"/>
    <w:rsid w:val="009F199D"/>
    <w:rsid w:val="009F2743"/>
    <w:rsid w:val="009F282C"/>
    <w:rsid w:val="009F3031"/>
    <w:rsid w:val="009F3F32"/>
    <w:rsid w:val="009F4A6D"/>
    <w:rsid w:val="009F54D9"/>
    <w:rsid w:val="009F5B48"/>
    <w:rsid w:val="009F6383"/>
    <w:rsid w:val="00A000D5"/>
    <w:rsid w:val="00A00528"/>
    <w:rsid w:val="00A00AA0"/>
    <w:rsid w:val="00A02A24"/>
    <w:rsid w:val="00A03000"/>
    <w:rsid w:val="00A0308B"/>
    <w:rsid w:val="00A04AC5"/>
    <w:rsid w:val="00A06AD7"/>
    <w:rsid w:val="00A07C19"/>
    <w:rsid w:val="00A109AD"/>
    <w:rsid w:val="00A15F7C"/>
    <w:rsid w:val="00A162CE"/>
    <w:rsid w:val="00A165D3"/>
    <w:rsid w:val="00A1706C"/>
    <w:rsid w:val="00A178AD"/>
    <w:rsid w:val="00A2009A"/>
    <w:rsid w:val="00A2056A"/>
    <w:rsid w:val="00A20E7E"/>
    <w:rsid w:val="00A21273"/>
    <w:rsid w:val="00A23135"/>
    <w:rsid w:val="00A231FE"/>
    <w:rsid w:val="00A23B01"/>
    <w:rsid w:val="00A242A5"/>
    <w:rsid w:val="00A24971"/>
    <w:rsid w:val="00A24E45"/>
    <w:rsid w:val="00A2513E"/>
    <w:rsid w:val="00A25F48"/>
    <w:rsid w:val="00A26B2B"/>
    <w:rsid w:val="00A300CE"/>
    <w:rsid w:val="00A301B7"/>
    <w:rsid w:val="00A32ADD"/>
    <w:rsid w:val="00A32D85"/>
    <w:rsid w:val="00A332FA"/>
    <w:rsid w:val="00A33B25"/>
    <w:rsid w:val="00A346BF"/>
    <w:rsid w:val="00A34C65"/>
    <w:rsid w:val="00A3630F"/>
    <w:rsid w:val="00A37589"/>
    <w:rsid w:val="00A37790"/>
    <w:rsid w:val="00A4021F"/>
    <w:rsid w:val="00A40755"/>
    <w:rsid w:val="00A40FDA"/>
    <w:rsid w:val="00A4164D"/>
    <w:rsid w:val="00A418AF"/>
    <w:rsid w:val="00A4251E"/>
    <w:rsid w:val="00A44ABD"/>
    <w:rsid w:val="00A46A04"/>
    <w:rsid w:val="00A503AD"/>
    <w:rsid w:val="00A5053A"/>
    <w:rsid w:val="00A521F6"/>
    <w:rsid w:val="00A527CF"/>
    <w:rsid w:val="00A52A8B"/>
    <w:rsid w:val="00A52AD7"/>
    <w:rsid w:val="00A530EE"/>
    <w:rsid w:val="00A53216"/>
    <w:rsid w:val="00A53928"/>
    <w:rsid w:val="00A53FA8"/>
    <w:rsid w:val="00A5414D"/>
    <w:rsid w:val="00A54BD2"/>
    <w:rsid w:val="00A54E7C"/>
    <w:rsid w:val="00A5699A"/>
    <w:rsid w:val="00A5798E"/>
    <w:rsid w:val="00A60ED2"/>
    <w:rsid w:val="00A61167"/>
    <w:rsid w:val="00A61A1D"/>
    <w:rsid w:val="00A61F05"/>
    <w:rsid w:val="00A61FE0"/>
    <w:rsid w:val="00A62556"/>
    <w:rsid w:val="00A62B39"/>
    <w:rsid w:val="00A632DC"/>
    <w:rsid w:val="00A63AE6"/>
    <w:rsid w:val="00A63D0C"/>
    <w:rsid w:val="00A66318"/>
    <w:rsid w:val="00A668B2"/>
    <w:rsid w:val="00A66B0C"/>
    <w:rsid w:val="00A70862"/>
    <w:rsid w:val="00A70FDB"/>
    <w:rsid w:val="00A71C12"/>
    <w:rsid w:val="00A72CA0"/>
    <w:rsid w:val="00A730A1"/>
    <w:rsid w:val="00A7475E"/>
    <w:rsid w:val="00A75990"/>
    <w:rsid w:val="00A763DE"/>
    <w:rsid w:val="00A765B2"/>
    <w:rsid w:val="00A7706F"/>
    <w:rsid w:val="00A811DA"/>
    <w:rsid w:val="00A81716"/>
    <w:rsid w:val="00A82C41"/>
    <w:rsid w:val="00A83A7B"/>
    <w:rsid w:val="00A85633"/>
    <w:rsid w:val="00A85A52"/>
    <w:rsid w:val="00A86241"/>
    <w:rsid w:val="00A87779"/>
    <w:rsid w:val="00A87D14"/>
    <w:rsid w:val="00A919D0"/>
    <w:rsid w:val="00A92498"/>
    <w:rsid w:val="00A93569"/>
    <w:rsid w:val="00A93D74"/>
    <w:rsid w:val="00A94347"/>
    <w:rsid w:val="00A9539B"/>
    <w:rsid w:val="00A958C8"/>
    <w:rsid w:val="00A96E0A"/>
    <w:rsid w:val="00A96E96"/>
    <w:rsid w:val="00AA063B"/>
    <w:rsid w:val="00AA10D9"/>
    <w:rsid w:val="00AA150F"/>
    <w:rsid w:val="00AA1AB1"/>
    <w:rsid w:val="00AA3610"/>
    <w:rsid w:val="00AA47BE"/>
    <w:rsid w:val="00AA4D7D"/>
    <w:rsid w:val="00AA4F56"/>
    <w:rsid w:val="00AA75A9"/>
    <w:rsid w:val="00AA76F6"/>
    <w:rsid w:val="00AA7EE2"/>
    <w:rsid w:val="00AB0174"/>
    <w:rsid w:val="00AB0708"/>
    <w:rsid w:val="00AB2154"/>
    <w:rsid w:val="00AB3453"/>
    <w:rsid w:val="00AB39DE"/>
    <w:rsid w:val="00AB3B87"/>
    <w:rsid w:val="00AB4694"/>
    <w:rsid w:val="00AB4A06"/>
    <w:rsid w:val="00AB5A14"/>
    <w:rsid w:val="00AC14D6"/>
    <w:rsid w:val="00AC176E"/>
    <w:rsid w:val="00AC4026"/>
    <w:rsid w:val="00AC45FA"/>
    <w:rsid w:val="00AC4710"/>
    <w:rsid w:val="00AC5DC2"/>
    <w:rsid w:val="00AC610D"/>
    <w:rsid w:val="00AC62F5"/>
    <w:rsid w:val="00AC6622"/>
    <w:rsid w:val="00AD0988"/>
    <w:rsid w:val="00AD0F87"/>
    <w:rsid w:val="00AD13B9"/>
    <w:rsid w:val="00AD1F3B"/>
    <w:rsid w:val="00AD314D"/>
    <w:rsid w:val="00AD3508"/>
    <w:rsid w:val="00AD46C8"/>
    <w:rsid w:val="00AD5D84"/>
    <w:rsid w:val="00AE0D68"/>
    <w:rsid w:val="00AE1806"/>
    <w:rsid w:val="00AE2891"/>
    <w:rsid w:val="00AE3BA3"/>
    <w:rsid w:val="00AE3BBD"/>
    <w:rsid w:val="00AE3EC5"/>
    <w:rsid w:val="00AE4D88"/>
    <w:rsid w:val="00AE5183"/>
    <w:rsid w:val="00AE5561"/>
    <w:rsid w:val="00AE6227"/>
    <w:rsid w:val="00AE6707"/>
    <w:rsid w:val="00AF0400"/>
    <w:rsid w:val="00AF152E"/>
    <w:rsid w:val="00AF16C7"/>
    <w:rsid w:val="00AF23D8"/>
    <w:rsid w:val="00AF3776"/>
    <w:rsid w:val="00AF3B34"/>
    <w:rsid w:val="00AF45C5"/>
    <w:rsid w:val="00AF45DA"/>
    <w:rsid w:val="00AF47BA"/>
    <w:rsid w:val="00AF4BE1"/>
    <w:rsid w:val="00AF4D3F"/>
    <w:rsid w:val="00AF4F95"/>
    <w:rsid w:val="00AF559F"/>
    <w:rsid w:val="00AF569F"/>
    <w:rsid w:val="00AF6C04"/>
    <w:rsid w:val="00AF7E5D"/>
    <w:rsid w:val="00B00307"/>
    <w:rsid w:val="00B018D3"/>
    <w:rsid w:val="00B028F1"/>
    <w:rsid w:val="00B02BE5"/>
    <w:rsid w:val="00B04B17"/>
    <w:rsid w:val="00B04BD0"/>
    <w:rsid w:val="00B06867"/>
    <w:rsid w:val="00B07D95"/>
    <w:rsid w:val="00B102C7"/>
    <w:rsid w:val="00B115C7"/>
    <w:rsid w:val="00B12996"/>
    <w:rsid w:val="00B1428C"/>
    <w:rsid w:val="00B174E5"/>
    <w:rsid w:val="00B175A8"/>
    <w:rsid w:val="00B17951"/>
    <w:rsid w:val="00B17D69"/>
    <w:rsid w:val="00B21066"/>
    <w:rsid w:val="00B210D5"/>
    <w:rsid w:val="00B21B18"/>
    <w:rsid w:val="00B21BFC"/>
    <w:rsid w:val="00B223A8"/>
    <w:rsid w:val="00B2289C"/>
    <w:rsid w:val="00B22D35"/>
    <w:rsid w:val="00B2351C"/>
    <w:rsid w:val="00B238B2"/>
    <w:rsid w:val="00B246E0"/>
    <w:rsid w:val="00B2578B"/>
    <w:rsid w:val="00B25E74"/>
    <w:rsid w:val="00B271D2"/>
    <w:rsid w:val="00B27392"/>
    <w:rsid w:val="00B3099E"/>
    <w:rsid w:val="00B3136C"/>
    <w:rsid w:val="00B32625"/>
    <w:rsid w:val="00B337A9"/>
    <w:rsid w:val="00B33D6B"/>
    <w:rsid w:val="00B33E4A"/>
    <w:rsid w:val="00B34D18"/>
    <w:rsid w:val="00B35AE9"/>
    <w:rsid w:val="00B35F64"/>
    <w:rsid w:val="00B403D2"/>
    <w:rsid w:val="00B409DF"/>
    <w:rsid w:val="00B4257C"/>
    <w:rsid w:val="00B42AC3"/>
    <w:rsid w:val="00B43945"/>
    <w:rsid w:val="00B440B5"/>
    <w:rsid w:val="00B443EE"/>
    <w:rsid w:val="00B447A9"/>
    <w:rsid w:val="00B46850"/>
    <w:rsid w:val="00B47C58"/>
    <w:rsid w:val="00B50043"/>
    <w:rsid w:val="00B539EF"/>
    <w:rsid w:val="00B5662D"/>
    <w:rsid w:val="00B56F16"/>
    <w:rsid w:val="00B57339"/>
    <w:rsid w:val="00B60C98"/>
    <w:rsid w:val="00B62B33"/>
    <w:rsid w:val="00B63860"/>
    <w:rsid w:val="00B63F95"/>
    <w:rsid w:val="00B64174"/>
    <w:rsid w:val="00B643E1"/>
    <w:rsid w:val="00B65981"/>
    <w:rsid w:val="00B659E4"/>
    <w:rsid w:val="00B669C3"/>
    <w:rsid w:val="00B66A26"/>
    <w:rsid w:val="00B7030D"/>
    <w:rsid w:val="00B724D6"/>
    <w:rsid w:val="00B728C4"/>
    <w:rsid w:val="00B735CA"/>
    <w:rsid w:val="00B739C2"/>
    <w:rsid w:val="00B74C5B"/>
    <w:rsid w:val="00B74C96"/>
    <w:rsid w:val="00B75439"/>
    <w:rsid w:val="00B75AB1"/>
    <w:rsid w:val="00B75F7A"/>
    <w:rsid w:val="00B7690D"/>
    <w:rsid w:val="00B77BF7"/>
    <w:rsid w:val="00B80229"/>
    <w:rsid w:val="00B8046B"/>
    <w:rsid w:val="00B8066C"/>
    <w:rsid w:val="00B8160A"/>
    <w:rsid w:val="00B825B9"/>
    <w:rsid w:val="00B830FE"/>
    <w:rsid w:val="00B84843"/>
    <w:rsid w:val="00B901DB"/>
    <w:rsid w:val="00B90803"/>
    <w:rsid w:val="00B908C5"/>
    <w:rsid w:val="00B92A7F"/>
    <w:rsid w:val="00B92B22"/>
    <w:rsid w:val="00B93AD8"/>
    <w:rsid w:val="00B94236"/>
    <w:rsid w:val="00B94597"/>
    <w:rsid w:val="00B95765"/>
    <w:rsid w:val="00B95A8E"/>
    <w:rsid w:val="00B97A4C"/>
    <w:rsid w:val="00BA0AF5"/>
    <w:rsid w:val="00BA0F36"/>
    <w:rsid w:val="00BA1425"/>
    <w:rsid w:val="00BA250F"/>
    <w:rsid w:val="00BA2682"/>
    <w:rsid w:val="00BA335D"/>
    <w:rsid w:val="00BA35F0"/>
    <w:rsid w:val="00BA4DF2"/>
    <w:rsid w:val="00BA674D"/>
    <w:rsid w:val="00BB072B"/>
    <w:rsid w:val="00BB0D93"/>
    <w:rsid w:val="00BB0F26"/>
    <w:rsid w:val="00BB28E6"/>
    <w:rsid w:val="00BB3B86"/>
    <w:rsid w:val="00BB40C0"/>
    <w:rsid w:val="00BB503C"/>
    <w:rsid w:val="00BB5539"/>
    <w:rsid w:val="00BB5886"/>
    <w:rsid w:val="00BC0C24"/>
    <w:rsid w:val="00BC1423"/>
    <w:rsid w:val="00BC1779"/>
    <w:rsid w:val="00BC25C0"/>
    <w:rsid w:val="00BC37D9"/>
    <w:rsid w:val="00BC3CF8"/>
    <w:rsid w:val="00BC5454"/>
    <w:rsid w:val="00BC5EE6"/>
    <w:rsid w:val="00BC703F"/>
    <w:rsid w:val="00BD0B1E"/>
    <w:rsid w:val="00BD1F6A"/>
    <w:rsid w:val="00BD2E77"/>
    <w:rsid w:val="00BD3489"/>
    <w:rsid w:val="00BD45E0"/>
    <w:rsid w:val="00BD5130"/>
    <w:rsid w:val="00BD6737"/>
    <w:rsid w:val="00BD6C48"/>
    <w:rsid w:val="00BD6EB4"/>
    <w:rsid w:val="00BD6FE8"/>
    <w:rsid w:val="00BD7043"/>
    <w:rsid w:val="00BD7BFB"/>
    <w:rsid w:val="00BD7CB8"/>
    <w:rsid w:val="00BE011B"/>
    <w:rsid w:val="00BE0368"/>
    <w:rsid w:val="00BE1233"/>
    <w:rsid w:val="00BE3461"/>
    <w:rsid w:val="00BE42B5"/>
    <w:rsid w:val="00BE43E2"/>
    <w:rsid w:val="00BE4BAA"/>
    <w:rsid w:val="00BE4E7B"/>
    <w:rsid w:val="00BE517C"/>
    <w:rsid w:val="00BE72C0"/>
    <w:rsid w:val="00BE737E"/>
    <w:rsid w:val="00BE77B8"/>
    <w:rsid w:val="00BF0394"/>
    <w:rsid w:val="00BF04CE"/>
    <w:rsid w:val="00BF0E1A"/>
    <w:rsid w:val="00BF1938"/>
    <w:rsid w:val="00BF2761"/>
    <w:rsid w:val="00BF2FE1"/>
    <w:rsid w:val="00BF3478"/>
    <w:rsid w:val="00BF3F18"/>
    <w:rsid w:val="00BF40E5"/>
    <w:rsid w:val="00BF43C2"/>
    <w:rsid w:val="00BF647E"/>
    <w:rsid w:val="00BF7BD5"/>
    <w:rsid w:val="00C00741"/>
    <w:rsid w:val="00C02D72"/>
    <w:rsid w:val="00C031BE"/>
    <w:rsid w:val="00C032E8"/>
    <w:rsid w:val="00C0339C"/>
    <w:rsid w:val="00C04158"/>
    <w:rsid w:val="00C0510C"/>
    <w:rsid w:val="00C05F5E"/>
    <w:rsid w:val="00C06B55"/>
    <w:rsid w:val="00C07D25"/>
    <w:rsid w:val="00C100AB"/>
    <w:rsid w:val="00C1043D"/>
    <w:rsid w:val="00C10E6C"/>
    <w:rsid w:val="00C1147B"/>
    <w:rsid w:val="00C11C95"/>
    <w:rsid w:val="00C11FF9"/>
    <w:rsid w:val="00C129A5"/>
    <w:rsid w:val="00C12D5D"/>
    <w:rsid w:val="00C13673"/>
    <w:rsid w:val="00C14168"/>
    <w:rsid w:val="00C153BC"/>
    <w:rsid w:val="00C15BF4"/>
    <w:rsid w:val="00C1655A"/>
    <w:rsid w:val="00C1674E"/>
    <w:rsid w:val="00C1679B"/>
    <w:rsid w:val="00C172D4"/>
    <w:rsid w:val="00C17871"/>
    <w:rsid w:val="00C17B42"/>
    <w:rsid w:val="00C21A84"/>
    <w:rsid w:val="00C227FB"/>
    <w:rsid w:val="00C234EE"/>
    <w:rsid w:val="00C235A0"/>
    <w:rsid w:val="00C24133"/>
    <w:rsid w:val="00C24564"/>
    <w:rsid w:val="00C2501B"/>
    <w:rsid w:val="00C25420"/>
    <w:rsid w:val="00C26420"/>
    <w:rsid w:val="00C26B38"/>
    <w:rsid w:val="00C26F10"/>
    <w:rsid w:val="00C32A84"/>
    <w:rsid w:val="00C332E5"/>
    <w:rsid w:val="00C3403E"/>
    <w:rsid w:val="00C3410E"/>
    <w:rsid w:val="00C3411D"/>
    <w:rsid w:val="00C342B1"/>
    <w:rsid w:val="00C346D1"/>
    <w:rsid w:val="00C34DEE"/>
    <w:rsid w:val="00C34E6D"/>
    <w:rsid w:val="00C352BA"/>
    <w:rsid w:val="00C35DA3"/>
    <w:rsid w:val="00C3632A"/>
    <w:rsid w:val="00C36C7F"/>
    <w:rsid w:val="00C37062"/>
    <w:rsid w:val="00C413E8"/>
    <w:rsid w:val="00C41485"/>
    <w:rsid w:val="00C429B0"/>
    <w:rsid w:val="00C4367A"/>
    <w:rsid w:val="00C43887"/>
    <w:rsid w:val="00C446C7"/>
    <w:rsid w:val="00C44CF8"/>
    <w:rsid w:val="00C45094"/>
    <w:rsid w:val="00C4585F"/>
    <w:rsid w:val="00C45FED"/>
    <w:rsid w:val="00C4628B"/>
    <w:rsid w:val="00C47F6C"/>
    <w:rsid w:val="00C50095"/>
    <w:rsid w:val="00C504F4"/>
    <w:rsid w:val="00C50F8D"/>
    <w:rsid w:val="00C510CA"/>
    <w:rsid w:val="00C51189"/>
    <w:rsid w:val="00C52A5A"/>
    <w:rsid w:val="00C53A18"/>
    <w:rsid w:val="00C54993"/>
    <w:rsid w:val="00C54BAF"/>
    <w:rsid w:val="00C550E9"/>
    <w:rsid w:val="00C55C3F"/>
    <w:rsid w:val="00C56D5B"/>
    <w:rsid w:val="00C575EC"/>
    <w:rsid w:val="00C607BB"/>
    <w:rsid w:val="00C60A41"/>
    <w:rsid w:val="00C60B05"/>
    <w:rsid w:val="00C60EBF"/>
    <w:rsid w:val="00C617BC"/>
    <w:rsid w:val="00C61DAB"/>
    <w:rsid w:val="00C6255C"/>
    <w:rsid w:val="00C63332"/>
    <w:rsid w:val="00C64562"/>
    <w:rsid w:val="00C652C0"/>
    <w:rsid w:val="00C660FA"/>
    <w:rsid w:val="00C6616A"/>
    <w:rsid w:val="00C67727"/>
    <w:rsid w:val="00C714B0"/>
    <w:rsid w:val="00C71916"/>
    <w:rsid w:val="00C723EA"/>
    <w:rsid w:val="00C7291B"/>
    <w:rsid w:val="00C72C97"/>
    <w:rsid w:val="00C73113"/>
    <w:rsid w:val="00C74C8C"/>
    <w:rsid w:val="00C7510A"/>
    <w:rsid w:val="00C7584C"/>
    <w:rsid w:val="00C75DE8"/>
    <w:rsid w:val="00C76B43"/>
    <w:rsid w:val="00C80376"/>
    <w:rsid w:val="00C8133A"/>
    <w:rsid w:val="00C81C09"/>
    <w:rsid w:val="00C81C0C"/>
    <w:rsid w:val="00C826DD"/>
    <w:rsid w:val="00C82B0A"/>
    <w:rsid w:val="00C84503"/>
    <w:rsid w:val="00C84683"/>
    <w:rsid w:val="00C84F01"/>
    <w:rsid w:val="00C85B52"/>
    <w:rsid w:val="00C8675B"/>
    <w:rsid w:val="00C86840"/>
    <w:rsid w:val="00C86DB3"/>
    <w:rsid w:val="00C92070"/>
    <w:rsid w:val="00C93B8D"/>
    <w:rsid w:val="00C93DAD"/>
    <w:rsid w:val="00C93FFD"/>
    <w:rsid w:val="00C9613F"/>
    <w:rsid w:val="00C96500"/>
    <w:rsid w:val="00C96E5A"/>
    <w:rsid w:val="00C97747"/>
    <w:rsid w:val="00CA0C2F"/>
    <w:rsid w:val="00CA1AE3"/>
    <w:rsid w:val="00CA3853"/>
    <w:rsid w:val="00CA3939"/>
    <w:rsid w:val="00CA6317"/>
    <w:rsid w:val="00CA69DC"/>
    <w:rsid w:val="00CA6BFB"/>
    <w:rsid w:val="00CA6E8D"/>
    <w:rsid w:val="00CA7291"/>
    <w:rsid w:val="00CB03D2"/>
    <w:rsid w:val="00CB07B5"/>
    <w:rsid w:val="00CB153A"/>
    <w:rsid w:val="00CB3B7F"/>
    <w:rsid w:val="00CB433E"/>
    <w:rsid w:val="00CB5933"/>
    <w:rsid w:val="00CB59F0"/>
    <w:rsid w:val="00CC18EA"/>
    <w:rsid w:val="00CC288C"/>
    <w:rsid w:val="00CC4005"/>
    <w:rsid w:val="00CC55D0"/>
    <w:rsid w:val="00CC5CEE"/>
    <w:rsid w:val="00CC5D47"/>
    <w:rsid w:val="00CC6DC9"/>
    <w:rsid w:val="00CC6E02"/>
    <w:rsid w:val="00CC7DB2"/>
    <w:rsid w:val="00CD16FC"/>
    <w:rsid w:val="00CD1982"/>
    <w:rsid w:val="00CD289E"/>
    <w:rsid w:val="00CD343E"/>
    <w:rsid w:val="00CD36BC"/>
    <w:rsid w:val="00CD3D57"/>
    <w:rsid w:val="00CD4942"/>
    <w:rsid w:val="00CD4F35"/>
    <w:rsid w:val="00CD5B9A"/>
    <w:rsid w:val="00CD5BD3"/>
    <w:rsid w:val="00CD72DF"/>
    <w:rsid w:val="00CE014C"/>
    <w:rsid w:val="00CE146C"/>
    <w:rsid w:val="00CE16D2"/>
    <w:rsid w:val="00CE2640"/>
    <w:rsid w:val="00CE3229"/>
    <w:rsid w:val="00CE3435"/>
    <w:rsid w:val="00CE3803"/>
    <w:rsid w:val="00CE3DA5"/>
    <w:rsid w:val="00CE4B46"/>
    <w:rsid w:val="00CE7783"/>
    <w:rsid w:val="00CF0971"/>
    <w:rsid w:val="00CF113F"/>
    <w:rsid w:val="00CF2D0E"/>
    <w:rsid w:val="00CF358A"/>
    <w:rsid w:val="00CF36B9"/>
    <w:rsid w:val="00CF446B"/>
    <w:rsid w:val="00CF5978"/>
    <w:rsid w:val="00CF5B98"/>
    <w:rsid w:val="00CF69F0"/>
    <w:rsid w:val="00CF6EDD"/>
    <w:rsid w:val="00CF7957"/>
    <w:rsid w:val="00D00A97"/>
    <w:rsid w:val="00D010E6"/>
    <w:rsid w:val="00D031AD"/>
    <w:rsid w:val="00D0393A"/>
    <w:rsid w:val="00D03980"/>
    <w:rsid w:val="00D03C7E"/>
    <w:rsid w:val="00D0515F"/>
    <w:rsid w:val="00D0629F"/>
    <w:rsid w:val="00D069F1"/>
    <w:rsid w:val="00D06BBE"/>
    <w:rsid w:val="00D10897"/>
    <w:rsid w:val="00D11479"/>
    <w:rsid w:val="00D11FBB"/>
    <w:rsid w:val="00D13F5B"/>
    <w:rsid w:val="00D14276"/>
    <w:rsid w:val="00D14900"/>
    <w:rsid w:val="00D14CFB"/>
    <w:rsid w:val="00D14E65"/>
    <w:rsid w:val="00D1644F"/>
    <w:rsid w:val="00D16641"/>
    <w:rsid w:val="00D174CF"/>
    <w:rsid w:val="00D21753"/>
    <w:rsid w:val="00D21B29"/>
    <w:rsid w:val="00D21F78"/>
    <w:rsid w:val="00D222ED"/>
    <w:rsid w:val="00D226D0"/>
    <w:rsid w:val="00D227C7"/>
    <w:rsid w:val="00D2359F"/>
    <w:rsid w:val="00D23F39"/>
    <w:rsid w:val="00D24A38"/>
    <w:rsid w:val="00D25821"/>
    <w:rsid w:val="00D3141C"/>
    <w:rsid w:val="00D31DB5"/>
    <w:rsid w:val="00D3383E"/>
    <w:rsid w:val="00D3401E"/>
    <w:rsid w:val="00D3540E"/>
    <w:rsid w:val="00D36680"/>
    <w:rsid w:val="00D37328"/>
    <w:rsid w:val="00D37760"/>
    <w:rsid w:val="00D378A8"/>
    <w:rsid w:val="00D4012C"/>
    <w:rsid w:val="00D402B1"/>
    <w:rsid w:val="00D4118D"/>
    <w:rsid w:val="00D41EDB"/>
    <w:rsid w:val="00D42518"/>
    <w:rsid w:val="00D42C7C"/>
    <w:rsid w:val="00D438A9"/>
    <w:rsid w:val="00D44100"/>
    <w:rsid w:val="00D4529B"/>
    <w:rsid w:val="00D45517"/>
    <w:rsid w:val="00D45782"/>
    <w:rsid w:val="00D45B5C"/>
    <w:rsid w:val="00D461F2"/>
    <w:rsid w:val="00D47E16"/>
    <w:rsid w:val="00D52AF6"/>
    <w:rsid w:val="00D52E56"/>
    <w:rsid w:val="00D534CC"/>
    <w:rsid w:val="00D538AD"/>
    <w:rsid w:val="00D53916"/>
    <w:rsid w:val="00D54141"/>
    <w:rsid w:val="00D54A7D"/>
    <w:rsid w:val="00D55083"/>
    <w:rsid w:val="00D55ED4"/>
    <w:rsid w:val="00D5652E"/>
    <w:rsid w:val="00D56842"/>
    <w:rsid w:val="00D5695C"/>
    <w:rsid w:val="00D5707B"/>
    <w:rsid w:val="00D60BE1"/>
    <w:rsid w:val="00D6186E"/>
    <w:rsid w:val="00D61D5D"/>
    <w:rsid w:val="00D628BB"/>
    <w:rsid w:val="00D6408F"/>
    <w:rsid w:val="00D64A8B"/>
    <w:rsid w:val="00D6544D"/>
    <w:rsid w:val="00D6601D"/>
    <w:rsid w:val="00D6622B"/>
    <w:rsid w:val="00D67DF3"/>
    <w:rsid w:val="00D70311"/>
    <w:rsid w:val="00D70467"/>
    <w:rsid w:val="00D70B7F"/>
    <w:rsid w:val="00D7130B"/>
    <w:rsid w:val="00D71916"/>
    <w:rsid w:val="00D72369"/>
    <w:rsid w:val="00D72386"/>
    <w:rsid w:val="00D72C11"/>
    <w:rsid w:val="00D72D7F"/>
    <w:rsid w:val="00D72D8B"/>
    <w:rsid w:val="00D730E8"/>
    <w:rsid w:val="00D747BA"/>
    <w:rsid w:val="00D7578E"/>
    <w:rsid w:val="00D76E92"/>
    <w:rsid w:val="00D76F8B"/>
    <w:rsid w:val="00D7794F"/>
    <w:rsid w:val="00D77E99"/>
    <w:rsid w:val="00D80609"/>
    <w:rsid w:val="00D8098B"/>
    <w:rsid w:val="00D8143A"/>
    <w:rsid w:val="00D81920"/>
    <w:rsid w:val="00D82D51"/>
    <w:rsid w:val="00D8375A"/>
    <w:rsid w:val="00D83AF8"/>
    <w:rsid w:val="00D841F3"/>
    <w:rsid w:val="00D84993"/>
    <w:rsid w:val="00D85012"/>
    <w:rsid w:val="00D85B4B"/>
    <w:rsid w:val="00D8625B"/>
    <w:rsid w:val="00D86B8C"/>
    <w:rsid w:val="00D87024"/>
    <w:rsid w:val="00D87FB6"/>
    <w:rsid w:val="00D91382"/>
    <w:rsid w:val="00D919B8"/>
    <w:rsid w:val="00D91BD0"/>
    <w:rsid w:val="00D92550"/>
    <w:rsid w:val="00D93D96"/>
    <w:rsid w:val="00D93FC3"/>
    <w:rsid w:val="00D94EEA"/>
    <w:rsid w:val="00D962F0"/>
    <w:rsid w:val="00D96C10"/>
    <w:rsid w:val="00DA05DE"/>
    <w:rsid w:val="00DA0D47"/>
    <w:rsid w:val="00DA188C"/>
    <w:rsid w:val="00DA195D"/>
    <w:rsid w:val="00DA295E"/>
    <w:rsid w:val="00DA32A7"/>
    <w:rsid w:val="00DA3376"/>
    <w:rsid w:val="00DA4E21"/>
    <w:rsid w:val="00DA628E"/>
    <w:rsid w:val="00DA6B7E"/>
    <w:rsid w:val="00DA6B9C"/>
    <w:rsid w:val="00DA70BA"/>
    <w:rsid w:val="00DA799F"/>
    <w:rsid w:val="00DA7F81"/>
    <w:rsid w:val="00DB03AF"/>
    <w:rsid w:val="00DB0F71"/>
    <w:rsid w:val="00DB23CB"/>
    <w:rsid w:val="00DB23D7"/>
    <w:rsid w:val="00DB2566"/>
    <w:rsid w:val="00DB2FC6"/>
    <w:rsid w:val="00DB315B"/>
    <w:rsid w:val="00DB395D"/>
    <w:rsid w:val="00DB440C"/>
    <w:rsid w:val="00DB73C3"/>
    <w:rsid w:val="00DB7A4C"/>
    <w:rsid w:val="00DC0F59"/>
    <w:rsid w:val="00DC1CCE"/>
    <w:rsid w:val="00DC2172"/>
    <w:rsid w:val="00DC2D2F"/>
    <w:rsid w:val="00DC3FE0"/>
    <w:rsid w:val="00DC4346"/>
    <w:rsid w:val="00DC4BC2"/>
    <w:rsid w:val="00DC53B4"/>
    <w:rsid w:val="00DC642D"/>
    <w:rsid w:val="00DC6EA4"/>
    <w:rsid w:val="00DD110E"/>
    <w:rsid w:val="00DD11A1"/>
    <w:rsid w:val="00DD1693"/>
    <w:rsid w:val="00DD22AD"/>
    <w:rsid w:val="00DD22F3"/>
    <w:rsid w:val="00DD2B3A"/>
    <w:rsid w:val="00DD38AD"/>
    <w:rsid w:val="00DD3EBF"/>
    <w:rsid w:val="00DD42ED"/>
    <w:rsid w:val="00DD500B"/>
    <w:rsid w:val="00DD7AF4"/>
    <w:rsid w:val="00DE05C2"/>
    <w:rsid w:val="00DE28E5"/>
    <w:rsid w:val="00DE2FC5"/>
    <w:rsid w:val="00DE4010"/>
    <w:rsid w:val="00DE43A4"/>
    <w:rsid w:val="00DE47E4"/>
    <w:rsid w:val="00DE6356"/>
    <w:rsid w:val="00DE6A6E"/>
    <w:rsid w:val="00DE7C8C"/>
    <w:rsid w:val="00DF03E8"/>
    <w:rsid w:val="00DF13A4"/>
    <w:rsid w:val="00DF1CBC"/>
    <w:rsid w:val="00DF4A2C"/>
    <w:rsid w:val="00DF58FF"/>
    <w:rsid w:val="00DF635F"/>
    <w:rsid w:val="00DF6388"/>
    <w:rsid w:val="00E00499"/>
    <w:rsid w:val="00E0052D"/>
    <w:rsid w:val="00E00D68"/>
    <w:rsid w:val="00E02A16"/>
    <w:rsid w:val="00E03560"/>
    <w:rsid w:val="00E0453D"/>
    <w:rsid w:val="00E04E20"/>
    <w:rsid w:val="00E04E35"/>
    <w:rsid w:val="00E05CEA"/>
    <w:rsid w:val="00E07198"/>
    <w:rsid w:val="00E073CB"/>
    <w:rsid w:val="00E07AEF"/>
    <w:rsid w:val="00E07E99"/>
    <w:rsid w:val="00E10164"/>
    <w:rsid w:val="00E105C5"/>
    <w:rsid w:val="00E1065E"/>
    <w:rsid w:val="00E10D52"/>
    <w:rsid w:val="00E12A22"/>
    <w:rsid w:val="00E13434"/>
    <w:rsid w:val="00E13DDB"/>
    <w:rsid w:val="00E14251"/>
    <w:rsid w:val="00E14C5A"/>
    <w:rsid w:val="00E15CED"/>
    <w:rsid w:val="00E17B7E"/>
    <w:rsid w:val="00E17E38"/>
    <w:rsid w:val="00E212B8"/>
    <w:rsid w:val="00E22F5F"/>
    <w:rsid w:val="00E23016"/>
    <w:rsid w:val="00E2498F"/>
    <w:rsid w:val="00E2576C"/>
    <w:rsid w:val="00E259EA"/>
    <w:rsid w:val="00E269DF"/>
    <w:rsid w:val="00E26D50"/>
    <w:rsid w:val="00E317FF"/>
    <w:rsid w:val="00E33102"/>
    <w:rsid w:val="00E3368D"/>
    <w:rsid w:val="00E33D2C"/>
    <w:rsid w:val="00E33F96"/>
    <w:rsid w:val="00E34238"/>
    <w:rsid w:val="00E352E2"/>
    <w:rsid w:val="00E364FB"/>
    <w:rsid w:val="00E36BBA"/>
    <w:rsid w:val="00E37A8E"/>
    <w:rsid w:val="00E37B83"/>
    <w:rsid w:val="00E40498"/>
    <w:rsid w:val="00E40AF5"/>
    <w:rsid w:val="00E41109"/>
    <w:rsid w:val="00E41D5B"/>
    <w:rsid w:val="00E42EE6"/>
    <w:rsid w:val="00E4328B"/>
    <w:rsid w:val="00E43D9F"/>
    <w:rsid w:val="00E442A0"/>
    <w:rsid w:val="00E44617"/>
    <w:rsid w:val="00E44BD9"/>
    <w:rsid w:val="00E45043"/>
    <w:rsid w:val="00E45072"/>
    <w:rsid w:val="00E454C1"/>
    <w:rsid w:val="00E45F4A"/>
    <w:rsid w:val="00E4710B"/>
    <w:rsid w:val="00E50C65"/>
    <w:rsid w:val="00E514F6"/>
    <w:rsid w:val="00E518FC"/>
    <w:rsid w:val="00E51E16"/>
    <w:rsid w:val="00E51E4A"/>
    <w:rsid w:val="00E5310C"/>
    <w:rsid w:val="00E53796"/>
    <w:rsid w:val="00E53B6D"/>
    <w:rsid w:val="00E53FC5"/>
    <w:rsid w:val="00E54E95"/>
    <w:rsid w:val="00E55374"/>
    <w:rsid w:val="00E564E4"/>
    <w:rsid w:val="00E568D7"/>
    <w:rsid w:val="00E569B3"/>
    <w:rsid w:val="00E56BE3"/>
    <w:rsid w:val="00E61679"/>
    <w:rsid w:val="00E61C1D"/>
    <w:rsid w:val="00E61CD1"/>
    <w:rsid w:val="00E61FCA"/>
    <w:rsid w:val="00E620CD"/>
    <w:rsid w:val="00E62689"/>
    <w:rsid w:val="00E6349A"/>
    <w:rsid w:val="00E6352C"/>
    <w:rsid w:val="00E63D2F"/>
    <w:rsid w:val="00E651BB"/>
    <w:rsid w:val="00E665C1"/>
    <w:rsid w:val="00E6722C"/>
    <w:rsid w:val="00E70695"/>
    <w:rsid w:val="00E711CF"/>
    <w:rsid w:val="00E72701"/>
    <w:rsid w:val="00E72963"/>
    <w:rsid w:val="00E74F90"/>
    <w:rsid w:val="00E75163"/>
    <w:rsid w:val="00E75649"/>
    <w:rsid w:val="00E75CBA"/>
    <w:rsid w:val="00E76AE4"/>
    <w:rsid w:val="00E7738D"/>
    <w:rsid w:val="00E77499"/>
    <w:rsid w:val="00E805C7"/>
    <w:rsid w:val="00E80A6C"/>
    <w:rsid w:val="00E80EEF"/>
    <w:rsid w:val="00E82A4E"/>
    <w:rsid w:val="00E8347E"/>
    <w:rsid w:val="00E835D3"/>
    <w:rsid w:val="00E83F13"/>
    <w:rsid w:val="00E84F02"/>
    <w:rsid w:val="00E860C1"/>
    <w:rsid w:val="00E86B26"/>
    <w:rsid w:val="00E87F6B"/>
    <w:rsid w:val="00E902A4"/>
    <w:rsid w:val="00E91E81"/>
    <w:rsid w:val="00E9373B"/>
    <w:rsid w:val="00E95B07"/>
    <w:rsid w:val="00E971F5"/>
    <w:rsid w:val="00E979A2"/>
    <w:rsid w:val="00E97D0B"/>
    <w:rsid w:val="00EA1616"/>
    <w:rsid w:val="00EA24BE"/>
    <w:rsid w:val="00EA2951"/>
    <w:rsid w:val="00EA2D49"/>
    <w:rsid w:val="00EA32C9"/>
    <w:rsid w:val="00EA371C"/>
    <w:rsid w:val="00EA45A3"/>
    <w:rsid w:val="00EA45A9"/>
    <w:rsid w:val="00EA5B13"/>
    <w:rsid w:val="00EA5E6D"/>
    <w:rsid w:val="00EA5F46"/>
    <w:rsid w:val="00EA792B"/>
    <w:rsid w:val="00EA7B16"/>
    <w:rsid w:val="00EB01FA"/>
    <w:rsid w:val="00EB0BBA"/>
    <w:rsid w:val="00EB0E88"/>
    <w:rsid w:val="00EB0F40"/>
    <w:rsid w:val="00EB21FD"/>
    <w:rsid w:val="00EB2A09"/>
    <w:rsid w:val="00EB2A4D"/>
    <w:rsid w:val="00EB2CC4"/>
    <w:rsid w:val="00EB36BC"/>
    <w:rsid w:val="00EB3B85"/>
    <w:rsid w:val="00EB4A94"/>
    <w:rsid w:val="00EB5482"/>
    <w:rsid w:val="00EB6305"/>
    <w:rsid w:val="00EB6344"/>
    <w:rsid w:val="00EB6C78"/>
    <w:rsid w:val="00EB6CA5"/>
    <w:rsid w:val="00EB7B6D"/>
    <w:rsid w:val="00EC05A5"/>
    <w:rsid w:val="00EC0766"/>
    <w:rsid w:val="00EC0CF1"/>
    <w:rsid w:val="00EC2118"/>
    <w:rsid w:val="00EC2584"/>
    <w:rsid w:val="00EC439F"/>
    <w:rsid w:val="00EC6B1B"/>
    <w:rsid w:val="00EC70CB"/>
    <w:rsid w:val="00EC7A95"/>
    <w:rsid w:val="00ED04B3"/>
    <w:rsid w:val="00ED0EDA"/>
    <w:rsid w:val="00ED2604"/>
    <w:rsid w:val="00ED33E8"/>
    <w:rsid w:val="00ED3CCF"/>
    <w:rsid w:val="00ED3DAB"/>
    <w:rsid w:val="00ED3F53"/>
    <w:rsid w:val="00ED407F"/>
    <w:rsid w:val="00ED4EDB"/>
    <w:rsid w:val="00ED58C2"/>
    <w:rsid w:val="00ED6748"/>
    <w:rsid w:val="00EE03B8"/>
    <w:rsid w:val="00EE0911"/>
    <w:rsid w:val="00EE0A62"/>
    <w:rsid w:val="00EE1FE0"/>
    <w:rsid w:val="00EE2236"/>
    <w:rsid w:val="00EE2937"/>
    <w:rsid w:val="00EE3980"/>
    <w:rsid w:val="00EE5313"/>
    <w:rsid w:val="00EE6598"/>
    <w:rsid w:val="00EE6FD3"/>
    <w:rsid w:val="00EE763F"/>
    <w:rsid w:val="00EE768B"/>
    <w:rsid w:val="00EE7888"/>
    <w:rsid w:val="00EE7999"/>
    <w:rsid w:val="00EF005C"/>
    <w:rsid w:val="00EF113D"/>
    <w:rsid w:val="00EF26FF"/>
    <w:rsid w:val="00EF3F22"/>
    <w:rsid w:val="00EF4996"/>
    <w:rsid w:val="00EF4A99"/>
    <w:rsid w:val="00EF4AD7"/>
    <w:rsid w:val="00EF606C"/>
    <w:rsid w:val="00EF6146"/>
    <w:rsid w:val="00EF713A"/>
    <w:rsid w:val="00F004C0"/>
    <w:rsid w:val="00F00F24"/>
    <w:rsid w:val="00F02494"/>
    <w:rsid w:val="00F03DF8"/>
    <w:rsid w:val="00F03E82"/>
    <w:rsid w:val="00F04050"/>
    <w:rsid w:val="00F04576"/>
    <w:rsid w:val="00F07542"/>
    <w:rsid w:val="00F127BA"/>
    <w:rsid w:val="00F131A9"/>
    <w:rsid w:val="00F135E3"/>
    <w:rsid w:val="00F13E32"/>
    <w:rsid w:val="00F13E78"/>
    <w:rsid w:val="00F1712D"/>
    <w:rsid w:val="00F174BD"/>
    <w:rsid w:val="00F204C4"/>
    <w:rsid w:val="00F210F9"/>
    <w:rsid w:val="00F217D2"/>
    <w:rsid w:val="00F219BF"/>
    <w:rsid w:val="00F21B79"/>
    <w:rsid w:val="00F2276A"/>
    <w:rsid w:val="00F22953"/>
    <w:rsid w:val="00F26AA8"/>
    <w:rsid w:val="00F26BEA"/>
    <w:rsid w:val="00F27400"/>
    <w:rsid w:val="00F27EEB"/>
    <w:rsid w:val="00F30E11"/>
    <w:rsid w:val="00F31355"/>
    <w:rsid w:val="00F32423"/>
    <w:rsid w:val="00F327FD"/>
    <w:rsid w:val="00F32886"/>
    <w:rsid w:val="00F32ACC"/>
    <w:rsid w:val="00F33209"/>
    <w:rsid w:val="00F35B5F"/>
    <w:rsid w:val="00F35C68"/>
    <w:rsid w:val="00F36D3A"/>
    <w:rsid w:val="00F376C1"/>
    <w:rsid w:val="00F37F85"/>
    <w:rsid w:val="00F40686"/>
    <w:rsid w:val="00F415CF"/>
    <w:rsid w:val="00F418BB"/>
    <w:rsid w:val="00F42968"/>
    <w:rsid w:val="00F42D67"/>
    <w:rsid w:val="00F442AB"/>
    <w:rsid w:val="00F44746"/>
    <w:rsid w:val="00F47532"/>
    <w:rsid w:val="00F50063"/>
    <w:rsid w:val="00F50305"/>
    <w:rsid w:val="00F50B07"/>
    <w:rsid w:val="00F5125D"/>
    <w:rsid w:val="00F51777"/>
    <w:rsid w:val="00F51F0F"/>
    <w:rsid w:val="00F51F66"/>
    <w:rsid w:val="00F522B4"/>
    <w:rsid w:val="00F52632"/>
    <w:rsid w:val="00F53EDE"/>
    <w:rsid w:val="00F54964"/>
    <w:rsid w:val="00F54E10"/>
    <w:rsid w:val="00F54EF7"/>
    <w:rsid w:val="00F55786"/>
    <w:rsid w:val="00F564CC"/>
    <w:rsid w:val="00F56A50"/>
    <w:rsid w:val="00F5798C"/>
    <w:rsid w:val="00F60C26"/>
    <w:rsid w:val="00F61FBB"/>
    <w:rsid w:val="00F63439"/>
    <w:rsid w:val="00F63C93"/>
    <w:rsid w:val="00F63DCF"/>
    <w:rsid w:val="00F640D9"/>
    <w:rsid w:val="00F646F8"/>
    <w:rsid w:val="00F64913"/>
    <w:rsid w:val="00F64F1D"/>
    <w:rsid w:val="00F654D5"/>
    <w:rsid w:val="00F65C2D"/>
    <w:rsid w:val="00F70067"/>
    <w:rsid w:val="00F70143"/>
    <w:rsid w:val="00F709F6"/>
    <w:rsid w:val="00F712D4"/>
    <w:rsid w:val="00F718AA"/>
    <w:rsid w:val="00F719DF"/>
    <w:rsid w:val="00F74D62"/>
    <w:rsid w:val="00F758C1"/>
    <w:rsid w:val="00F76970"/>
    <w:rsid w:val="00F76B56"/>
    <w:rsid w:val="00F76B65"/>
    <w:rsid w:val="00F7744F"/>
    <w:rsid w:val="00F814BB"/>
    <w:rsid w:val="00F819D0"/>
    <w:rsid w:val="00F82D1B"/>
    <w:rsid w:val="00F83F4A"/>
    <w:rsid w:val="00F84093"/>
    <w:rsid w:val="00F8490E"/>
    <w:rsid w:val="00F85D84"/>
    <w:rsid w:val="00F86979"/>
    <w:rsid w:val="00F908EA"/>
    <w:rsid w:val="00F90BB1"/>
    <w:rsid w:val="00F9235B"/>
    <w:rsid w:val="00F92A8B"/>
    <w:rsid w:val="00F9514D"/>
    <w:rsid w:val="00F9669F"/>
    <w:rsid w:val="00F96871"/>
    <w:rsid w:val="00F9727B"/>
    <w:rsid w:val="00F9732D"/>
    <w:rsid w:val="00F9743C"/>
    <w:rsid w:val="00F97486"/>
    <w:rsid w:val="00F974F0"/>
    <w:rsid w:val="00FA0046"/>
    <w:rsid w:val="00FA0624"/>
    <w:rsid w:val="00FA24DF"/>
    <w:rsid w:val="00FA2589"/>
    <w:rsid w:val="00FA2D99"/>
    <w:rsid w:val="00FA39DD"/>
    <w:rsid w:val="00FA40D7"/>
    <w:rsid w:val="00FA5318"/>
    <w:rsid w:val="00FA5B10"/>
    <w:rsid w:val="00FA67DC"/>
    <w:rsid w:val="00FA7B31"/>
    <w:rsid w:val="00FB0361"/>
    <w:rsid w:val="00FB0622"/>
    <w:rsid w:val="00FB0E35"/>
    <w:rsid w:val="00FB307A"/>
    <w:rsid w:val="00FB30CD"/>
    <w:rsid w:val="00FB3909"/>
    <w:rsid w:val="00FB4126"/>
    <w:rsid w:val="00FB4556"/>
    <w:rsid w:val="00FB5667"/>
    <w:rsid w:val="00FB74E9"/>
    <w:rsid w:val="00FC1A10"/>
    <w:rsid w:val="00FC1AC1"/>
    <w:rsid w:val="00FC2492"/>
    <w:rsid w:val="00FC5BF1"/>
    <w:rsid w:val="00FC5ED7"/>
    <w:rsid w:val="00FC73A5"/>
    <w:rsid w:val="00FD1699"/>
    <w:rsid w:val="00FD1E8E"/>
    <w:rsid w:val="00FD228B"/>
    <w:rsid w:val="00FD3C9F"/>
    <w:rsid w:val="00FD50EC"/>
    <w:rsid w:val="00FD516B"/>
    <w:rsid w:val="00FD57AD"/>
    <w:rsid w:val="00FD5E9F"/>
    <w:rsid w:val="00FD6C8E"/>
    <w:rsid w:val="00FD6E48"/>
    <w:rsid w:val="00FD748D"/>
    <w:rsid w:val="00FD7DB9"/>
    <w:rsid w:val="00FE046F"/>
    <w:rsid w:val="00FE0729"/>
    <w:rsid w:val="00FE0B15"/>
    <w:rsid w:val="00FE2928"/>
    <w:rsid w:val="00FE4641"/>
    <w:rsid w:val="00FE59F0"/>
    <w:rsid w:val="00FE6075"/>
    <w:rsid w:val="00FE75B9"/>
    <w:rsid w:val="00FE7A44"/>
    <w:rsid w:val="00FF0BC5"/>
    <w:rsid w:val="00FF1249"/>
    <w:rsid w:val="00FF1371"/>
    <w:rsid w:val="00FF1B53"/>
    <w:rsid w:val="00FF234B"/>
    <w:rsid w:val="00FF24EB"/>
    <w:rsid w:val="00FF31A6"/>
    <w:rsid w:val="00FF37E0"/>
    <w:rsid w:val="00FF38C4"/>
    <w:rsid w:val="00FF39C5"/>
    <w:rsid w:val="00FF414C"/>
    <w:rsid w:val="00FF44E9"/>
    <w:rsid w:val="00FF588C"/>
    <w:rsid w:val="00FF5C7F"/>
    <w:rsid w:val="00FF5E30"/>
    <w:rsid w:val="00FF661A"/>
    <w:rsid w:val="00FF6AB3"/>
    <w:rsid w:val="00FF7543"/>
    <w:rsid w:val="025E8E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EDF6460"/>
  <w15:chartTrackingRefBased/>
  <w15:docId w15:val="{A41CC157-85D1-460A-BF86-BFE6608F73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92A7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005959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7423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7423D"/>
  </w:style>
  <w:style w:type="paragraph" w:styleId="Footer">
    <w:name w:val="footer"/>
    <w:basedOn w:val="Normal"/>
    <w:link w:val="FooterChar"/>
    <w:uiPriority w:val="99"/>
    <w:unhideWhenUsed/>
    <w:rsid w:val="0037423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7423D"/>
  </w:style>
  <w:style w:type="paragraph" w:styleId="BalloonText">
    <w:name w:val="Balloon Text"/>
    <w:basedOn w:val="Normal"/>
    <w:link w:val="BalloonTextChar"/>
    <w:uiPriority w:val="99"/>
    <w:semiHidden/>
    <w:unhideWhenUsed/>
    <w:rsid w:val="00FC249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C2492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BD1F6A"/>
    <w:pPr>
      <w:ind w:left="720"/>
      <w:contextualSpacing/>
    </w:pPr>
  </w:style>
  <w:style w:type="table" w:styleId="TableGrid">
    <w:name w:val="Table Grid"/>
    <w:basedOn w:val="TableNormal"/>
    <w:uiPriority w:val="39"/>
    <w:rsid w:val="002914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D0891"/>
    <w:rPr>
      <w:color w:val="0563C1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D704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A3610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34055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40550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40550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4055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40550"/>
    <w:rPr>
      <w:rFonts w:ascii="Times New Roman" w:eastAsia="Times New Roman" w:hAnsi="Times New Roman" w:cs="Times New Roman"/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00595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Revision">
    <w:name w:val="Revision"/>
    <w:hidden/>
    <w:uiPriority w:val="99"/>
    <w:semiHidden/>
    <w:rsid w:val="0025656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97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879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9425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2431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709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8722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7052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414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6688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34819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02770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2555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681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971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108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04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114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870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117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4691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youtu.be/O48cI4cmJ-A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f0765a7-7c7b-4986-a945-8364b549ae29">
      <Terms xmlns="http://schemas.microsoft.com/office/infopath/2007/PartnerControls"/>
    </lcf76f155ced4ddcb4097134ff3c332f>
    <TaxCatchAll xmlns="e9c0a118-4878-4531-b1be-8635e5c7f15e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96D0046BFDA0F4596CDA623E6845076" ma:contentTypeVersion="13" ma:contentTypeDescription="Create a new document." ma:contentTypeScope="" ma:versionID="775586490a6ab2d1225094d4795bf172">
  <xsd:schema xmlns:xsd="http://www.w3.org/2001/XMLSchema" xmlns:xs="http://www.w3.org/2001/XMLSchema" xmlns:p="http://schemas.microsoft.com/office/2006/metadata/properties" xmlns:ns2="8f0765a7-7c7b-4986-a945-8364b549ae29" xmlns:ns3="e9c0a118-4878-4531-b1be-8635e5c7f15e" targetNamespace="http://schemas.microsoft.com/office/2006/metadata/properties" ma:root="true" ma:fieldsID="6b23118c30003e0378824cb42ca60546" ns2:_="" ns3:_="">
    <xsd:import namespace="8f0765a7-7c7b-4986-a945-8364b549ae29"/>
    <xsd:import namespace="e9c0a118-4878-4531-b1be-8635e5c7f15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0765a7-7c7b-4986-a945-8364b549ae2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c760d659-d1b8-47d0-a454-1bb206a6070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c0a118-4878-4531-b1be-8635e5c7f15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867d591e-d290-402f-abc4-4a027722aa7e}" ma:internalName="TaxCatchAll" ma:showField="CatchAllData" ma:web="e9c0a118-4878-4531-b1be-8635e5c7f15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BD644CF-8442-4073-8232-0FC9549D582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451130B-E871-4F97-AB7A-29785287A87F}">
  <ds:schemaRefs>
    <ds:schemaRef ds:uri="http://schemas.microsoft.com/office/2006/metadata/properties"/>
    <ds:schemaRef ds:uri="http://schemas.microsoft.com/office/infopath/2007/PartnerControls"/>
    <ds:schemaRef ds:uri="8f0765a7-7c7b-4986-a945-8364b549ae29"/>
    <ds:schemaRef ds:uri="e9c0a118-4878-4531-b1be-8635e5c7f15e"/>
  </ds:schemaRefs>
</ds:datastoreItem>
</file>

<file path=customXml/itemProps3.xml><?xml version="1.0" encoding="utf-8"?>
<ds:datastoreItem xmlns:ds="http://schemas.openxmlformats.org/officeDocument/2006/customXml" ds:itemID="{FB3889EA-A5B5-4167-BAB8-365C33A6567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f0765a7-7c7b-4986-a945-8364b549ae29"/>
    <ds:schemaRef ds:uri="e9c0a118-4878-4531-b1be-8635e5c7f15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4FA334B-4539-4E0A-B58B-9E23A4E6917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2</TotalTime>
  <Pages>3</Pages>
  <Words>798</Words>
  <Characters>4554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hew Gilbreath</dc:creator>
  <cp:keywords/>
  <dc:description/>
  <cp:lastModifiedBy>Wong, Alex [OITS]</cp:lastModifiedBy>
  <cp:revision>25</cp:revision>
  <cp:lastPrinted>2022-09-26T19:26:00Z</cp:lastPrinted>
  <dcterms:created xsi:type="dcterms:W3CDTF">2022-11-02T16:23:00Z</dcterms:created>
  <dcterms:modified xsi:type="dcterms:W3CDTF">2022-11-08T21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96D0046BFDA0F4596CDA623E6845076</vt:lpwstr>
  </property>
  <property fmtid="{D5CDD505-2E9C-101B-9397-08002B2CF9AE}" pid="3" name="MediaServiceImageTags">
    <vt:lpwstr/>
  </property>
</Properties>
</file>